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334FD302" w:rsidR="000C1E67" w:rsidRPr="001A03A2" w:rsidRDefault="003A071A" w:rsidP="00BE5168">
      <w:pPr>
        <w:tabs>
          <w:tab w:val="left" w:pos="720"/>
          <w:tab w:val="left" w:pos="810"/>
          <w:tab w:val="left" w:pos="1440"/>
          <w:tab w:val="left" w:pos="1548"/>
          <w:tab w:val="left" w:pos="1800"/>
          <w:tab w:val="left" w:pos="2132"/>
        </w:tabs>
        <w:jc w:val="both"/>
        <w:rPr>
          <w:b/>
          <w:u w:val="single"/>
        </w:rPr>
      </w:pPr>
      <w:bookmarkStart w:id="0" w:name="_Hlk54121272"/>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B61E91">
        <w:rPr>
          <w:b/>
          <w:u w:val="single"/>
        </w:rPr>
        <w:t xml:space="preserve"> </w:t>
      </w:r>
      <w:r w:rsidR="008C1EB8">
        <w:rPr>
          <w:b/>
          <w:u w:val="single"/>
        </w:rPr>
        <w:t>MONDAY</w:t>
      </w:r>
      <w:r w:rsidR="00B61E91">
        <w:rPr>
          <w:b/>
          <w:u w:val="single"/>
        </w:rPr>
        <w:t xml:space="preserve">, </w:t>
      </w:r>
      <w:r w:rsidR="002656AD">
        <w:rPr>
          <w:b/>
          <w:u w:val="single"/>
        </w:rPr>
        <w:t>OCTOBER 19</w:t>
      </w:r>
      <w:r w:rsidR="008C1EB8">
        <w:rPr>
          <w:b/>
          <w:u w:val="single"/>
        </w:rPr>
        <w:t xml:space="preserve">, </w:t>
      </w:r>
      <w:r w:rsidR="00B61E91">
        <w:rPr>
          <w:b/>
          <w:u w:val="single"/>
        </w:rPr>
        <w:t>2020</w:t>
      </w:r>
      <w:r w:rsidR="00D8117E" w:rsidRPr="001A03A2">
        <w:rPr>
          <w:b/>
          <w:u w:val="single"/>
        </w:rPr>
        <w:t xml:space="preserve"> AT </w:t>
      </w:r>
      <w:r w:rsidR="008C1EB8">
        <w:rPr>
          <w:b/>
          <w:u w:val="single"/>
        </w:rPr>
        <w:t>3</w:t>
      </w:r>
      <w:r w:rsidR="00B20EAD">
        <w:rPr>
          <w:b/>
          <w:u w:val="single"/>
        </w:rPr>
        <w:t>:</w:t>
      </w:r>
      <w:r w:rsidR="008C1EB8">
        <w:rPr>
          <w:b/>
          <w:u w:val="single"/>
        </w:rPr>
        <w:t>3</w:t>
      </w:r>
      <w:r w:rsidR="00E16869">
        <w:rPr>
          <w:b/>
          <w:u w:val="single"/>
        </w:rPr>
        <w:t>0</w:t>
      </w:r>
      <w:r w:rsidR="00B20EAD">
        <w:rPr>
          <w:b/>
          <w:u w:val="single"/>
        </w:rPr>
        <w:t xml:space="preserve"> </w:t>
      </w:r>
      <w:r w:rsidR="008C1EB8">
        <w:rPr>
          <w:b/>
          <w:u w:val="single"/>
        </w:rPr>
        <w:t>P</w:t>
      </w:r>
      <w:r w:rsidR="000C1E67" w:rsidRPr="001A03A2">
        <w:rPr>
          <w:b/>
          <w:u w:val="single"/>
        </w:rPr>
        <w:t xml:space="preserve">.M. </w:t>
      </w:r>
      <w:r w:rsidR="003F1009">
        <w:rPr>
          <w:b/>
          <w:u w:val="single"/>
        </w:rPr>
        <w:t xml:space="preserve"> </w:t>
      </w:r>
      <w:r w:rsidR="00C63CBA">
        <w:rPr>
          <w:b/>
          <w:u w:val="single"/>
        </w:rPr>
        <w:t xml:space="preserve">THE </w:t>
      </w:r>
      <w:r w:rsidR="003F1009">
        <w:rPr>
          <w:b/>
          <w:u w:val="single"/>
        </w:rPr>
        <w:t>MEETING WA</w:t>
      </w:r>
      <w:r w:rsidR="00C63CBA">
        <w:rPr>
          <w:b/>
          <w:u w:val="single"/>
        </w:rPr>
        <w:t>S</w:t>
      </w:r>
      <w:r w:rsidR="003F1009">
        <w:rPr>
          <w:b/>
          <w:u w:val="single"/>
        </w:rPr>
        <w:t xml:space="preserve"> </w:t>
      </w:r>
      <w:r w:rsidR="00C63CBA">
        <w:rPr>
          <w:b/>
          <w:u w:val="single"/>
        </w:rPr>
        <w:t xml:space="preserve">CONDUCTED </w:t>
      </w:r>
      <w:r w:rsidR="003F1009">
        <w:rPr>
          <w:b/>
          <w:u w:val="single"/>
        </w:rPr>
        <w:t xml:space="preserve">ELECTRONICALLY </w:t>
      </w:r>
      <w:r w:rsidR="00C63CBA">
        <w:rPr>
          <w:b/>
          <w:u w:val="single"/>
        </w:rPr>
        <w:t>WITHOUT A PHYSICAL LO</w:t>
      </w:r>
      <w:r w:rsidR="006039BE">
        <w:rPr>
          <w:b/>
          <w:u w:val="single"/>
        </w:rPr>
        <w:t>C</w:t>
      </w:r>
      <w:r w:rsidR="00C63CBA">
        <w:rPr>
          <w:b/>
          <w:u w:val="single"/>
        </w:rPr>
        <w:t>ATION, AS AUTHORIZED BY THE GOVERNOR’S EXECUTIVE ORDER DATED MARCH 18, 2020</w:t>
      </w:r>
      <w:r w:rsidR="00402B3E">
        <w:rPr>
          <w:b/>
          <w:u w:val="single"/>
        </w:rPr>
        <w:t>.</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3EB085E9" w14:textId="7B478836" w:rsidR="00755CB0" w:rsidRPr="004D42B3" w:rsidRDefault="00DA12D9" w:rsidP="00755CB0">
      <w:pPr>
        <w:tabs>
          <w:tab w:val="left" w:pos="1440"/>
          <w:tab w:val="left" w:pos="2160"/>
        </w:tabs>
        <w:ind w:left="2160" w:hanging="2160"/>
        <w:jc w:val="both"/>
      </w:pPr>
      <w:r w:rsidRPr="00682CE0">
        <w:rPr>
          <w:b/>
        </w:rPr>
        <w:t xml:space="preserve">Present:  </w:t>
      </w:r>
      <w:r w:rsidRPr="00682CE0">
        <w:rPr>
          <w:b/>
        </w:rPr>
        <w:tab/>
      </w:r>
      <w:r w:rsidRPr="003873A4">
        <w:tab/>
      </w:r>
      <w:r w:rsidR="00724D86" w:rsidRPr="004D42B3">
        <w:t xml:space="preserve">Chair Chris Robinson, </w:t>
      </w:r>
      <w:r w:rsidR="00531A1A" w:rsidRPr="004D42B3">
        <w:t xml:space="preserve">Mayor Erin Mendenhall, </w:t>
      </w:r>
      <w:r w:rsidR="00724D86" w:rsidRPr="004D42B3">
        <w:t xml:space="preserve">Mayor </w:t>
      </w:r>
      <w:r w:rsidRPr="004D42B3">
        <w:t>Mike Peterson,</w:t>
      </w:r>
      <w:r w:rsidR="003C0D7D" w:rsidRPr="004D42B3">
        <w:t xml:space="preserve"> </w:t>
      </w:r>
      <w:r w:rsidR="001E7E2D" w:rsidRPr="004D42B3">
        <w:t>Laura Briefer</w:t>
      </w:r>
      <w:r w:rsidR="00A920F9" w:rsidRPr="004D42B3">
        <w:t xml:space="preserve">, </w:t>
      </w:r>
      <w:r w:rsidR="008B5C9E" w:rsidRPr="004D42B3">
        <w:t>Mike Reberg</w:t>
      </w:r>
      <w:r w:rsidR="004D42B3">
        <w:t>, Carl Fisher, Helen Peters</w:t>
      </w:r>
    </w:p>
    <w:p w14:paraId="3EFE8148" w14:textId="77777777" w:rsidR="00755CB0" w:rsidRDefault="00755CB0" w:rsidP="00BE5168">
      <w:pPr>
        <w:tabs>
          <w:tab w:val="left" w:pos="1440"/>
          <w:tab w:val="left" w:pos="2160"/>
        </w:tabs>
        <w:ind w:left="2160" w:hanging="2160"/>
        <w:jc w:val="both"/>
        <w:rPr>
          <w:b/>
        </w:rPr>
      </w:pPr>
    </w:p>
    <w:p w14:paraId="2A80B852" w14:textId="3FD9BC8C" w:rsidR="00D859C5"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531A1A" w:rsidRPr="00A920F9">
        <w:t xml:space="preserve">CWC </w:t>
      </w:r>
      <w:r w:rsidR="00DF37F4" w:rsidRPr="00A920F9">
        <w:t xml:space="preserve">Executive Director Ralph Becker, </w:t>
      </w:r>
      <w:r w:rsidR="00531A1A" w:rsidRPr="00A920F9">
        <w:t xml:space="preserve">CWC Deputy Director Blake Perez, </w:t>
      </w:r>
      <w:r w:rsidR="00DF37F4" w:rsidRPr="00A920F9">
        <w:t>Communications Director Lindsey</w:t>
      </w:r>
      <w:r w:rsidR="00111AF0" w:rsidRPr="00A920F9">
        <w:t xml:space="preserve"> Nielsen</w:t>
      </w:r>
      <w:r w:rsidR="0072079D" w:rsidRPr="00A920F9">
        <w:t xml:space="preserve">, </w:t>
      </w:r>
      <w:r w:rsidR="00656C80" w:rsidRPr="00A920F9">
        <w:t>Office Administrator Kaye Mickelso</w:t>
      </w:r>
      <w:r w:rsidR="005D1726">
        <w:t>1</w:t>
      </w:r>
      <w:r w:rsidR="00656C80" w:rsidRPr="00A920F9">
        <w:t>n</w:t>
      </w:r>
      <w:r w:rsidR="00A920F9" w:rsidRPr="00A920F9">
        <w:t>, CWC Attorney Shane Topham</w:t>
      </w:r>
    </w:p>
    <w:p w14:paraId="79448950" w14:textId="2980C6E2" w:rsidR="004D42B3" w:rsidRDefault="004D42B3" w:rsidP="00BE5168">
      <w:pPr>
        <w:tabs>
          <w:tab w:val="left" w:pos="1440"/>
          <w:tab w:val="left" w:pos="2160"/>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61097664" w14:textId="01954CDD" w:rsidR="00402B3E" w:rsidRPr="00402B3E" w:rsidRDefault="006039BE" w:rsidP="00402B3E">
      <w:pPr>
        <w:pStyle w:val="ListParagraph"/>
        <w:numPr>
          <w:ilvl w:val="0"/>
          <w:numId w:val="18"/>
        </w:numPr>
        <w:tabs>
          <w:tab w:val="left" w:pos="630"/>
          <w:tab w:val="left" w:pos="720"/>
          <w:tab w:val="left" w:pos="2160"/>
        </w:tabs>
        <w:ind w:left="1440" w:hanging="720"/>
        <w:jc w:val="both"/>
        <w:rPr>
          <w:b/>
        </w:rPr>
      </w:pPr>
      <w:r>
        <w:rPr>
          <w:b/>
          <w:u w:val="single"/>
        </w:rPr>
        <w:t xml:space="preserve">The </w:t>
      </w:r>
      <w:r w:rsidR="00402B3E">
        <w:rPr>
          <w:b/>
          <w:u w:val="single"/>
        </w:rPr>
        <w:t xml:space="preserve">Meeting will be Called to Order by </w:t>
      </w:r>
      <w:r w:rsidR="00EF2AA4">
        <w:rPr>
          <w:b/>
          <w:u w:val="single"/>
        </w:rPr>
        <w:t xml:space="preserve">the </w:t>
      </w:r>
      <w:r w:rsidR="006800A5">
        <w:rPr>
          <w:b/>
          <w:u w:val="single"/>
        </w:rPr>
        <w:t xml:space="preserve">Chair </w:t>
      </w:r>
      <w:r w:rsidR="00364E34">
        <w:rPr>
          <w:b/>
          <w:u w:val="single"/>
        </w:rPr>
        <w:t xml:space="preserve">of the </w:t>
      </w:r>
      <w:r w:rsidR="008379ED">
        <w:rPr>
          <w:b/>
          <w:u w:val="single"/>
        </w:rPr>
        <w:t xml:space="preserve">Board </w:t>
      </w:r>
      <w:r w:rsidR="00402B3E">
        <w:rPr>
          <w:b/>
          <w:u w:val="single"/>
        </w:rPr>
        <w:t>Chris</w:t>
      </w:r>
      <w:r w:rsidR="008379ED">
        <w:rPr>
          <w:b/>
          <w:u w:val="single"/>
        </w:rPr>
        <w:t xml:space="preserve">topher F. </w:t>
      </w:r>
      <w:r w:rsidR="00402B3E">
        <w:rPr>
          <w:b/>
          <w:u w:val="single"/>
        </w:rPr>
        <w:t>Robinson.</w:t>
      </w:r>
    </w:p>
    <w:p w14:paraId="098723A0" w14:textId="555082A3" w:rsidR="00BC4BC6" w:rsidRDefault="00BC4BC6" w:rsidP="00BC4BC6">
      <w:pPr>
        <w:tabs>
          <w:tab w:val="left" w:pos="1440"/>
          <w:tab w:val="left" w:pos="2160"/>
        </w:tabs>
        <w:jc w:val="both"/>
        <w:rPr>
          <w:b/>
          <w:bCs/>
          <w:u w:val="single"/>
        </w:rPr>
      </w:pPr>
    </w:p>
    <w:p w14:paraId="1467FE80" w14:textId="76DE8E21" w:rsidR="007F2571" w:rsidRDefault="007F2571" w:rsidP="007F2571">
      <w:pPr>
        <w:tabs>
          <w:tab w:val="left" w:pos="720"/>
          <w:tab w:val="left" w:pos="2160"/>
        </w:tabs>
        <w:jc w:val="both"/>
        <w:rPr>
          <w:bCs/>
        </w:rPr>
      </w:pPr>
      <w:r w:rsidRPr="006C1BEB">
        <w:rPr>
          <w:bCs/>
        </w:rPr>
        <w:t xml:space="preserve">Chair Chris Robinson called the meeting to order </w:t>
      </w:r>
      <w:r w:rsidR="00B64471" w:rsidRPr="006C1BEB">
        <w:rPr>
          <w:bCs/>
        </w:rPr>
        <w:t xml:space="preserve">via Zoom </w:t>
      </w:r>
      <w:r w:rsidR="008379ED" w:rsidRPr="006C1BEB">
        <w:rPr>
          <w:bCs/>
        </w:rPr>
        <w:t xml:space="preserve">at </w:t>
      </w:r>
      <w:r w:rsidRPr="006C1BEB">
        <w:rPr>
          <w:bCs/>
        </w:rPr>
        <w:t xml:space="preserve">approximately </w:t>
      </w:r>
      <w:r w:rsidR="006C1BEB" w:rsidRPr="006C1BEB">
        <w:rPr>
          <w:bCs/>
        </w:rPr>
        <w:t>3:30</w:t>
      </w:r>
      <w:r w:rsidR="006C7750" w:rsidRPr="006C1BEB">
        <w:rPr>
          <w:bCs/>
        </w:rPr>
        <w:t xml:space="preserve"> </w:t>
      </w:r>
      <w:r w:rsidRPr="006C1BEB">
        <w:rPr>
          <w:bCs/>
        </w:rPr>
        <w:t>p.m.</w:t>
      </w:r>
      <w:r>
        <w:rPr>
          <w:bCs/>
        </w:rPr>
        <w:t xml:space="preserve">  </w:t>
      </w:r>
    </w:p>
    <w:p w14:paraId="2AD8D1A0" w14:textId="77777777" w:rsidR="007F2571" w:rsidRPr="00BC4BC6" w:rsidRDefault="007F2571" w:rsidP="00BC4BC6">
      <w:pPr>
        <w:tabs>
          <w:tab w:val="left" w:pos="1440"/>
          <w:tab w:val="left" w:pos="2160"/>
        </w:tabs>
        <w:jc w:val="both"/>
        <w:rPr>
          <w:b/>
          <w:bCs/>
          <w:u w:val="single"/>
        </w:rPr>
      </w:pPr>
    </w:p>
    <w:p w14:paraId="6EF21E6D" w14:textId="258CA853" w:rsidR="007F2807" w:rsidRPr="00111481" w:rsidRDefault="00771F50" w:rsidP="00A71D17">
      <w:pPr>
        <w:pStyle w:val="ListParagraph"/>
        <w:numPr>
          <w:ilvl w:val="0"/>
          <w:numId w:val="13"/>
        </w:numPr>
        <w:tabs>
          <w:tab w:val="left" w:pos="1440"/>
          <w:tab w:val="left" w:pos="2160"/>
        </w:tabs>
        <w:ind w:hanging="720"/>
        <w:jc w:val="both"/>
      </w:pPr>
      <w:r>
        <w:rPr>
          <w:b/>
          <w:bCs/>
          <w:u w:val="single"/>
        </w:rPr>
        <w:t>November 2</w:t>
      </w:r>
      <w:r w:rsidR="008379ED">
        <w:rPr>
          <w:b/>
          <w:bCs/>
          <w:u w:val="single"/>
        </w:rPr>
        <w:t>, 2020</w:t>
      </w:r>
      <w:r w:rsidR="00EF2AA4">
        <w:rPr>
          <w:b/>
          <w:bCs/>
          <w:u w:val="single"/>
        </w:rPr>
        <w:t>,</w:t>
      </w:r>
      <w:r w:rsidR="008379ED">
        <w:rPr>
          <w:b/>
          <w:bCs/>
          <w:u w:val="single"/>
        </w:rPr>
        <w:t xml:space="preserve"> CWC Board Meeting</w:t>
      </w:r>
      <w:r>
        <w:rPr>
          <w:b/>
          <w:bCs/>
          <w:u w:val="single"/>
        </w:rPr>
        <w:t>:  Draft</w:t>
      </w:r>
    </w:p>
    <w:p w14:paraId="5C28DDED" w14:textId="68BC345C" w:rsidR="00111481" w:rsidRDefault="00111481" w:rsidP="00111481">
      <w:pPr>
        <w:tabs>
          <w:tab w:val="left" w:pos="1440"/>
          <w:tab w:val="left" w:pos="2160"/>
        </w:tabs>
        <w:jc w:val="both"/>
      </w:pPr>
    </w:p>
    <w:p w14:paraId="425D8FFF" w14:textId="4FAD77FD" w:rsidR="00242478" w:rsidRPr="0094053C" w:rsidRDefault="00242478" w:rsidP="00242478">
      <w:pPr>
        <w:tabs>
          <w:tab w:val="left" w:pos="1440"/>
          <w:tab w:val="left" w:pos="2160"/>
        </w:tabs>
        <w:jc w:val="both"/>
      </w:pPr>
      <w:r>
        <w:t>Chair Robinson reviewed the agenda items for the November 2, 2020</w:t>
      </w:r>
      <w:r w:rsidR="00076547">
        <w:t>,</w:t>
      </w:r>
      <w:r>
        <w:t xml:space="preserve"> Central Wasatch Commission (“CWC”) Board Meeting.</w:t>
      </w:r>
      <w:r w:rsidR="002D417E">
        <w:t xml:space="preserve">  The </w:t>
      </w:r>
      <w:r w:rsidR="0094053C">
        <w:rPr>
          <w:b/>
          <w:bCs/>
        </w:rPr>
        <w:t>draft</w:t>
      </w:r>
      <w:r w:rsidR="0094053C">
        <w:t xml:space="preserve"> agenda was discussed as follows below:</w:t>
      </w:r>
    </w:p>
    <w:p w14:paraId="17319C9E" w14:textId="77777777" w:rsidR="00242478" w:rsidRPr="008379ED" w:rsidRDefault="00242478" w:rsidP="00111481">
      <w:pPr>
        <w:tabs>
          <w:tab w:val="left" w:pos="1440"/>
          <w:tab w:val="left" w:pos="2160"/>
        </w:tabs>
        <w:jc w:val="both"/>
      </w:pPr>
    </w:p>
    <w:p w14:paraId="2326B50B" w14:textId="7179FE3E" w:rsidR="005C43F6" w:rsidRDefault="00771F50" w:rsidP="001C7A3B">
      <w:pPr>
        <w:pStyle w:val="ListParagraph"/>
        <w:numPr>
          <w:ilvl w:val="0"/>
          <w:numId w:val="23"/>
        </w:numPr>
        <w:tabs>
          <w:tab w:val="left" w:pos="1440"/>
          <w:tab w:val="left" w:pos="2160"/>
        </w:tabs>
        <w:ind w:left="1440" w:hanging="720"/>
        <w:jc w:val="both"/>
        <w:rPr>
          <w:b/>
          <w:bCs/>
          <w:u w:val="single"/>
        </w:rPr>
      </w:pPr>
      <w:r>
        <w:rPr>
          <w:b/>
          <w:bCs/>
          <w:u w:val="single"/>
        </w:rPr>
        <w:t xml:space="preserve">October 5, 2020 </w:t>
      </w:r>
      <w:r w:rsidR="0029508B">
        <w:rPr>
          <w:b/>
          <w:bCs/>
          <w:u w:val="single"/>
        </w:rPr>
        <w:t>Minutes for Approval</w:t>
      </w:r>
      <w:r w:rsidR="001C7A3B">
        <w:rPr>
          <w:b/>
          <w:bCs/>
          <w:u w:val="single"/>
        </w:rPr>
        <w:t>.</w:t>
      </w:r>
    </w:p>
    <w:p w14:paraId="701B760C" w14:textId="77777777" w:rsidR="005D1726" w:rsidRPr="000215A2" w:rsidRDefault="005D1726" w:rsidP="005D1726">
      <w:pPr>
        <w:pStyle w:val="ListParagraph"/>
        <w:tabs>
          <w:tab w:val="left" w:pos="1440"/>
          <w:tab w:val="left" w:pos="2160"/>
        </w:tabs>
        <w:ind w:left="1440"/>
        <w:jc w:val="both"/>
        <w:rPr>
          <w:b/>
          <w:bCs/>
          <w:u w:val="single"/>
        </w:rPr>
      </w:pPr>
    </w:p>
    <w:p w14:paraId="26AFC2DE" w14:textId="0D653E8D" w:rsidR="00B5611B" w:rsidRPr="005C43F6" w:rsidRDefault="0029508B" w:rsidP="005C43F6">
      <w:pPr>
        <w:pStyle w:val="ListParagraph"/>
        <w:numPr>
          <w:ilvl w:val="0"/>
          <w:numId w:val="23"/>
        </w:numPr>
        <w:tabs>
          <w:tab w:val="left" w:pos="1440"/>
          <w:tab w:val="left" w:pos="2160"/>
        </w:tabs>
        <w:ind w:left="1440" w:hanging="720"/>
        <w:jc w:val="both"/>
        <w:rPr>
          <w:b/>
          <w:bCs/>
          <w:u w:val="single"/>
        </w:rPr>
      </w:pPr>
      <w:r>
        <w:rPr>
          <w:b/>
          <w:bCs/>
          <w:u w:val="single"/>
        </w:rPr>
        <w:t>Committees Update:</w:t>
      </w:r>
    </w:p>
    <w:p w14:paraId="6959512C" w14:textId="77777777" w:rsidR="001C7A3B" w:rsidRDefault="001C7A3B" w:rsidP="001C7A3B">
      <w:pPr>
        <w:tabs>
          <w:tab w:val="left" w:pos="1440"/>
          <w:tab w:val="left" w:pos="2160"/>
        </w:tabs>
        <w:jc w:val="both"/>
      </w:pPr>
    </w:p>
    <w:p w14:paraId="0BF6F3AE" w14:textId="1A4EC688" w:rsidR="0029508B" w:rsidRPr="009F1BF1" w:rsidRDefault="0029508B" w:rsidP="0029508B">
      <w:pPr>
        <w:pStyle w:val="ListParagraph"/>
        <w:numPr>
          <w:ilvl w:val="0"/>
          <w:numId w:val="27"/>
        </w:numPr>
        <w:tabs>
          <w:tab w:val="left" w:pos="1440"/>
          <w:tab w:val="left" w:pos="2160"/>
        </w:tabs>
        <w:jc w:val="both"/>
        <w:rPr>
          <w:b/>
          <w:bCs/>
        </w:rPr>
      </w:pPr>
      <w:r>
        <w:rPr>
          <w:b/>
          <w:bCs/>
          <w:u w:val="single"/>
        </w:rPr>
        <w:t>Executive Committee:  Minutes of October 9, 2020.</w:t>
      </w:r>
    </w:p>
    <w:p w14:paraId="2F129B34" w14:textId="7F263C4A" w:rsidR="0029508B" w:rsidRPr="0029508B" w:rsidRDefault="0029508B" w:rsidP="0029508B">
      <w:pPr>
        <w:pStyle w:val="ListParagraph"/>
        <w:numPr>
          <w:ilvl w:val="0"/>
          <w:numId w:val="27"/>
        </w:numPr>
        <w:tabs>
          <w:tab w:val="left" w:pos="1440"/>
          <w:tab w:val="left" w:pos="2160"/>
        </w:tabs>
        <w:jc w:val="both"/>
        <w:rPr>
          <w:b/>
          <w:bCs/>
        </w:rPr>
      </w:pPr>
      <w:r>
        <w:rPr>
          <w:b/>
          <w:bCs/>
          <w:u w:val="single"/>
        </w:rPr>
        <w:t>Budget Finance Audit Committee:  October 29, 2020 Minutes</w:t>
      </w:r>
    </w:p>
    <w:p w14:paraId="78E3E70E" w14:textId="5A287C8B" w:rsidR="0029508B" w:rsidRDefault="0029508B" w:rsidP="0029508B">
      <w:pPr>
        <w:tabs>
          <w:tab w:val="left" w:pos="1440"/>
          <w:tab w:val="left" w:pos="2160"/>
        </w:tabs>
        <w:jc w:val="both"/>
        <w:rPr>
          <w:b/>
          <w:bCs/>
        </w:rPr>
      </w:pPr>
    </w:p>
    <w:p w14:paraId="5E3ECEF0" w14:textId="1CFFCB2D" w:rsidR="0029508B" w:rsidRPr="0029508B" w:rsidRDefault="0029508B" w:rsidP="0029508B">
      <w:pPr>
        <w:pStyle w:val="ListParagraph"/>
        <w:numPr>
          <w:ilvl w:val="0"/>
          <w:numId w:val="28"/>
        </w:numPr>
        <w:tabs>
          <w:tab w:val="left" w:pos="1440"/>
          <w:tab w:val="left" w:pos="2160"/>
        </w:tabs>
        <w:jc w:val="both"/>
        <w:rPr>
          <w:b/>
          <w:bCs/>
        </w:rPr>
      </w:pPr>
      <w:r>
        <w:rPr>
          <w:b/>
          <w:bCs/>
        </w:rPr>
        <w:t>Introduction of Use of Reserves Request.</w:t>
      </w:r>
    </w:p>
    <w:p w14:paraId="16BD235D" w14:textId="77777777" w:rsidR="0029508B" w:rsidRPr="001C7A3B" w:rsidRDefault="0029508B" w:rsidP="001C7A3B">
      <w:pPr>
        <w:tabs>
          <w:tab w:val="left" w:pos="1440"/>
          <w:tab w:val="left" w:pos="2160"/>
        </w:tabs>
        <w:jc w:val="both"/>
        <w:rPr>
          <w:b/>
          <w:bCs/>
          <w:u w:val="single"/>
        </w:rPr>
      </w:pPr>
    </w:p>
    <w:p w14:paraId="3A68534E" w14:textId="0CA95E5B" w:rsidR="00B5611B" w:rsidRDefault="00485DE9" w:rsidP="00B5611B">
      <w:pPr>
        <w:pStyle w:val="ListParagraph"/>
        <w:numPr>
          <w:ilvl w:val="0"/>
          <w:numId w:val="23"/>
        </w:numPr>
        <w:tabs>
          <w:tab w:val="left" w:pos="1440"/>
          <w:tab w:val="left" w:pos="2160"/>
        </w:tabs>
        <w:ind w:left="1440" w:hanging="720"/>
        <w:jc w:val="both"/>
        <w:rPr>
          <w:b/>
          <w:bCs/>
          <w:u w:val="single"/>
        </w:rPr>
      </w:pPr>
      <w:r>
        <w:rPr>
          <w:b/>
          <w:bCs/>
          <w:u w:val="single"/>
        </w:rPr>
        <w:t>Legislative Land Tenure Committee:</w:t>
      </w:r>
    </w:p>
    <w:p w14:paraId="589574D1" w14:textId="06EF126B" w:rsidR="00485DE9" w:rsidRDefault="00485DE9" w:rsidP="00485DE9">
      <w:pPr>
        <w:tabs>
          <w:tab w:val="left" w:pos="1440"/>
          <w:tab w:val="left" w:pos="2160"/>
        </w:tabs>
        <w:jc w:val="both"/>
        <w:rPr>
          <w:b/>
          <w:bCs/>
          <w:u w:val="single"/>
        </w:rPr>
      </w:pPr>
    </w:p>
    <w:p w14:paraId="1CA23737" w14:textId="4AAF7878" w:rsidR="00485DE9" w:rsidRPr="00485DE9" w:rsidRDefault="00485DE9" w:rsidP="00485DE9">
      <w:pPr>
        <w:pStyle w:val="ListParagraph"/>
        <w:numPr>
          <w:ilvl w:val="0"/>
          <w:numId w:val="29"/>
        </w:numPr>
        <w:tabs>
          <w:tab w:val="left" w:pos="1440"/>
          <w:tab w:val="left" w:pos="2160"/>
        </w:tabs>
        <w:jc w:val="both"/>
        <w:rPr>
          <w:b/>
          <w:bCs/>
          <w:u w:val="single"/>
        </w:rPr>
      </w:pPr>
      <w:r w:rsidRPr="00485DE9">
        <w:rPr>
          <w:b/>
          <w:bCs/>
          <w:u w:val="single"/>
        </w:rPr>
        <w:t>Recommend</w:t>
      </w:r>
      <w:r>
        <w:rPr>
          <w:b/>
          <w:bCs/>
          <w:u w:val="single"/>
        </w:rPr>
        <w:t xml:space="preserve"> Public Comment at 11/2 Board Meeting</w:t>
      </w:r>
      <w:r w:rsidR="00DF502B">
        <w:rPr>
          <w:b/>
          <w:bCs/>
          <w:u w:val="single"/>
        </w:rPr>
        <w:t xml:space="preserve"> New Draft Congressional Legislation.</w:t>
      </w:r>
      <w:r>
        <w:rPr>
          <w:b/>
          <w:bCs/>
          <w:u w:val="single"/>
        </w:rPr>
        <w:t xml:space="preserve"> </w:t>
      </w:r>
    </w:p>
    <w:p w14:paraId="1F0A19C2" w14:textId="53070B3D" w:rsidR="00DB3F6B" w:rsidRDefault="00DB3F6B" w:rsidP="001C7A3B">
      <w:pPr>
        <w:tabs>
          <w:tab w:val="left" w:pos="1440"/>
          <w:tab w:val="left" w:pos="2160"/>
        </w:tabs>
        <w:jc w:val="both"/>
        <w:rPr>
          <w:b/>
          <w:bCs/>
          <w:u w:val="single"/>
        </w:rPr>
      </w:pPr>
    </w:p>
    <w:p w14:paraId="3B1986F3" w14:textId="43512AE8" w:rsidR="00284E64" w:rsidRDefault="0095130E" w:rsidP="0088751E">
      <w:pPr>
        <w:tabs>
          <w:tab w:val="left" w:pos="1440"/>
          <w:tab w:val="left" w:pos="2160"/>
        </w:tabs>
        <w:jc w:val="both"/>
      </w:pPr>
      <w:r>
        <w:t>CWC Executive Director, Ralph</w:t>
      </w:r>
      <w:r w:rsidR="003B2E60" w:rsidRPr="003B2E60">
        <w:t xml:space="preserve"> Becker reported </w:t>
      </w:r>
      <w:r w:rsidR="00B73B01">
        <w:t xml:space="preserve">on </w:t>
      </w:r>
      <w:r w:rsidR="003B2E60" w:rsidRPr="003B2E60">
        <w:t xml:space="preserve">the </w:t>
      </w:r>
      <w:r w:rsidR="00242478">
        <w:t xml:space="preserve">most recent </w:t>
      </w:r>
      <w:r w:rsidR="003B2E60" w:rsidRPr="003B2E60">
        <w:t>Legislative/Land Tenure Committee Meeting</w:t>
      </w:r>
      <w:r w:rsidR="00B73B01">
        <w:t xml:space="preserve">.  The Committee </w:t>
      </w:r>
      <w:r w:rsidR="003B2E60" w:rsidRPr="003B2E60">
        <w:t>recommended mov</w:t>
      </w:r>
      <w:r w:rsidR="00B73B01">
        <w:t>ing</w:t>
      </w:r>
      <w:r w:rsidR="003B2E60" w:rsidRPr="003B2E60">
        <w:t xml:space="preserve"> </w:t>
      </w:r>
      <w:r w:rsidR="00B73B01">
        <w:t>forward</w:t>
      </w:r>
      <w:r w:rsidR="003B2E60" w:rsidRPr="003B2E60">
        <w:t xml:space="preserve"> with the </w:t>
      </w:r>
      <w:r w:rsidR="00242478">
        <w:t>C</w:t>
      </w:r>
      <w:r w:rsidR="003B2E60" w:rsidRPr="003B2E60">
        <w:t xml:space="preserve">ongressional </w:t>
      </w:r>
      <w:r w:rsidR="00242478">
        <w:t>L</w:t>
      </w:r>
      <w:r w:rsidR="003B2E60" w:rsidRPr="003B2E60">
        <w:t xml:space="preserve">egislation drafting process </w:t>
      </w:r>
      <w:r w:rsidR="00B73B01">
        <w:t xml:space="preserve">with the removal of </w:t>
      </w:r>
      <w:r w:rsidR="003B2E60" w:rsidRPr="003B2E60">
        <w:t xml:space="preserve">the land exchanges.  Mr. Becker redrafted the bill to eliminate </w:t>
      </w:r>
      <w:r w:rsidR="00B73B01">
        <w:t xml:space="preserve">the </w:t>
      </w:r>
      <w:r w:rsidR="003B2E60" w:rsidRPr="003B2E60">
        <w:t xml:space="preserve">land exchanges and </w:t>
      </w:r>
      <w:r>
        <w:t>address</w:t>
      </w:r>
      <w:r w:rsidR="00B73B01">
        <w:t xml:space="preserve"> </w:t>
      </w:r>
      <w:r w:rsidR="003B2E60" w:rsidRPr="003B2E60">
        <w:t xml:space="preserve">technical clean up.  The Committee suggested releasing the </w:t>
      </w:r>
      <w:r w:rsidR="00B73B01">
        <w:t>re</w:t>
      </w:r>
      <w:r w:rsidR="003B2E60" w:rsidRPr="003B2E60">
        <w:t>draft</w:t>
      </w:r>
      <w:r w:rsidR="00B73B01">
        <w:t>ed bill</w:t>
      </w:r>
      <w:r w:rsidR="003B2E60" w:rsidRPr="003B2E60">
        <w:t xml:space="preserve"> for public review with a 30-day public comment period.  </w:t>
      </w:r>
    </w:p>
    <w:p w14:paraId="467EB627" w14:textId="77777777" w:rsidR="003B2E60" w:rsidRDefault="003B2E60" w:rsidP="0088751E">
      <w:pPr>
        <w:tabs>
          <w:tab w:val="left" w:pos="1440"/>
          <w:tab w:val="left" w:pos="2160"/>
        </w:tabs>
        <w:jc w:val="both"/>
      </w:pPr>
    </w:p>
    <w:p w14:paraId="1F3895DB" w14:textId="0193A5EB" w:rsidR="00284E64" w:rsidRDefault="00284E64" w:rsidP="0088751E">
      <w:pPr>
        <w:tabs>
          <w:tab w:val="left" w:pos="1440"/>
          <w:tab w:val="left" w:pos="2160"/>
        </w:tabs>
        <w:jc w:val="both"/>
      </w:pPr>
      <w:r>
        <w:t xml:space="preserve">Chair Robinson wondered if </w:t>
      </w:r>
      <w:r w:rsidR="00B73B01">
        <w:t>the</w:t>
      </w:r>
      <w:r>
        <w:t xml:space="preserve"> draft would be available before the November 13, 2020</w:t>
      </w:r>
      <w:r w:rsidR="00076547">
        <w:t>,</w:t>
      </w:r>
      <w:r>
        <w:t xml:space="preserve"> Mountain Transportation System Virtual Summit.  </w:t>
      </w:r>
      <w:r w:rsidR="00FB15D5">
        <w:t xml:space="preserve">Mr. Becker noted that there </w:t>
      </w:r>
      <w:r w:rsidR="0095130E">
        <w:t>i</w:t>
      </w:r>
      <w:r w:rsidR="00FB15D5">
        <w:t xml:space="preserve">s a draft ready </w:t>
      </w:r>
      <w:r w:rsidR="0095130E">
        <w:t xml:space="preserve">that can </w:t>
      </w:r>
      <w:r w:rsidR="00FB15D5">
        <w:t xml:space="preserve">be released </w:t>
      </w:r>
      <w:r w:rsidR="00B73B01">
        <w:t>soon</w:t>
      </w:r>
      <w:r w:rsidR="00FB15D5">
        <w:t xml:space="preserve"> after the November 2, 202</w:t>
      </w:r>
      <w:r w:rsidR="0095130E">
        <w:t>0,</w:t>
      </w:r>
      <w:r w:rsidR="00FB15D5">
        <w:t xml:space="preserve"> Board Meeting if approve</w:t>
      </w:r>
      <w:r w:rsidR="0095130E">
        <w:t>d</w:t>
      </w:r>
      <w:r w:rsidR="00FB15D5">
        <w:t xml:space="preserve"> </w:t>
      </w:r>
      <w:r w:rsidR="0095130E">
        <w:t xml:space="preserve">by the Board </w:t>
      </w:r>
      <w:r w:rsidR="00FB15D5">
        <w:t xml:space="preserve">for public comment.  Chair Robinson believed it would be beneficial to discuss </w:t>
      </w:r>
      <w:r w:rsidR="00B73B01">
        <w:t>the redrafted bill</w:t>
      </w:r>
      <w:r w:rsidR="00FB15D5">
        <w:t xml:space="preserve"> at the </w:t>
      </w:r>
      <w:r w:rsidR="0095130E">
        <w:t>S</w:t>
      </w:r>
      <w:r w:rsidR="00FB15D5">
        <w:t xml:space="preserve">ummit </w:t>
      </w:r>
      <w:r w:rsidR="00FB15D5">
        <w:lastRenderedPageBreak/>
        <w:t>to show that the Mountain Transportation System</w:t>
      </w:r>
      <w:r w:rsidR="000D1A06">
        <w:t xml:space="preserve"> (“MTS”)</w:t>
      </w:r>
      <w:r w:rsidR="00FB15D5">
        <w:t xml:space="preserve"> and </w:t>
      </w:r>
      <w:r w:rsidR="00692C28">
        <w:t xml:space="preserve">the </w:t>
      </w:r>
      <w:r w:rsidR="000D1A06">
        <w:t>F</w:t>
      </w:r>
      <w:r w:rsidR="00FB15D5">
        <w:t xml:space="preserve">ederal </w:t>
      </w:r>
      <w:r w:rsidR="000D1A06">
        <w:t>L</w:t>
      </w:r>
      <w:r w:rsidR="00FB15D5">
        <w:t xml:space="preserve">egislation </w:t>
      </w:r>
      <w:r w:rsidR="000D1A06">
        <w:t xml:space="preserve">go </w:t>
      </w:r>
      <w:r w:rsidR="00FB15D5">
        <w:t xml:space="preserve">hand in hand.  </w:t>
      </w:r>
      <w:r w:rsidR="00164434">
        <w:t>He asked to see a redline version of the bill</w:t>
      </w:r>
      <w:r w:rsidR="00B547F3">
        <w:t>.</w:t>
      </w:r>
    </w:p>
    <w:p w14:paraId="27952D57" w14:textId="18D2A10E" w:rsidR="005A34B8" w:rsidRDefault="005A34B8" w:rsidP="005A34B8">
      <w:pPr>
        <w:tabs>
          <w:tab w:val="left" w:pos="720"/>
          <w:tab w:val="left" w:pos="1440"/>
          <w:tab w:val="left" w:pos="2160"/>
        </w:tabs>
        <w:jc w:val="both"/>
      </w:pPr>
    </w:p>
    <w:p w14:paraId="5547EA69" w14:textId="23549D8C" w:rsidR="005A34B8" w:rsidRPr="0064619C" w:rsidRDefault="000D1A06" w:rsidP="00C13750">
      <w:pPr>
        <w:tabs>
          <w:tab w:val="left" w:pos="720"/>
          <w:tab w:val="left" w:pos="1440"/>
          <w:tab w:val="left" w:pos="2160"/>
        </w:tabs>
        <w:jc w:val="both"/>
      </w:pPr>
      <w:r>
        <w:t xml:space="preserve">It was noted that </w:t>
      </w:r>
      <w:r w:rsidR="00164434">
        <w:t>Mike Reberg</w:t>
      </w:r>
      <w:r w:rsidR="004C045C">
        <w:t xml:space="preserve"> discussed the topic with Mayor Wilson</w:t>
      </w:r>
      <w:r>
        <w:t xml:space="preserve"> who wished </w:t>
      </w:r>
      <w:r w:rsidR="004C045C">
        <w:t xml:space="preserve">to see a summary written by </w:t>
      </w:r>
      <w:r>
        <w:t>s</w:t>
      </w:r>
      <w:r w:rsidR="004C045C">
        <w:t>taff that discusse</w:t>
      </w:r>
      <w:r w:rsidR="00692C28">
        <w:t xml:space="preserve">d </w:t>
      </w:r>
      <w:r w:rsidR="004C045C">
        <w:t xml:space="preserve">the changes </w:t>
      </w:r>
      <w:r w:rsidR="00692C28">
        <w:t xml:space="preserve">made </w:t>
      </w:r>
      <w:r w:rsidR="004C045C">
        <w:t xml:space="preserve">but also </w:t>
      </w:r>
      <w:r w:rsidR="00692C28">
        <w:t>explain</w:t>
      </w:r>
      <w:r>
        <w:t>s</w:t>
      </w:r>
      <w:r w:rsidR="004C045C">
        <w:t xml:space="preserve"> why the bill </w:t>
      </w:r>
      <w:r w:rsidR="00692C28">
        <w:t>was</w:t>
      </w:r>
      <w:r w:rsidR="004C045C">
        <w:t xml:space="preserve"> moving forward without the land exchanges.  Chair Robinson </w:t>
      </w:r>
      <w:r w:rsidR="00692C28">
        <w:t>believed</w:t>
      </w:r>
      <w:r w:rsidR="00C13750">
        <w:t xml:space="preserve"> that in addition to the summary, ideas related to land tenure should be included.  Mr. Reberg agreed and felt </w:t>
      </w:r>
      <w:r w:rsidR="00396DED">
        <w:t xml:space="preserve">that </w:t>
      </w:r>
      <w:r w:rsidR="00C13750">
        <w:t xml:space="preserve">the summary should include information </w:t>
      </w:r>
      <w:r w:rsidR="00692C28">
        <w:t>about</w:t>
      </w:r>
      <w:r w:rsidR="00C13750">
        <w:t xml:space="preserve"> how </w:t>
      </w:r>
      <w:r w:rsidR="00B547F3">
        <w:t xml:space="preserve">the </w:t>
      </w:r>
      <w:r w:rsidR="00C13750">
        <w:t>land exchange</w:t>
      </w:r>
      <w:r w:rsidR="00692C28">
        <w:t>s</w:t>
      </w:r>
      <w:r w:rsidR="00C13750">
        <w:t xml:space="preserve"> </w:t>
      </w:r>
      <w:r w:rsidR="00B547F3">
        <w:t>could</w:t>
      </w:r>
      <w:r w:rsidR="00C13750">
        <w:t xml:space="preserve"> </w:t>
      </w:r>
      <w:r w:rsidR="00B547F3">
        <w:t xml:space="preserve">take place in </w:t>
      </w:r>
      <w:r w:rsidR="004F2867">
        <w:t xml:space="preserve">the </w:t>
      </w:r>
      <w:r w:rsidR="00B547F3">
        <w:t>future</w:t>
      </w:r>
      <w:r w:rsidR="00C13750">
        <w:t xml:space="preserve">. </w:t>
      </w:r>
    </w:p>
    <w:p w14:paraId="6D245F0A" w14:textId="77777777" w:rsidR="001C7A3B" w:rsidRPr="001C7A3B" w:rsidRDefault="001C7A3B" w:rsidP="001C7A3B">
      <w:pPr>
        <w:tabs>
          <w:tab w:val="left" w:pos="1440"/>
          <w:tab w:val="left" w:pos="2160"/>
        </w:tabs>
        <w:jc w:val="both"/>
        <w:rPr>
          <w:b/>
          <w:bCs/>
          <w:u w:val="single"/>
        </w:rPr>
      </w:pPr>
    </w:p>
    <w:p w14:paraId="3A3D97BD" w14:textId="2D3FA674" w:rsidR="00BD4760" w:rsidRDefault="002E488D" w:rsidP="00BD4760">
      <w:pPr>
        <w:pStyle w:val="ListParagraph"/>
        <w:numPr>
          <w:ilvl w:val="0"/>
          <w:numId w:val="23"/>
        </w:numPr>
        <w:tabs>
          <w:tab w:val="left" w:pos="1440"/>
          <w:tab w:val="left" w:pos="2160"/>
        </w:tabs>
        <w:ind w:left="1440" w:hanging="720"/>
        <w:jc w:val="both"/>
        <w:rPr>
          <w:b/>
          <w:bCs/>
          <w:u w:val="single"/>
        </w:rPr>
      </w:pPr>
      <w:r>
        <w:rPr>
          <w:b/>
          <w:bCs/>
          <w:u w:val="single"/>
        </w:rPr>
        <w:t>Short-Term Projects Committee</w:t>
      </w:r>
      <w:r w:rsidR="001C7A3B">
        <w:rPr>
          <w:b/>
          <w:bCs/>
          <w:u w:val="single"/>
        </w:rPr>
        <w:t>.</w:t>
      </w:r>
    </w:p>
    <w:p w14:paraId="7DE176A5" w14:textId="77777777" w:rsidR="00396DED" w:rsidRPr="00A36443" w:rsidRDefault="00396DED" w:rsidP="00396DED">
      <w:pPr>
        <w:pStyle w:val="ListParagraph"/>
        <w:tabs>
          <w:tab w:val="left" w:pos="1440"/>
          <w:tab w:val="left" w:pos="2160"/>
        </w:tabs>
        <w:ind w:left="1440"/>
        <w:jc w:val="both"/>
        <w:rPr>
          <w:b/>
          <w:bCs/>
          <w:u w:val="single"/>
        </w:rPr>
      </w:pPr>
    </w:p>
    <w:p w14:paraId="1977577E" w14:textId="755608BF" w:rsidR="002E488D" w:rsidRDefault="002E488D" w:rsidP="00B5611B">
      <w:pPr>
        <w:pStyle w:val="ListParagraph"/>
        <w:numPr>
          <w:ilvl w:val="0"/>
          <w:numId w:val="23"/>
        </w:numPr>
        <w:tabs>
          <w:tab w:val="left" w:pos="1440"/>
          <w:tab w:val="left" w:pos="2160"/>
        </w:tabs>
        <w:ind w:left="1440" w:hanging="720"/>
        <w:jc w:val="both"/>
        <w:rPr>
          <w:b/>
          <w:bCs/>
          <w:u w:val="single"/>
        </w:rPr>
      </w:pPr>
      <w:r>
        <w:rPr>
          <w:b/>
          <w:bCs/>
          <w:u w:val="single"/>
        </w:rPr>
        <w:t>Transportation Committee:  Update MTS Process</w:t>
      </w:r>
      <w:r w:rsidR="00BB62C9">
        <w:rPr>
          <w:b/>
          <w:bCs/>
          <w:u w:val="single"/>
        </w:rPr>
        <w:t>.</w:t>
      </w:r>
    </w:p>
    <w:p w14:paraId="009A6CFE" w14:textId="3ABFCE9A" w:rsidR="00BB62C9" w:rsidRDefault="00BB62C9" w:rsidP="00BB62C9">
      <w:pPr>
        <w:tabs>
          <w:tab w:val="left" w:pos="1440"/>
          <w:tab w:val="left" w:pos="2160"/>
        </w:tabs>
        <w:jc w:val="both"/>
        <w:rPr>
          <w:b/>
          <w:bCs/>
          <w:u w:val="single"/>
        </w:rPr>
      </w:pPr>
    </w:p>
    <w:p w14:paraId="7AF60ADB" w14:textId="68F9B754" w:rsidR="00BD4760" w:rsidRPr="00396DED" w:rsidRDefault="00BB62C9" w:rsidP="00BD4760">
      <w:pPr>
        <w:pStyle w:val="ListParagraph"/>
        <w:numPr>
          <w:ilvl w:val="0"/>
          <w:numId w:val="30"/>
        </w:numPr>
        <w:tabs>
          <w:tab w:val="left" w:pos="1440"/>
          <w:tab w:val="left" w:pos="2160"/>
        </w:tabs>
        <w:jc w:val="both"/>
        <w:rPr>
          <w:b/>
          <w:bCs/>
        </w:rPr>
      </w:pPr>
      <w:r>
        <w:rPr>
          <w:b/>
          <w:bCs/>
          <w:u w:val="single"/>
        </w:rPr>
        <w:t>October 21, 2020 Stakeholders Council.</w:t>
      </w:r>
    </w:p>
    <w:p w14:paraId="4EFB0DAC" w14:textId="77777777" w:rsidR="00396DED" w:rsidRPr="00BD4760" w:rsidRDefault="00396DED" w:rsidP="00396DED">
      <w:pPr>
        <w:pStyle w:val="ListParagraph"/>
        <w:tabs>
          <w:tab w:val="left" w:pos="1440"/>
          <w:tab w:val="left" w:pos="2160"/>
        </w:tabs>
        <w:ind w:left="2160"/>
        <w:jc w:val="both"/>
        <w:rPr>
          <w:b/>
          <w:bCs/>
        </w:rPr>
      </w:pPr>
    </w:p>
    <w:p w14:paraId="29CC4626" w14:textId="7BDBC8B8" w:rsidR="00BB62C9" w:rsidRPr="00BB62C9" w:rsidRDefault="00BB62C9" w:rsidP="00BB62C9">
      <w:pPr>
        <w:pStyle w:val="ListParagraph"/>
        <w:numPr>
          <w:ilvl w:val="0"/>
          <w:numId w:val="30"/>
        </w:numPr>
        <w:tabs>
          <w:tab w:val="left" w:pos="1440"/>
          <w:tab w:val="left" w:pos="2160"/>
        </w:tabs>
        <w:jc w:val="both"/>
        <w:rPr>
          <w:b/>
          <w:bCs/>
        </w:rPr>
      </w:pPr>
      <w:r>
        <w:rPr>
          <w:b/>
          <w:bCs/>
          <w:u w:val="single"/>
        </w:rPr>
        <w:t>November 13/14, 2020 Summit</w:t>
      </w:r>
    </w:p>
    <w:p w14:paraId="6E1BC8C4" w14:textId="768F1CD6" w:rsidR="00BD4760" w:rsidRDefault="00BD4760" w:rsidP="00BD4760">
      <w:pPr>
        <w:tabs>
          <w:tab w:val="left" w:pos="1440"/>
          <w:tab w:val="left" w:pos="2160"/>
        </w:tabs>
        <w:jc w:val="both"/>
        <w:rPr>
          <w:b/>
          <w:bCs/>
        </w:rPr>
      </w:pPr>
    </w:p>
    <w:p w14:paraId="3281EB6B" w14:textId="04D83C3B" w:rsidR="006E1B5C" w:rsidRPr="0064619C" w:rsidRDefault="006E1B5C" w:rsidP="006E1B5C">
      <w:pPr>
        <w:tabs>
          <w:tab w:val="left" w:pos="1440"/>
          <w:tab w:val="left" w:pos="2160"/>
        </w:tabs>
        <w:jc w:val="both"/>
      </w:pPr>
      <w:r w:rsidRPr="009910D5">
        <w:t>Chair Robinson reviewed the agenda items for the November 2, 2020</w:t>
      </w:r>
      <w:r w:rsidR="004F2867">
        <w:t>,</w:t>
      </w:r>
      <w:r w:rsidRPr="009910D5">
        <w:t xml:space="preserve"> CWC Board Meeting.</w:t>
      </w:r>
      <w:r>
        <w:t xml:space="preserve"> </w:t>
      </w:r>
    </w:p>
    <w:p w14:paraId="582F0D85" w14:textId="77777777" w:rsidR="00BD4760" w:rsidRPr="00BB62C9" w:rsidRDefault="00BD4760" w:rsidP="00BD4760">
      <w:pPr>
        <w:tabs>
          <w:tab w:val="left" w:pos="1440"/>
          <w:tab w:val="left" w:pos="2160"/>
        </w:tabs>
        <w:jc w:val="both"/>
        <w:rPr>
          <w:b/>
          <w:bCs/>
        </w:rPr>
      </w:pPr>
    </w:p>
    <w:p w14:paraId="0FABB3ED" w14:textId="45AC86C8" w:rsidR="00BB62C9" w:rsidRDefault="00BB62C9" w:rsidP="00BB62C9">
      <w:pPr>
        <w:pStyle w:val="ListParagraph"/>
        <w:numPr>
          <w:ilvl w:val="0"/>
          <w:numId w:val="23"/>
        </w:numPr>
        <w:tabs>
          <w:tab w:val="left" w:pos="1440"/>
          <w:tab w:val="left" w:pos="2160"/>
        </w:tabs>
        <w:ind w:left="1440" w:hanging="720"/>
        <w:jc w:val="both"/>
        <w:rPr>
          <w:b/>
          <w:bCs/>
          <w:u w:val="single"/>
        </w:rPr>
      </w:pPr>
      <w:r>
        <w:rPr>
          <w:b/>
          <w:bCs/>
          <w:u w:val="single"/>
        </w:rPr>
        <w:t>Stakeholder Council Leadership – Vice-Chair Appointment.</w:t>
      </w:r>
    </w:p>
    <w:p w14:paraId="49223F9F" w14:textId="77777777" w:rsidR="00BB62C9" w:rsidRDefault="00BB62C9" w:rsidP="00BB62C9">
      <w:pPr>
        <w:tabs>
          <w:tab w:val="left" w:pos="1440"/>
          <w:tab w:val="left" w:pos="2160"/>
        </w:tabs>
        <w:jc w:val="both"/>
        <w:rPr>
          <w:b/>
          <w:bCs/>
          <w:u w:val="single"/>
        </w:rPr>
      </w:pPr>
    </w:p>
    <w:p w14:paraId="47C15A5C" w14:textId="29C19369" w:rsidR="002D2958" w:rsidRPr="0064619C" w:rsidRDefault="006E1B5C" w:rsidP="006E1B5C">
      <w:pPr>
        <w:tabs>
          <w:tab w:val="left" w:pos="1440"/>
          <w:tab w:val="left" w:pos="2160"/>
        </w:tabs>
        <w:jc w:val="both"/>
      </w:pPr>
      <w:r>
        <w:t xml:space="preserve">Chair Robinson </w:t>
      </w:r>
      <w:r w:rsidR="002D2958">
        <w:t xml:space="preserve">reported that </w:t>
      </w:r>
      <w:r w:rsidR="002D2958" w:rsidRPr="00B45AD6">
        <w:t>the Chair of</w:t>
      </w:r>
      <w:r w:rsidR="002D2958">
        <w:t xml:space="preserve"> the Stakeholders Council ha</w:t>
      </w:r>
      <w:r w:rsidR="003245C5">
        <w:t>s</w:t>
      </w:r>
      <w:r w:rsidR="002D2958">
        <w:t xml:space="preserve"> resigned.  </w:t>
      </w:r>
      <w:r w:rsidR="000B48DB">
        <w:t xml:space="preserve">Current Vice-Chair, </w:t>
      </w:r>
      <w:r w:rsidR="007D207C">
        <w:t xml:space="preserve">Dr. </w:t>
      </w:r>
      <w:r w:rsidR="000B48DB">
        <w:t>Kelly Bricker will be temporarily filling the Chair position</w:t>
      </w:r>
      <w:r w:rsidR="007D207C">
        <w:t>.  A s a result, a</w:t>
      </w:r>
      <w:r w:rsidR="002D2958">
        <w:t xml:space="preserve"> member of the Stakeholders Council, Jan Striefel, </w:t>
      </w:r>
      <w:r w:rsidR="003245C5">
        <w:t>was</w:t>
      </w:r>
      <w:r w:rsidR="002D2958">
        <w:t xml:space="preserve"> recommended to fill the </w:t>
      </w:r>
      <w:r w:rsidR="002D2958" w:rsidRPr="007D207C">
        <w:t>Vice-Chair position</w:t>
      </w:r>
      <w:r w:rsidR="007D207C">
        <w:t xml:space="preserve"> in Dr. Bricker’s place</w:t>
      </w:r>
      <w:r w:rsidR="002D2958" w:rsidRPr="007D207C">
        <w:t xml:space="preserve">.  </w:t>
      </w:r>
      <w:r w:rsidR="00AC42FB" w:rsidRPr="007D207C">
        <w:t xml:space="preserve">The matter was to </w:t>
      </w:r>
      <w:r w:rsidR="002D2958" w:rsidRPr="007D207C">
        <w:t xml:space="preserve">be discussed </w:t>
      </w:r>
      <w:r w:rsidR="00AC42FB" w:rsidRPr="007D207C">
        <w:t xml:space="preserve">at </w:t>
      </w:r>
      <w:r w:rsidR="002D2958" w:rsidRPr="007D207C">
        <w:t>the N</w:t>
      </w:r>
      <w:r w:rsidRPr="007D207C">
        <w:t>ovember 2, 2020</w:t>
      </w:r>
      <w:r w:rsidR="004F2867">
        <w:t>,</w:t>
      </w:r>
      <w:r w:rsidRPr="007D207C">
        <w:t xml:space="preserve"> CWC Board Meeti</w:t>
      </w:r>
      <w:r>
        <w:t xml:space="preserve">ng. </w:t>
      </w:r>
      <w:r w:rsidR="002D2958">
        <w:t xml:space="preserve"> </w:t>
      </w:r>
    </w:p>
    <w:p w14:paraId="61502712" w14:textId="77777777" w:rsidR="00D1204C" w:rsidRDefault="00D1204C" w:rsidP="000667DA">
      <w:pPr>
        <w:tabs>
          <w:tab w:val="left" w:pos="1440"/>
          <w:tab w:val="left" w:pos="2160"/>
        </w:tabs>
        <w:jc w:val="both"/>
      </w:pPr>
    </w:p>
    <w:p w14:paraId="13277478" w14:textId="27232804" w:rsidR="00BC4BC6" w:rsidRDefault="00BB62C9" w:rsidP="00BC4BC6">
      <w:pPr>
        <w:pStyle w:val="ListParagraph"/>
        <w:numPr>
          <w:ilvl w:val="0"/>
          <w:numId w:val="13"/>
        </w:numPr>
        <w:tabs>
          <w:tab w:val="left" w:pos="1440"/>
          <w:tab w:val="left" w:pos="2160"/>
        </w:tabs>
        <w:ind w:hanging="720"/>
        <w:jc w:val="both"/>
        <w:rPr>
          <w:b/>
          <w:bCs/>
          <w:u w:val="single"/>
        </w:rPr>
      </w:pPr>
      <w:r>
        <w:rPr>
          <w:b/>
          <w:bCs/>
          <w:u w:val="single"/>
        </w:rPr>
        <w:t>Executive Committee Discussion.</w:t>
      </w:r>
    </w:p>
    <w:p w14:paraId="17395436" w14:textId="52BBD97B" w:rsidR="000667DA" w:rsidRDefault="000667DA" w:rsidP="000667DA">
      <w:pPr>
        <w:tabs>
          <w:tab w:val="left" w:pos="1440"/>
          <w:tab w:val="left" w:pos="2160"/>
        </w:tabs>
        <w:jc w:val="both"/>
      </w:pPr>
    </w:p>
    <w:p w14:paraId="0B931249" w14:textId="02BFFC18" w:rsidR="00111481" w:rsidRPr="00D5188D" w:rsidRDefault="00BB62C9" w:rsidP="00111481">
      <w:pPr>
        <w:pStyle w:val="ListParagraph"/>
        <w:numPr>
          <w:ilvl w:val="0"/>
          <w:numId w:val="24"/>
        </w:numPr>
        <w:tabs>
          <w:tab w:val="left" w:pos="720"/>
          <w:tab w:val="left" w:pos="1440"/>
          <w:tab w:val="left" w:pos="2160"/>
        </w:tabs>
        <w:ind w:left="1440" w:hanging="720"/>
        <w:jc w:val="both"/>
        <w:rPr>
          <w:b/>
          <w:bCs/>
        </w:rPr>
      </w:pPr>
      <w:r>
        <w:rPr>
          <w:b/>
          <w:bCs/>
          <w:u w:val="single"/>
        </w:rPr>
        <w:t>Operational Item:</w:t>
      </w:r>
    </w:p>
    <w:p w14:paraId="1A36D9C5" w14:textId="1FD246B2" w:rsidR="00D5188D" w:rsidRDefault="00D5188D" w:rsidP="00D5188D">
      <w:pPr>
        <w:tabs>
          <w:tab w:val="left" w:pos="720"/>
          <w:tab w:val="left" w:pos="1440"/>
          <w:tab w:val="left" w:pos="2160"/>
        </w:tabs>
        <w:jc w:val="both"/>
        <w:rPr>
          <w:b/>
          <w:bCs/>
        </w:rPr>
      </w:pPr>
    </w:p>
    <w:p w14:paraId="60EEE8BD" w14:textId="361F3CC8" w:rsidR="00D5188D" w:rsidRPr="003A79BD" w:rsidRDefault="00D5188D" w:rsidP="00D5188D">
      <w:pPr>
        <w:pStyle w:val="ListParagraph"/>
        <w:numPr>
          <w:ilvl w:val="0"/>
          <w:numId w:val="31"/>
        </w:numPr>
        <w:tabs>
          <w:tab w:val="left" w:pos="720"/>
          <w:tab w:val="left" w:pos="1440"/>
          <w:tab w:val="left" w:pos="2160"/>
        </w:tabs>
        <w:jc w:val="both"/>
        <w:rPr>
          <w:b/>
          <w:bCs/>
        </w:rPr>
      </w:pPr>
      <w:r>
        <w:rPr>
          <w:b/>
          <w:bCs/>
          <w:u w:val="single"/>
        </w:rPr>
        <w:t>CWC Employee Handbook:</w:t>
      </w:r>
    </w:p>
    <w:p w14:paraId="6E8ECCC2" w14:textId="13E61B43" w:rsidR="00462848" w:rsidRDefault="00462848" w:rsidP="003A79BD">
      <w:pPr>
        <w:tabs>
          <w:tab w:val="left" w:pos="720"/>
          <w:tab w:val="left" w:pos="1440"/>
          <w:tab w:val="left" w:pos="2160"/>
        </w:tabs>
        <w:jc w:val="both"/>
      </w:pPr>
    </w:p>
    <w:p w14:paraId="7DB088EA" w14:textId="10EE789C" w:rsidR="00462848" w:rsidRDefault="00F0736E" w:rsidP="003A79BD">
      <w:pPr>
        <w:tabs>
          <w:tab w:val="left" w:pos="720"/>
          <w:tab w:val="left" w:pos="1440"/>
          <w:tab w:val="left" w:pos="2160"/>
        </w:tabs>
        <w:jc w:val="both"/>
      </w:pPr>
      <w:r>
        <w:t xml:space="preserve">Chair Robinson informed the </w:t>
      </w:r>
      <w:r w:rsidR="00665D37">
        <w:t xml:space="preserve">Committee </w:t>
      </w:r>
      <w:r>
        <w:t xml:space="preserve">that </w:t>
      </w:r>
      <w:r w:rsidR="00AA04CB">
        <w:t xml:space="preserve">there </w:t>
      </w:r>
      <w:r w:rsidR="00665D37">
        <w:t>a</w:t>
      </w:r>
      <w:r w:rsidR="00AA04CB">
        <w:t xml:space="preserve">re two open items related to the CWC Employee Handbook.  Those items relate to the number of hours </w:t>
      </w:r>
      <w:r w:rsidR="00DA7009">
        <w:t xml:space="preserve">a full-time </w:t>
      </w:r>
      <w:r w:rsidR="00AA04CB">
        <w:t>employee</w:t>
      </w:r>
      <w:r w:rsidR="00DA7009">
        <w:t xml:space="preserve"> </w:t>
      </w:r>
      <w:r w:rsidR="00665D37">
        <w:t xml:space="preserve">will </w:t>
      </w:r>
      <w:r w:rsidR="00AA04CB">
        <w:t xml:space="preserve">work </w:t>
      </w:r>
      <w:r w:rsidR="00DA7009">
        <w:t>in a typical</w:t>
      </w:r>
      <w:r w:rsidR="00AA04CB">
        <w:t xml:space="preserve"> week and </w:t>
      </w:r>
      <w:r w:rsidR="00665D37">
        <w:t>P</w:t>
      </w:r>
      <w:r w:rsidR="00DA7009">
        <w:t xml:space="preserve">aid </w:t>
      </w:r>
      <w:r w:rsidR="00665D37">
        <w:t>T</w:t>
      </w:r>
      <w:r w:rsidR="00DA7009">
        <w:t xml:space="preserve">ime </w:t>
      </w:r>
      <w:r w:rsidR="00665D37">
        <w:t>O</w:t>
      </w:r>
      <w:r w:rsidR="00DA7009">
        <w:t xml:space="preserve">ff (“PTO”).  CWC Attorney, Shane Topham </w:t>
      </w:r>
      <w:r w:rsidR="003F1A64">
        <w:t xml:space="preserve">did a </w:t>
      </w:r>
      <w:r w:rsidR="00DA7009">
        <w:t xml:space="preserve">rewrite of the handbook to make it more succinct and streamlined.  The latest CWC Employee Handbook draft was shared with the Committee. </w:t>
      </w:r>
    </w:p>
    <w:p w14:paraId="61D32D71" w14:textId="301DF41F" w:rsidR="00061009" w:rsidRDefault="00061009" w:rsidP="003A79BD">
      <w:pPr>
        <w:tabs>
          <w:tab w:val="left" w:pos="720"/>
          <w:tab w:val="left" w:pos="1440"/>
          <w:tab w:val="left" w:pos="2160"/>
        </w:tabs>
        <w:jc w:val="both"/>
      </w:pPr>
    </w:p>
    <w:p w14:paraId="082B0954" w14:textId="221052AD" w:rsidR="00061009" w:rsidRDefault="00061009" w:rsidP="003A79BD">
      <w:pPr>
        <w:tabs>
          <w:tab w:val="left" w:pos="720"/>
          <w:tab w:val="left" w:pos="1440"/>
          <w:tab w:val="left" w:pos="2160"/>
        </w:tabs>
        <w:jc w:val="both"/>
      </w:pPr>
      <w:r>
        <w:t xml:space="preserve">Laura Briefer </w:t>
      </w:r>
      <w:r w:rsidR="003F1A64">
        <w:t xml:space="preserve">questioned </w:t>
      </w:r>
      <w:r>
        <w:t xml:space="preserve">whether </w:t>
      </w:r>
      <w:r w:rsidR="00757135">
        <w:t xml:space="preserve">all 22 PTO days </w:t>
      </w:r>
      <w:r w:rsidR="003F1A64">
        <w:t>a</w:t>
      </w:r>
      <w:r w:rsidR="00757135">
        <w:t xml:space="preserve">re given to employees at the beginning of the year.  She also had questions related </w:t>
      </w:r>
      <w:r w:rsidR="004F2867">
        <w:t xml:space="preserve">to </w:t>
      </w:r>
      <w:r w:rsidR="00757135">
        <w:t xml:space="preserve">the “use it or lose it” policy for PTO days.  Ms. Briefer </w:t>
      </w:r>
      <w:r w:rsidR="008C4C09">
        <w:t xml:space="preserve">felt </w:t>
      </w:r>
      <w:r w:rsidR="003F1A64">
        <w:t xml:space="preserve">that </w:t>
      </w:r>
      <w:r w:rsidR="00757135">
        <w:t xml:space="preserve">having a cap on </w:t>
      </w:r>
      <w:r w:rsidR="008C4C09">
        <w:t xml:space="preserve">the number of </w:t>
      </w:r>
      <w:r w:rsidR="00757135">
        <w:t xml:space="preserve">days that </w:t>
      </w:r>
      <w:r w:rsidR="003F1A64">
        <w:t xml:space="preserve">can </w:t>
      </w:r>
      <w:r w:rsidR="00757135">
        <w:t xml:space="preserve">be rolled over into the next year would be more appropriate.  </w:t>
      </w:r>
    </w:p>
    <w:p w14:paraId="67C1553E" w14:textId="67CF2BDE" w:rsidR="00757135" w:rsidRDefault="00757135" w:rsidP="003A79BD">
      <w:pPr>
        <w:tabs>
          <w:tab w:val="left" w:pos="720"/>
          <w:tab w:val="left" w:pos="1440"/>
          <w:tab w:val="left" w:pos="2160"/>
        </w:tabs>
        <w:jc w:val="both"/>
      </w:pPr>
    </w:p>
    <w:p w14:paraId="72C373D5" w14:textId="3EF08000" w:rsidR="00F27F1C" w:rsidRDefault="00757135" w:rsidP="00F27F1C">
      <w:pPr>
        <w:tabs>
          <w:tab w:val="left" w:pos="720"/>
          <w:tab w:val="left" w:pos="1440"/>
          <w:tab w:val="left" w:pos="2160"/>
        </w:tabs>
        <w:jc w:val="both"/>
      </w:pPr>
      <w:r>
        <w:t xml:space="preserve">Mr. Topham noted some </w:t>
      </w:r>
      <w:r w:rsidR="009219F9">
        <w:t xml:space="preserve">of the </w:t>
      </w:r>
      <w:r w:rsidR="007676D9">
        <w:t xml:space="preserve">changes </w:t>
      </w:r>
      <w:r w:rsidR="004F2867">
        <w:t xml:space="preserve">had </w:t>
      </w:r>
      <w:r w:rsidR="007676D9">
        <w:t>been made</w:t>
      </w:r>
      <w:r w:rsidR="009219F9">
        <w:t xml:space="preserve"> to the CWC Employee Handbook.  </w:t>
      </w:r>
      <w:r w:rsidR="006B1CE8">
        <w:t xml:space="preserve">He wondered </w:t>
      </w:r>
      <w:r w:rsidR="003F1A64">
        <w:t xml:space="preserve">if </w:t>
      </w:r>
      <w:r w:rsidR="006B1CE8">
        <w:t xml:space="preserve">the </w:t>
      </w:r>
      <w:r w:rsidR="003F1A64">
        <w:t>P</w:t>
      </w:r>
      <w:r w:rsidR="006B1CE8">
        <w:t xml:space="preserve">ersonal </w:t>
      </w:r>
      <w:r w:rsidR="003F1A64">
        <w:t>A</w:t>
      </w:r>
      <w:r w:rsidR="006B1CE8">
        <w:t>ppearance section needed modification</w:t>
      </w:r>
      <w:r w:rsidR="00850BA0">
        <w:t xml:space="preserve"> </w:t>
      </w:r>
      <w:r w:rsidR="006B1CE8">
        <w:t xml:space="preserve">to </w:t>
      </w:r>
      <w:r w:rsidR="003F1A64">
        <w:t xml:space="preserve">specify </w:t>
      </w:r>
      <w:r w:rsidR="006B1CE8">
        <w:t>that employees should be clean and dressed presentably.  The Executive Committee did not believe the personal appearance section needed additional clarif</w:t>
      </w:r>
      <w:r w:rsidR="003F1A64">
        <w:t xml:space="preserve">ication </w:t>
      </w:r>
      <w:r w:rsidR="006B1CE8">
        <w:t xml:space="preserve">or modification.  </w:t>
      </w:r>
    </w:p>
    <w:p w14:paraId="0328006D" w14:textId="77777777" w:rsidR="007676D9" w:rsidRDefault="007676D9" w:rsidP="003A79BD">
      <w:pPr>
        <w:tabs>
          <w:tab w:val="left" w:pos="720"/>
          <w:tab w:val="left" w:pos="1440"/>
          <w:tab w:val="left" w:pos="2160"/>
        </w:tabs>
        <w:jc w:val="both"/>
      </w:pPr>
    </w:p>
    <w:p w14:paraId="0A9186E5" w14:textId="20270E1C" w:rsidR="006B1CE8" w:rsidRDefault="007B339D" w:rsidP="003A79BD">
      <w:pPr>
        <w:tabs>
          <w:tab w:val="left" w:pos="720"/>
          <w:tab w:val="left" w:pos="1440"/>
          <w:tab w:val="left" w:pos="2160"/>
        </w:tabs>
        <w:jc w:val="both"/>
      </w:pPr>
      <w:r>
        <w:lastRenderedPageBreak/>
        <w:t xml:space="preserve">Mr. Perez reported that a change </w:t>
      </w:r>
      <w:r w:rsidR="003F1A64">
        <w:t>was</w:t>
      </w:r>
      <w:r>
        <w:t xml:space="preserve"> made to specify that full-time employees work </w:t>
      </w:r>
      <w:r w:rsidR="003F1A64">
        <w:t>five</w:t>
      </w:r>
      <w:r>
        <w:t xml:space="preserve"> days </w:t>
      </w:r>
      <w:r w:rsidR="003F1A64">
        <w:t xml:space="preserve">per </w:t>
      </w:r>
      <w:r>
        <w:t xml:space="preserve">week, 8 hours </w:t>
      </w:r>
      <w:r w:rsidR="003F1A64">
        <w:t>per</w:t>
      </w:r>
      <w:r>
        <w:t xml:space="preserve"> day, and 40 hours </w:t>
      </w:r>
      <w:r w:rsidR="003F1A64">
        <w:t xml:space="preserve">per </w:t>
      </w:r>
      <w:r>
        <w:t xml:space="preserve">week during a typical work week.  He raised a question related to the number of hours used to describe a part-time employee.  Mr. Topham noted that if a full-time employee works 40 hours per week, a part-time employee by definition would work less than 40 hours per week.  </w:t>
      </w:r>
      <w:r w:rsidR="00164434">
        <w:t>Mr.</w:t>
      </w:r>
      <w:r>
        <w:t xml:space="preserve"> Reberg </w:t>
      </w:r>
      <w:r w:rsidR="008D19DF">
        <w:t>believed that if an employee work</w:t>
      </w:r>
      <w:r w:rsidR="00A860D6">
        <w:t>s</w:t>
      </w:r>
      <w:r w:rsidR="008D19DF">
        <w:t xml:space="preserve"> more than 29 hours per week, employers need to offer some kind of health insurance.  He felt there should be </w:t>
      </w:r>
      <w:r w:rsidR="00A860D6">
        <w:t>a</w:t>
      </w:r>
      <w:r w:rsidR="008971CA">
        <w:t xml:space="preserve"> </w:t>
      </w:r>
      <w:r w:rsidR="008D19DF">
        <w:t>distinction</w:t>
      </w:r>
      <w:r w:rsidR="00A860D6">
        <w:t xml:space="preserve"> since</w:t>
      </w:r>
      <w:r w:rsidR="008D19DF">
        <w:t xml:space="preserve"> employees working less than 29 hours per week would not be eligible for benefits. </w:t>
      </w:r>
      <w:r w:rsidR="00693DEF">
        <w:t xml:space="preserve"> Chair Robinson suggested that the handbook state </w:t>
      </w:r>
      <w:r w:rsidR="00A860D6">
        <w:t xml:space="preserve">that </w:t>
      </w:r>
      <w:r w:rsidR="00E6214C">
        <w:t xml:space="preserve">part-time employees </w:t>
      </w:r>
      <w:r w:rsidR="00A860D6">
        <w:t xml:space="preserve">work </w:t>
      </w:r>
      <w:r w:rsidR="00693DEF">
        <w:t>less than 29 hours</w:t>
      </w:r>
      <w:r w:rsidR="00E6214C">
        <w:t xml:space="preserve"> a week.</w:t>
      </w:r>
    </w:p>
    <w:p w14:paraId="2603740F" w14:textId="6BC40708" w:rsidR="00A37829" w:rsidRDefault="00A37829" w:rsidP="003A79BD">
      <w:pPr>
        <w:tabs>
          <w:tab w:val="left" w:pos="720"/>
          <w:tab w:val="left" w:pos="1440"/>
          <w:tab w:val="left" w:pos="2160"/>
        </w:tabs>
        <w:jc w:val="both"/>
      </w:pPr>
    </w:p>
    <w:p w14:paraId="5A4EBEEE" w14:textId="5456503D" w:rsidR="00A37829" w:rsidRDefault="00A37829" w:rsidP="003A79BD">
      <w:pPr>
        <w:tabs>
          <w:tab w:val="left" w:pos="720"/>
          <w:tab w:val="left" w:pos="1440"/>
          <w:tab w:val="left" w:pos="2160"/>
        </w:tabs>
        <w:jc w:val="both"/>
      </w:pPr>
      <w:r>
        <w:t xml:space="preserve">Mr. </w:t>
      </w:r>
      <w:r w:rsidR="000D4E17">
        <w:t xml:space="preserve">Topham </w:t>
      </w:r>
      <w:r w:rsidR="00EB0AD3">
        <w:t xml:space="preserve">questioned </w:t>
      </w:r>
      <w:r w:rsidR="000D4E17">
        <w:t xml:space="preserve">how </w:t>
      </w:r>
      <w:r w:rsidR="00440C9F">
        <w:t xml:space="preserve">to classify </w:t>
      </w:r>
      <w:r w:rsidR="000D4E17">
        <w:t>an employee that work</w:t>
      </w:r>
      <w:r w:rsidR="00EB0AD3">
        <w:t>s</w:t>
      </w:r>
      <w:r w:rsidR="000D4E17">
        <w:t xml:space="preserve"> 30 </w:t>
      </w:r>
      <w:r w:rsidR="00EB0AD3">
        <w:t xml:space="preserve">to </w:t>
      </w:r>
      <w:r w:rsidR="000D4E17">
        <w:t xml:space="preserve">40 hours </w:t>
      </w:r>
      <w:r w:rsidR="00440C9F">
        <w:t xml:space="preserve">per week.  Mayor Peterson stated that someone could be hired with a salary based on 32 hours a week and the salary would dictate the number of hours.  </w:t>
      </w:r>
      <w:r w:rsidR="00872615">
        <w:t xml:space="preserve">Mr. Reberg believed there </w:t>
      </w:r>
      <w:r w:rsidR="00EB0AD3">
        <w:t>a</w:t>
      </w:r>
      <w:r w:rsidR="00872615">
        <w:t xml:space="preserve">re federal laws that state </w:t>
      </w:r>
      <w:r w:rsidR="00EB0AD3">
        <w:t xml:space="preserve">that </w:t>
      </w:r>
      <w:r w:rsidR="00872615">
        <w:t>an employee who work</w:t>
      </w:r>
      <w:r w:rsidR="00EB0AD3">
        <w:t>s</w:t>
      </w:r>
      <w:r w:rsidR="00872615">
        <w:t xml:space="preserve"> an average of more than 29 hours per week </w:t>
      </w:r>
      <w:r w:rsidR="00EB0AD3">
        <w:t xml:space="preserve">must </w:t>
      </w:r>
      <w:r w:rsidR="00872615">
        <w:t xml:space="preserve">be offered health insurance.  Anything less than 40 hours would be considered part-time but employees who work less than 29 hours per week would not be eligible for benefits. </w:t>
      </w:r>
    </w:p>
    <w:p w14:paraId="32FEE975" w14:textId="5A8E5A6F" w:rsidR="00C27BD1" w:rsidRDefault="00C27BD1" w:rsidP="003A79BD">
      <w:pPr>
        <w:tabs>
          <w:tab w:val="left" w:pos="720"/>
          <w:tab w:val="left" w:pos="1440"/>
          <w:tab w:val="left" w:pos="2160"/>
        </w:tabs>
        <w:jc w:val="both"/>
      </w:pPr>
    </w:p>
    <w:p w14:paraId="66FC69D1" w14:textId="41ED4706" w:rsidR="008D3CDD" w:rsidRDefault="008D3CDD" w:rsidP="003A79BD">
      <w:pPr>
        <w:tabs>
          <w:tab w:val="left" w:pos="720"/>
          <w:tab w:val="left" w:pos="1440"/>
          <w:tab w:val="left" w:pos="2160"/>
        </w:tabs>
        <w:jc w:val="both"/>
      </w:pPr>
      <w:r>
        <w:t xml:space="preserve">Mr. Topham and Chair Robinson discussed possible changes to the CWC Employee Handbook draft.  Mr. Topham suggested </w:t>
      </w:r>
      <w:r w:rsidR="002B7DB6">
        <w:t>stating</w:t>
      </w:r>
      <w:r>
        <w:t>, “</w:t>
      </w:r>
      <w:r w:rsidR="00EB0AD3">
        <w:t>A</w:t>
      </w:r>
      <w:r>
        <w:t xml:space="preserve"> part-time employee regularly works less than 40 hours per week.  Part-time employees are entitled only to those benefits required by statute or as otherwise approved by the CWC Board.”  He felt this wording would </w:t>
      </w:r>
      <w:r w:rsidR="0017210C">
        <w:t xml:space="preserve">add clarity and </w:t>
      </w:r>
      <w:r>
        <w:t xml:space="preserve">give the Board flexibility. </w:t>
      </w:r>
    </w:p>
    <w:p w14:paraId="12964751" w14:textId="77777777" w:rsidR="008D3CDD" w:rsidRDefault="008D3CDD" w:rsidP="003A79BD">
      <w:pPr>
        <w:tabs>
          <w:tab w:val="left" w:pos="720"/>
          <w:tab w:val="left" w:pos="1440"/>
          <w:tab w:val="left" w:pos="2160"/>
        </w:tabs>
        <w:jc w:val="both"/>
      </w:pPr>
    </w:p>
    <w:p w14:paraId="4B6237C9" w14:textId="0CCE0984" w:rsidR="00A37829" w:rsidRDefault="008A17AE" w:rsidP="00F27F1C">
      <w:pPr>
        <w:tabs>
          <w:tab w:val="left" w:pos="720"/>
          <w:tab w:val="left" w:pos="1440"/>
          <w:tab w:val="left" w:pos="2160"/>
        </w:tabs>
        <w:jc w:val="both"/>
      </w:pPr>
      <w:r>
        <w:t xml:space="preserve">Chair Robinson asked if the CWC was continuing to </w:t>
      </w:r>
      <w:r w:rsidR="002B7DB6">
        <w:t>do the</w:t>
      </w:r>
      <w:r>
        <w:t xml:space="preserve"> $50 per month mobile phone reimbursement.  </w:t>
      </w:r>
      <w:r w:rsidR="00EB0AD3">
        <w:t xml:space="preserve">Mr. </w:t>
      </w:r>
      <w:r>
        <w:t>Becker confirmed this</w:t>
      </w:r>
      <w:r w:rsidR="00EB0AD3">
        <w:t xml:space="preserve"> was the case</w:t>
      </w:r>
      <w:r>
        <w:t xml:space="preserve">.  Mr. Topham noted that he made an addition to the section to </w:t>
      </w:r>
      <w:r w:rsidR="00EB0AD3">
        <w:t xml:space="preserve">specify </w:t>
      </w:r>
      <w:r>
        <w:t xml:space="preserve">that there </w:t>
      </w:r>
      <w:r w:rsidR="002B7DB6">
        <w:t>would be</w:t>
      </w:r>
      <w:r>
        <w:t xml:space="preserve"> no expectation of privacy when </w:t>
      </w:r>
      <w:r w:rsidR="002B7DB6">
        <w:t>someone use</w:t>
      </w:r>
      <w:r w:rsidR="00EB0AD3">
        <w:t>s</w:t>
      </w:r>
      <w:r>
        <w:t xml:space="preserve"> CWC equipment for personal use.  </w:t>
      </w:r>
    </w:p>
    <w:p w14:paraId="62A1317D" w14:textId="320BC751" w:rsidR="00A37829" w:rsidRDefault="00A37829" w:rsidP="00F27F1C">
      <w:pPr>
        <w:tabs>
          <w:tab w:val="left" w:pos="720"/>
          <w:tab w:val="left" w:pos="1440"/>
          <w:tab w:val="left" w:pos="2160"/>
        </w:tabs>
        <w:jc w:val="both"/>
      </w:pPr>
    </w:p>
    <w:p w14:paraId="08EA4413" w14:textId="315B701A" w:rsidR="0098775C" w:rsidRDefault="0098775C" w:rsidP="00F27F1C">
      <w:pPr>
        <w:tabs>
          <w:tab w:val="left" w:pos="720"/>
          <w:tab w:val="left" w:pos="1440"/>
          <w:tab w:val="left" w:pos="2160"/>
        </w:tabs>
        <w:jc w:val="both"/>
      </w:pPr>
      <w:r>
        <w:t>The Committee discussed PTO days.  Ms. Briefer asked if there would be</w:t>
      </w:r>
      <w:r w:rsidR="000C787D">
        <w:t xml:space="preserve"> a set amount of</w:t>
      </w:r>
      <w:r>
        <w:t xml:space="preserve"> rollover days.  Chair Robinson suggested that days could accrue at the rate of </w:t>
      </w:r>
      <w:r w:rsidR="00EB0AD3">
        <w:t xml:space="preserve">two </w:t>
      </w:r>
      <w:r>
        <w:t xml:space="preserve">days per month and up to 11 days of PTO could be carried forward from the immediately preceding fiscal year.  Ms. Briefer </w:t>
      </w:r>
      <w:r w:rsidR="00A32921">
        <w:t xml:space="preserve">suggested there </w:t>
      </w:r>
      <w:r>
        <w:t xml:space="preserve">be a cap on PTO days.  She believed a cap of 40 PTO days would be appropriate.  Chair Robinson </w:t>
      </w:r>
      <w:r w:rsidR="00A32921">
        <w:t>noted</w:t>
      </w:r>
      <w:r>
        <w:t xml:space="preserve"> that 40 PTO days </w:t>
      </w:r>
      <w:r w:rsidR="00A32921">
        <w:t>seemed</w:t>
      </w:r>
      <w:r>
        <w:t xml:space="preserve"> excessive.  He felt it was important to encourage people to use their days during the year rather than carry them over.  Office Administrator, Kaye Mickelson noted that the CWC </w:t>
      </w:r>
      <w:r w:rsidR="00EB0AD3">
        <w:t xml:space="preserve">does </w:t>
      </w:r>
      <w:r>
        <w:t xml:space="preserve">not have an accrual accounting system. </w:t>
      </w:r>
    </w:p>
    <w:p w14:paraId="38E1107D" w14:textId="6259A78A" w:rsidR="00833C77" w:rsidRDefault="00833C77" w:rsidP="00F27F1C">
      <w:pPr>
        <w:tabs>
          <w:tab w:val="left" w:pos="720"/>
          <w:tab w:val="left" w:pos="1440"/>
          <w:tab w:val="left" w:pos="2160"/>
        </w:tabs>
        <w:jc w:val="both"/>
      </w:pPr>
    </w:p>
    <w:p w14:paraId="1767AF51" w14:textId="6004EEEF" w:rsidR="005673B5" w:rsidRDefault="0098775C" w:rsidP="00F27F1C">
      <w:pPr>
        <w:tabs>
          <w:tab w:val="left" w:pos="720"/>
          <w:tab w:val="left" w:pos="1440"/>
          <w:tab w:val="left" w:pos="2160"/>
        </w:tabs>
        <w:jc w:val="both"/>
      </w:pPr>
      <w:r>
        <w:t xml:space="preserve">Mr. Reberg felt that </w:t>
      </w:r>
      <w:r w:rsidR="00EB0AD3">
        <w:t xml:space="preserve">the </w:t>
      </w:r>
      <w:r>
        <w:t xml:space="preserve">full </w:t>
      </w:r>
      <w:r w:rsidR="00F60B6C">
        <w:t xml:space="preserve">amount of </w:t>
      </w:r>
      <w:r>
        <w:t xml:space="preserve">PTO days should be given to the employee on the date they are hired.  This </w:t>
      </w:r>
      <w:r w:rsidR="00EB0AD3">
        <w:t xml:space="preserve">would </w:t>
      </w:r>
      <w:r>
        <w:t xml:space="preserve">cover both vacation time and sick time.  He noted that with a small staff, it could be difficult to take vacation days if someone else </w:t>
      </w:r>
      <w:r w:rsidR="00EB0AD3">
        <w:t>i</w:t>
      </w:r>
      <w:r>
        <w:t>s sick or ha</w:t>
      </w:r>
      <w:r w:rsidR="00EB0AD3">
        <w:t>s</w:t>
      </w:r>
      <w:r>
        <w:t xml:space="preserve"> left their position.  Ms. Briefer felt that immediate accrual was likely simpler administratively as well.  </w:t>
      </w:r>
      <w:r w:rsidR="000D4BB2">
        <w:t xml:space="preserve">Mr. Topham asked </w:t>
      </w:r>
      <w:r w:rsidR="00EB0AD3">
        <w:t xml:space="preserve">if </w:t>
      </w:r>
      <w:r w:rsidR="000D4BB2">
        <w:t xml:space="preserve">the Committee wanted to provide immediate accrual of PTO days upon hire </w:t>
      </w:r>
      <w:r w:rsidR="00F60B6C">
        <w:t>with</w:t>
      </w:r>
      <w:r w:rsidR="000D4BB2">
        <w:t xml:space="preserve"> PTO days on a prorated basis for partial years.  Chair Robinson felt that was an appropriate change.  Mr. Topham suggested </w:t>
      </w:r>
      <w:r w:rsidR="00EB0AD3">
        <w:t xml:space="preserve">stating </w:t>
      </w:r>
      <w:r w:rsidR="005673B5">
        <w:t xml:space="preserve">that </w:t>
      </w:r>
      <w:r w:rsidR="000D4BB2">
        <w:t>no more than 22 days of PTO may be carried forward for any subsequent fiscal year.</w:t>
      </w:r>
      <w:r w:rsidR="005673B5">
        <w:t xml:space="preserve">  </w:t>
      </w:r>
    </w:p>
    <w:p w14:paraId="4F462AF8" w14:textId="77777777" w:rsidR="005673B5" w:rsidRDefault="005673B5" w:rsidP="00F27F1C">
      <w:pPr>
        <w:tabs>
          <w:tab w:val="left" w:pos="720"/>
          <w:tab w:val="left" w:pos="1440"/>
          <w:tab w:val="left" w:pos="2160"/>
        </w:tabs>
        <w:jc w:val="both"/>
      </w:pPr>
    </w:p>
    <w:p w14:paraId="247D39B8" w14:textId="6289C501" w:rsidR="0098775C" w:rsidRDefault="005673B5" w:rsidP="00F27F1C">
      <w:pPr>
        <w:tabs>
          <w:tab w:val="left" w:pos="720"/>
          <w:tab w:val="left" w:pos="1440"/>
          <w:tab w:val="left" w:pos="2160"/>
        </w:tabs>
        <w:jc w:val="both"/>
      </w:pPr>
      <w:r>
        <w:t xml:space="preserve">Mayor Peterson liked Chair Robinson’s initial suggestion, where employees would accrue </w:t>
      </w:r>
      <w:r w:rsidR="00EB0AD3">
        <w:t xml:space="preserve">two </w:t>
      </w:r>
      <w:r>
        <w:t xml:space="preserve">days of PTO per month.  Chair Robinson noted that they </w:t>
      </w:r>
      <w:r w:rsidR="00EB0AD3">
        <w:t xml:space="preserve">had not </w:t>
      </w:r>
      <w:r>
        <w:t xml:space="preserve">stated the rate at which PTO days </w:t>
      </w:r>
      <w:r w:rsidR="0009627D">
        <w:t>were</w:t>
      </w:r>
      <w:r>
        <w:t xml:space="preserve"> accruing</w:t>
      </w:r>
      <w:r w:rsidR="0009627D">
        <w:t>,</w:t>
      </w:r>
      <w:r>
        <w:t xml:space="preserve"> other than to note that </w:t>
      </w:r>
      <w:r w:rsidR="0009627D">
        <w:t xml:space="preserve">they would </w:t>
      </w:r>
      <w:r>
        <w:t xml:space="preserve">be prorated for partial years.  Mr. Reberg and Ms. Briefer felt it was important to give employees the full amount of PTO days on the first date of employment, due to </w:t>
      </w:r>
      <w:r w:rsidR="00475F83">
        <w:t xml:space="preserve">the </w:t>
      </w:r>
      <w:r>
        <w:t xml:space="preserve">potential </w:t>
      </w:r>
      <w:r w:rsidR="00475F83">
        <w:t xml:space="preserve">need for </w:t>
      </w:r>
      <w:r>
        <w:t>sick leave.</w:t>
      </w:r>
      <w:r w:rsidR="00475F83">
        <w:t xml:space="preserve">  Mayor Peterson stated that as long as there </w:t>
      </w:r>
      <w:r w:rsidR="00EB0AD3">
        <w:t>i</w:t>
      </w:r>
      <w:r w:rsidR="00475F83">
        <w:t xml:space="preserve">s a cap on the </w:t>
      </w:r>
      <w:r w:rsidR="00EB0AD3">
        <w:lastRenderedPageBreak/>
        <w:t xml:space="preserve">number </w:t>
      </w:r>
      <w:r w:rsidR="00475F83">
        <w:t xml:space="preserve">of days that </w:t>
      </w:r>
      <w:r w:rsidR="00EB0AD3">
        <w:t xml:space="preserve">can </w:t>
      </w:r>
      <w:r w:rsidR="00475F83">
        <w:t xml:space="preserve">be carried over, he </w:t>
      </w:r>
      <w:r w:rsidR="00CE2049">
        <w:t xml:space="preserve">would be agreeable to </w:t>
      </w:r>
      <w:r w:rsidR="00475F83">
        <w:t xml:space="preserve">the proposed changes.  </w:t>
      </w:r>
      <w:r w:rsidR="00277590">
        <w:t>Ms. Briefer noted that Salt Lake City ha</w:t>
      </w:r>
      <w:r w:rsidR="00CE2049">
        <w:t>s</w:t>
      </w:r>
      <w:r w:rsidR="00277590">
        <w:t xml:space="preserve"> something very similar </w:t>
      </w:r>
      <w:r w:rsidR="0009627D">
        <w:t xml:space="preserve">in place </w:t>
      </w:r>
      <w:r w:rsidR="00277590">
        <w:t xml:space="preserve">to what </w:t>
      </w:r>
      <w:r w:rsidR="00CE2049">
        <w:t>was</w:t>
      </w:r>
      <w:r w:rsidR="00277590">
        <w:t xml:space="preserve"> proposed.</w:t>
      </w:r>
    </w:p>
    <w:p w14:paraId="57854A6F" w14:textId="31DE4EA3" w:rsidR="00D152A9" w:rsidRDefault="00D152A9" w:rsidP="00F27F1C">
      <w:pPr>
        <w:tabs>
          <w:tab w:val="left" w:pos="720"/>
          <w:tab w:val="left" w:pos="1440"/>
          <w:tab w:val="left" w:pos="2160"/>
        </w:tabs>
        <w:jc w:val="both"/>
      </w:pPr>
    </w:p>
    <w:p w14:paraId="387BA380" w14:textId="64B1F6D0" w:rsidR="00D152A9" w:rsidRDefault="00D152A9" w:rsidP="00F27F1C">
      <w:pPr>
        <w:tabs>
          <w:tab w:val="left" w:pos="720"/>
          <w:tab w:val="left" w:pos="1440"/>
          <w:tab w:val="left" w:pos="2160"/>
        </w:tabs>
        <w:jc w:val="both"/>
      </w:pPr>
      <w:r>
        <w:t xml:space="preserve">Mr. Reberg clarified that a maximum of 22 PTO days could be carried over and 22 PTO days </w:t>
      </w:r>
      <w:r w:rsidR="00CE2049">
        <w:t xml:space="preserve">would be </w:t>
      </w:r>
      <w:r>
        <w:t xml:space="preserve">accrued at the beginning of each fiscal year.  Chair Robinson confirmed this and stated that the maximum number of PTO days an employee could have in </w:t>
      </w:r>
      <w:r w:rsidR="00CE2049">
        <w:t>one</w:t>
      </w:r>
      <w:r>
        <w:t xml:space="preserve"> year was 44.  Mr. Topham stated that he would clean up the CWC Employee Handbook draft and make </w:t>
      </w:r>
      <w:r w:rsidR="000D5D79">
        <w:t>the discussed</w:t>
      </w:r>
      <w:r>
        <w:t xml:space="preserve"> changes </w:t>
      </w:r>
      <w:r w:rsidR="00CE2049">
        <w:t xml:space="preserve">at the conclusion of the </w:t>
      </w:r>
      <w:r>
        <w:t>Executive Committee Meeting.</w:t>
      </w:r>
    </w:p>
    <w:p w14:paraId="76F50C90" w14:textId="77777777" w:rsidR="005C0E2E" w:rsidRPr="003A79BD" w:rsidRDefault="005C0E2E" w:rsidP="003A79BD">
      <w:pPr>
        <w:tabs>
          <w:tab w:val="left" w:pos="720"/>
          <w:tab w:val="left" w:pos="1440"/>
          <w:tab w:val="left" w:pos="2160"/>
        </w:tabs>
        <w:jc w:val="both"/>
        <w:rPr>
          <w:b/>
          <w:bCs/>
        </w:rPr>
      </w:pPr>
    </w:p>
    <w:p w14:paraId="30578709" w14:textId="21D32809" w:rsidR="00D5188D" w:rsidRPr="00892228" w:rsidRDefault="00D5188D" w:rsidP="00D5188D">
      <w:pPr>
        <w:pStyle w:val="ListParagraph"/>
        <w:numPr>
          <w:ilvl w:val="0"/>
          <w:numId w:val="31"/>
        </w:numPr>
        <w:tabs>
          <w:tab w:val="left" w:pos="720"/>
          <w:tab w:val="left" w:pos="1440"/>
          <w:tab w:val="left" w:pos="2160"/>
        </w:tabs>
        <w:jc w:val="both"/>
        <w:rPr>
          <w:b/>
          <w:bCs/>
        </w:rPr>
      </w:pPr>
      <w:r>
        <w:rPr>
          <w:b/>
          <w:bCs/>
          <w:u w:val="single"/>
        </w:rPr>
        <w:t>Recommendation for Approval:  Executive Committee to CWC Board.</w:t>
      </w:r>
    </w:p>
    <w:p w14:paraId="3CB3A288" w14:textId="07087604" w:rsidR="00892228" w:rsidRDefault="00892228" w:rsidP="00892228">
      <w:pPr>
        <w:tabs>
          <w:tab w:val="left" w:pos="720"/>
          <w:tab w:val="left" w:pos="1440"/>
          <w:tab w:val="left" w:pos="2160"/>
        </w:tabs>
        <w:jc w:val="both"/>
        <w:rPr>
          <w:b/>
          <w:bCs/>
        </w:rPr>
      </w:pPr>
    </w:p>
    <w:p w14:paraId="0243C364" w14:textId="4275B53F" w:rsidR="00892228" w:rsidRPr="00DB6C09" w:rsidRDefault="00892228" w:rsidP="00892228">
      <w:pPr>
        <w:tabs>
          <w:tab w:val="left" w:pos="1440"/>
          <w:tab w:val="left" w:pos="2160"/>
        </w:tabs>
        <w:jc w:val="both"/>
        <w:rPr>
          <w:bCs/>
        </w:rPr>
      </w:pPr>
      <w:r>
        <w:rPr>
          <w:b/>
        </w:rPr>
        <w:t xml:space="preserve">MOTION:  </w:t>
      </w:r>
      <w:r w:rsidR="00156366">
        <w:rPr>
          <w:bCs/>
        </w:rPr>
        <w:t>Mayor Peterson</w:t>
      </w:r>
      <w:r>
        <w:rPr>
          <w:bCs/>
        </w:rPr>
        <w:t xml:space="preserve"> moved t</w:t>
      </w:r>
      <w:r w:rsidR="00156366">
        <w:rPr>
          <w:bCs/>
        </w:rPr>
        <w:t xml:space="preserve">hat the Executive Committee forward a recommendation of approval to the CWC Board for </w:t>
      </w:r>
      <w:r w:rsidR="00C14DC2">
        <w:rPr>
          <w:bCs/>
        </w:rPr>
        <w:t>updates made to the</w:t>
      </w:r>
      <w:r w:rsidR="00156366">
        <w:rPr>
          <w:bCs/>
        </w:rPr>
        <w:t xml:space="preserve"> CWC Employee Handbook</w:t>
      </w:r>
      <w:r>
        <w:rPr>
          <w:bCs/>
        </w:rPr>
        <w:t xml:space="preserve">.  </w:t>
      </w:r>
      <w:r w:rsidR="00156366">
        <w:rPr>
          <w:bCs/>
        </w:rPr>
        <w:t>Chair Robinson</w:t>
      </w:r>
      <w:r>
        <w:rPr>
          <w:bCs/>
        </w:rPr>
        <w:t xml:space="preserve"> seconded the motion.  The motion passed with the unanimous consent of the Committee.</w:t>
      </w:r>
    </w:p>
    <w:p w14:paraId="5FB17C39" w14:textId="161E8181" w:rsidR="00D5188D" w:rsidRDefault="00D5188D" w:rsidP="00D5188D">
      <w:pPr>
        <w:tabs>
          <w:tab w:val="left" w:pos="720"/>
          <w:tab w:val="left" w:pos="1440"/>
          <w:tab w:val="left" w:pos="2160"/>
        </w:tabs>
        <w:jc w:val="both"/>
        <w:rPr>
          <w:b/>
          <w:bCs/>
        </w:rPr>
      </w:pPr>
    </w:p>
    <w:p w14:paraId="54861ABF" w14:textId="77777777" w:rsidR="00D5188D" w:rsidRPr="00D5188D" w:rsidRDefault="00D5188D" w:rsidP="00D5188D">
      <w:pPr>
        <w:pStyle w:val="ListParagraph"/>
        <w:numPr>
          <w:ilvl w:val="0"/>
          <w:numId w:val="24"/>
        </w:numPr>
        <w:tabs>
          <w:tab w:val="left" w:pos="720"/>
          <w:tab w:val="left" w:pos="1440"/>
          <w:tab w:val="left" w:pos="2160"/>
        </w:tabs>
        <w:ind w:left="1440" w:hanging="720"/>
        <w:jc w:val="both"/>
        <w:rPr>
          <w:b/>
          <w:bCs/>
        </w:rPr>
      </w:pPr>
      <w:r>
        <w:rPr>
          <w:b/>
          <w:bCs/>
          <w:u w:val="single"/>
        </w:rPr>
        <w:t>Operational Item:</w:t>
      </w:r>
    </w:p>
    <w:p w14:paraId="37BCE921" w14:textId="7463D4DF" w:rsidR="00D5188D" w:rsidRDefault="00D5188D" w:rsidP="009B78F0">
      <w:pPr>
        <w:tabs>
          <w:tab w:val="left" w:pos="720"/>
          <w:tab w:val="left" w:pos="1440"/>
          <w:tab w:val="left" w:pos="2160"/>
        </w:tabs>
        <w:ind w:left="1440"/>
        <w:jc w:val="both"/>
        <w:rPr>
          <w:b/>
          <w:bCs/>
        </w:rPr>
      </w:pPr>
    </w:p>
    <w:p w14:paraId="16F6B095" w14:textId="282DFEF1" w:rsidR="00070E6D" w:rsidRPr="00B311EC" w:rsidRDefault="009B78F0" w:rsidP="00646481">
      <w:pPr>
        <w:pStyle w:val="ListParagraph"/>
        <w:numPr>
          <w:ilvl w:val="0"/>
          <w:numId w:val="32"/>
        </w:numPr>
        <w:tabs>
          <w:tab w:val="left" w:pos="720"/>
          <w:tab w:val="left" w:pos="1440"/>
          <w:tab w:val="left" w:pos="2160"/>
        </w:tabs>
        <w:jc w:val="both"/>
        <w:rPr>
          <w:b/>
          <w:bCs/>
        </w:rPr>
      </w:pPr>
      <w:r>
        <w:rPr>
          <w:b/>
          <w:bCs/>
          <w:u w:val="single"/>
        </w:rPr>
        <w:t>Bylaws:  Treasurer and Secretary Position Descriptions.</w:t>
      </w:r>
    </w:p>
    <w:p w14:paraId="079A38BF" w14:textId="685CA1F4" w:rsidR="00B311EC" w:rsidRDefault="00B311EC" w:rsidP="00B311EC">
      <w:pPr>
        <w:tabs>
          <w:tab w:val="left" w:pos="720"/>
          <w:tab w:val="left" w:pos="1440"/>
          <w:tab w:val="left" w:pos="2160"/>
        </w:tabs>
        <w:jc w:val="both"/>
        <w:rPr>
          <w:b/>
          <w:bCs/>
        </w:rPr>
      </w:pPr>
    </w:p>
    <w:p w14:paraId="325DE0E0" w14:textId="5AA96ADF" w:rsidR="00B311EC" w:rsidRPr="00890E2C" w:rsidRDefault="00B311EC" w:rsidP="00B311EC">
      <w:pPr>
        <w:tabs>
          <w:tab w:val="left" w:pos="720"/>
          <w:tab w:val="left" w:pos="1440"/>
          <w:tab w:val="left" w:pos="2160"/>
        </w:tabs>
        <w:jc w:val="both"/>
      </w:pPr>
      <w:r w:rsidRPr="00890E2C">
        <w:t xml:space="preserve">Mr. Topham </w:t>
      </w:r>
      <w:r w:rsidR="00CE2049">
        <w:t xml:space="preserve">reported that </w:t>
      </w:r>
      <w:r w:rsidRPr="00890E2C">
        <w:t xml:space="preserve">the revised bylaws contained the </w:t>
      </w:r>
      <w:r w:rsidR="00CE2049">
        <w:t>T</w:t>
      </w:r>
      <w:r w:rsidRPr="00890E2C">
        <w:t xml:space="preserve">reasurer </w:t>
      </w:r>
      <w:r w:rsidR="00CE2049">
        <w:t>a</w:t>
      </w:r>
      <w:r w:rsidRPr="00890E2C">
        <w:t xml:space="preserve">nd </w:t>
      </w:r>
      <w:r w:rsidR="00CE2049">
        <w:t>S</w:t>
      </w:r>
      <w:r w:rsidRPr="00890E2C">
        <w:t>ecretary position descriptions.</w:t>
      </w:r>
      <w:r>
        <w:t xml:space="preserve">  The Executive Committee looked at the redline changes made</w:t>
      </w:r>
      <w:r w:rsidR="006117A7">
        <w:t xml:space="preserve"> and t</w:t>
      </w:r>
      <w:r>
        <w:t xml:space="preserve">he </w:t>
      </w:r>
      <w:r w:rsidR="006117A7">
        <w:t>sections involving the d</w:t>
      </w:r>
      <w:r>
        <w:t>uties of the Secretary and Treasurer</w:t>
      </w:r>
      <w:r w:rsidR="007B42B1">
        <w:t xml:space="preserve"> </w:t>
      </w:r>
      <w:r>
        <w:t xml:space="preserve">were discussed.  Mr. Topham noted that there </w:t>
      </w:r>
      <w:r w:rsidR="006117A7">
        <w:t>a</w:t>
      </w:r>
      <w:r>
        <w:t xml:space="preserve">re robust statutes in the </w:t>
      </w:r>
      <w:r w:rsidR="006117A7">
        <w:t>M</w:t>
      </w:r>
      <w:r>
        <w:t xml:space="preserve">unicipal </w:t>
      </w:r>
      <w:r w:rsidR="006117A7">
        <w:t>C</w:t>
      </w:r>
      <w:r>
        <w:t xml:space="preserve">ode </w:t>
      </w:r>
      <w:r w:rsidR="006117A7">
        <w:t xml:space="preserve">regarding </w:t>
      </w:r>
      <w:r>
        <w:t xml:space="preserve">the duties of a City Recorder or City Treasurer but there were not as many statutes in the Interlocal Agreement (“ILA”) concerning those offices in interlocal entities.  Chair Robinson reported that a </w:t>
      </w:r>
      <w:r w:rsidR="006117A7">
        <w:t>S</w:t>
      </w:r>
      <w:r>
        <w:t xml:space="preserve">ecretary and </w:t>
      </w:r>
      <w:r w:rsidR="006117A7">
        <w:t>T</w:t>
      </w:r>
      <w:r>
        <w:t xml:space="preserve">reasurer delegated many of the responsibilities listed in the bylaws to </w:t>
      </w:r>
      <w:r w:rsidR="006117A7">
        <w:t>s</w:t>
      </w:r>
      <w:r>
        <w:t xml:space="preserve">taff.  Items D and E were their main responsibilities in addition to attending meetings. </w:t>
      </w:r>
    </w:p>
    <w:p w14:paraId="5688B974" w14:textId="77777777" w:rsidR="00B311EC" w:rsidRDefault="00B311EC" w:rsidP="00B311EC">
      <w:pPr>
        <w:tabs>
          <w:tab w:val="left" w:pos="720"/>
          <w:tab w:val="left" w:pos="1440"/>
          <w:tab w:val="left" w:pos="2160"/>
        </w:tabs>
        <w:jc w:val="both"/>
      </w:pPr>
    </w:p>
    <w:p w14:paraId="563F8D4D" w14:textId="3652A97B" w:rsidR="00B311EC" w:rsidRDefault="00B311EC" w:rsidP="00B311EC">
      <w:pPr>
        <w:tabs>
          <w:tab w:val="left" w:pos="720"/>
          <w:tab w:val="left" w:pos="1440"/>
          <w:tab w:val="left" w:pos="2160"/>
        </w:tabs>
        <w:jc w:val="both"/>
      </w:pPr>
      <w:r>
        <w:t xml:space="preserve">Mr. Topham added a more robust assignment provision and revised the </w:t>
      </w:r>
      <w:r w:rsidR="006117A7">
        <w:t>T</w:t>
      </w:r>
      <w:r>
        <w:t xml:space="preserve">reasurer position to allow delegation to </w:t>
      </w:r>
      <w:r w:rsidR="006117A7">
        <w:t>s</w:t>
      </w:r>
      <w:r>
        <w:t xml:space="preserve">taff.  The text was edited and changed to </w:t>
      </w:r>
      <w:r w:rsidR="006117A7">
        <w:t xml:space="preserve">specify </w:t>
      </w:r>
      <w:r>
        <w:t xml:space="preserve">that </w:t>
      </w:r>
      <w:r w:rsidR="006117A7">
        <w:t>T</w:t>
      </w:r>
      <w:r>
        <w:t xml:space="preserve">reasurer and </w:t>
      </w:r>
      <w:r w:rsidR="006117A7">
        <w:t>S</w:t>
      </w:r>
      <w:r>
        <w:t xml:space="preserve">ecretary positions </w:t>
      </w:r>
      <w:r w:rsidR="006117A7">
        <w:t xml:space="preserve">can </w:t>
      </w:r>
      <w:r>
        <w:t xml:space="preserve">“assign CWC Staff members to assist.”  Mayor Mendenhall wondered if the accountability would still remain with a Board Member.  Mr. Topham felt there should be someone on the </w:t>
      </w:r>
      <w:r w:rsidR="00FB6F7D">
        <w:t>B</w:t>
      </w:r>
      <w:r>
        <w:t xml:space="preserve">oard level </w:t>
      </w:r>
      <w:r w:rsidR="006117A7">
        <w:t xml:space="preserve">who is </w:t>
      </w:r>
      <w:r>
        <w:t xml:space="preserve">ultimately responsible.  The Executive Committee believed </w:t>
      </w:r>
      <w:r w:rsidR="006117A7">
        <w:t xml:space="preserve">that </w:t>
      </w:r>
      <w:r>
        <w:t xml:space="preserve">the </w:t>
      </w:r>
      <w:r w:rsidR="006117A7">
        <w:t>T</w:t>
      </w:r>
      <w:r>
        <w:t xml:space="preserve">reasurer and </w:t>
      </w:r>
      <w:r w:rsidR="006117A7">
        <w:t>S</w:t>
      </w:r>
      <w:r>
        <w:t xml:space="preserve">ecretary position descriptions had been updated appropriately.  </w:t>
      </w:r>
    </w:p>
    <w:p w14:paraId="5F1CADF8" w14:textId="77777777" w:rsidR="00B311EC" w:rsidRDefault="00B311EC" w:rsidP="00B311EC">
      <w:pPr>
        <w:tabs>
          <w:tab w:val="left" w:pos="720"/>
          <w:tab w:val="left" w:pos="1440"/>
          <w:tab w:val="left" w:pos="2160"/>
        </w:tabs>
        <w:jc w:val="both"/>
      </w:pPr>
    </w:p>
    <w:p w14:paraId="6A4AEB9E" w14:textId="52DACA30" w:rsidR="00B311EC" w:rsidRDefault="00B311EC" w:rsidP="00B311EC">
      <w:pPr>
        <w:tabs>
          <w:tab w:val="left" w:pos="720"/>
          <w:tab w:val="left" w:pos="1440"/>
          <w:tab w:val="left" w:pos="2160"/>
        </w:tabs>
        <w:jc w:val="both"/>
      </w:pPr>
      <w:r>
        <w:t xml:space="preserve">The Committee </w:t>
      </w:r>
      <w:r w:rsidR="006117A7">
        <w:t xml:space="preserve">next </w:t>
      </w:r>
      <w:r>
        <w:t xml:space="preserve">discussed </w:t>
      </w:r>
      <w:r w:rsidR="006117A7">
        <w:t>e</w:t>
      </w:r>
      <w:r>
        <w:t>x</w:t>
      </w:r>
      <w:r w:rsidR="006117A7">
        <w:t>-o</w:t>
      </w:r>
      <w:r>
        <w:t xml:space="preserve">fficio members.  Mr. Topham </w:t>
      </w:r>
      <w:r w:rsidR="006117A7">
        <w:t xml:space="preserve">reported </w:t>
      </w:r>
      <w:r>
        <w:t xml:space="preserve">that he originally believed sections would need to be revised to comply with the latest amendment to the CWC ILA.  However, </w:t>
      </w:r>
      <w:r w:rsidR="006117A7">
        <w:t>e</w:t>
      </w:r>
      <w:r>
        <w:t>x</w:t>
      </w:r>
      <w:r w:rsidR="006117A7">
        <w:t>-o</w:t>
      </w:r>
      <w:r>
        <w:t xml:space="preserve">fficio </w:t>
      </w:r>
      <w:r w:rsidR="00291BBC">
        <w:t>Co</w:t>
      </w:r>
      <w:r>
        <w:t>mmission</w:t>
      </w:r>
      <w:r w:rsidR="00291BBC">
        <w:t xml:space="preserve"> Members are </w:t>
      </w:r>
      <w:r>
        <w:t xml:space="preserve">members of the Board but do not represent a member.  The line discussing the admission of additional members to the CWC would not be applicable to </w:t>
      </w:r>
      <w:r w:rsidR="00291BBC">
        <w:t>e</w:t>
      </w:r>
      <w:r>
        <w:t>x</w:t>
      </w:r>
      <w:r w:rsidR="00291BBC">
        <w:t>-o</w:t>
      </w:r>
      <w:r>
        <w:t xml:space="preserve">fficio </w:t>
      </w:r>
      <w:r w:rsidR="00291BBC">
        <w:t>C</w:t>
      </w:r>
      <w:r>
        <w:t>ommission</w:t>
      </w:r>
      <w:r w:rsidR="00291BBC">
        <w:t xml:space="preserve"> Members</w:t>
      </w:r>
      <w:r>
        <w:t>.  It stated, “</w:t>
      </w:r>
      <w:r w:rsidR="00291BBC">
        <w:t>T</w:t>
      </w:r>
      <w:r>
        <w:t xml:space="preserve">he total number of all Commissioners entitled to vote on matters shall not exceed 10.”  Mr. Topham added a line that noted </w:t>
      </w:r>
      <w:r w:rsidR="00291BBC">
        <w:t>that e</w:t>
      </w:r>
      <w:r>
        <w:t>x</w:t>
      </w:r>
      <w:r w:rsidR="00291BBC">
        <w:t>-o</w:t>
      </w:r>
      <w:r>
        <w:t xml:space="preserve">fficio members </w:t>
      </w:r>
      <w:r w:rsidR="00291BBC">
        <w:t>a</w:t>
      </w:r>
      <w:r>
        <w:t xml:space="preserve">re not eligible to vote.  Chair Robinson noted that Commissioners were not able to delegate their vote to a proxy.  Someone </w:t>
      </w:r>
      <w:r w:rsidR="00291BBC">
        <w:t xml:space="preserve">can </w:t>
      </w:r>
      <w:r>
        <w:t xml:space="preserve">attend meetings and share </w:t>
      </w:r>
      <w:r w:rsidR="008F083F">
        <w:t xml:space="preserve">their </w:t>
      </w:r>
      <w:r>
        <w:t xml:space="preserve">perspectives but </w:t>
      </w:r>
      <w:r w:rsidR="00291BBC">
        <w:t xml:space="preserve">cannot </w:t>
      </w:r>
      <w:r>
        <w:t>vote.</w:t>
      </w:r>
    </w:p>
    <w:p w14:paraId="573DF526" w14:textId="4934E926" w:rsidR="00B311EC" w:rsidRDefault="00B311EC" w:rsidP="00B311EC">
      <w:pPr>
        <w:tabs>
          <w:tab w:val="left" w:pos="720"/>
          <w:tab w:val="left" w:pos="1440"/>
          <w:tab w:val="left" w:pos="2160"/>
        </w:tabs>
        <w:jc w:val="both"/>
      </w:pPr>
    </w:p>
    <w:p w14:paraId="7EF28A18" w14:textId="3BEED99B" w:rsidR="00B311EC" w:rsidRDefault="00B311EC" w:rsidP="00B311EC">
      <w:pPr>
        <w:tabs>
          <w:tab w:val="left" w:pos="720"/>
          <w:tab w:val="left" w:pos="1440"/>
          <w:tab w:val="left" w:pos="2160"/>
        </w:tabs>
        <w:jc w:val="both"/>
      </w:pPr>
      <w:r>
        <w:t>Chair Robinson comment</w:t>
      </w:r>
      <w:r w:rsidR="0094053C">
        <w:t>ed</w:t>
      </w:r>
      <w:r>
        <w:t xml:space="preserve"> that he did not want sole responsibility for approving matters over $40,000.  Mayor Peterson wondered where the $40,000 threshold c</w:t>
      </w:r>
      <w:r w:rsidR="0094053C">
        <w:t>a</w:t>
      </w:r>
      <w:r>
        <w:t xml:space="preserve">me from.  Mr. Topham believed it was </w:t>
      </w:r>
      <w:r w:rsidR="0094053C">
        <w:t xml:space="preserve">an </w:t>
      </w:r>
      <w:r>
        <w:t xml:space="preserve">arbitrary number.  Chair Robinson suggested changing the number to separate </w:t>
      </w:r>
      <w:r w:rsidR="00BE49AF">
        <w:t xml:space="preserve">matters </w:t>
      </w:r>
      <w:r>
        <w:t xml:space="preserve">between $5,000 and $19,000 and </w:t>
      </w:r>
      <w:r w:rsidR="00BE49AF">
        <w:t>separate matters</w:t>
      </w:r>
      <w:r>
        <w:t xml:space="preserve"> over $20,000.  </w:t>
      </w:r>
    </w:p>
    <w:p w14:paraId="39A8AC03" w14:textId="77777777" w:rsidR="00B311EC" w:rsidRDefault="00B311EC" w:rsidP="00B311EC">
      <w:pPr>
        <w:tabs>
          <w:tab w:val="left" w:pos="720"/>
          <w:tab w:val="left" w:pos="1440"/>
          <w:tab w:val="left" w:pos="2160"/>
        </w:tabs>
        <w:jc w:val="both"/>
      </w:pPr>
    </w:p>
    <w:p w14:paraId="16DBBB25" w14:textId="7DD41FB0" w:rsidR="00B311EC" w:rsidRDefault="00B311EC" w:rsidP="00B311EC">
      <w:pPr>
        <w:tabs>
          <w:tab w:val="left" w:pos="720"/>
          <w:tab w:val="left" w:pos="1440"/>
          <w:tab w:val="left" w:pos="2160"/>
        </w:tabs>
        <w:jc w:val="both"/>
      </w:pPr>
      <w:r>
        <w:t xml:space="preserve">Mr. Topham discussed wording in the bylaws.  He </w:t>
      </w:r>
      <w:r w:rsidR="0094053C">
        <w:t xml:space="preserve">questioned whether </w:t>
      </w:r>
      <w:r>
        <w:t xml:space="preserve">things would be approved by the Executive Committee or if a recommendation would be made by the Executive Committee with approval </w:t>
      </w:r>
      <w:r w:rsidR="0053077B">
        <w:t>being handled by</w:t>
      </w:r>
      <w:r>
        <w:t xml:space="preserve"> the Board.  Chair Robinson suggested a recommendation by the Executive Director and the Executive Committee followed by approval by the Board.  Mr. Becker noted that there may be time considerations and the Executive Committee may not always be able to meet.  Mayor Peterson noted that the Executive Committee may be able to vote over the phone.  Mr. Becker stated that notice had to be given and a meeting would need to be held. </w:t>
      </w:r>
    </w:p>
    <w:p w14:paraId="06A73BEF" w14:textId="77777777" w:rsidR="00B311EC" w:rsidRDefault="00B311EC" w:rsidP="00B311EC">
      <w:pPr>
        <w:tabs>
          <w:tab w:val="left" w:pos="720"/>
          <w:tab w:val="left" w:pos="1440"/>
          <w:tab w:val="left" w:pos="2160"/>
        </w:tabs>
        <w:jc w:val="both"/>
      </w:pPr>
    </w:p>
    <w:p w14:paraId="58B2E9DC" w14:textId="0B78991F" w:rsidR="00B311EC" w:rsidRDefault="00B311EC" w:rsidP="00B311EC">
      <w:pPr>
        <w:tabs>
          <w:tab w:val="left" w:pos="720"/>
          <w:tab w:val="left" w:pos="1440"/>
          <w:tab w:val="left" w:pos="2160"/>
        </w:tabs>
        <w:jc w:val="both"/>
      </w:pPr>
      <w:r>
        <w:t xml:space="preserve">Chair Robinson </w:t>
      </w:r>
      <w:r w:rsidR="00DA40B1">
        <w:t>read</w:t>
      </w:r>
      <w:r>
        <w:t xml:space="preserve"> </w:t>
      </w:r>
      <w:r w:rsidR="0094053C">
        <w:t xml:space="preserve">the following from the </w:t>
      </w:r>
      <w:r>
        <w:t>bylaw</w:t>
      </w:r>
      <w:r w:rsidR="0094053C">
        <w:t>s</w:t>
      </w:r>
      <w:r>
        <w:t>, “</w:t>
      </w:r>
      <w:r w:rsidR="0094053C">
        <w:t>W</w:t>
      </w:r>
      <w:r>
        <w:t xml:space="preserve">ith review, selection, and approval by the Chair prior to purchase.”  He felt it needed to </w:t>
      </w:r>
      <w:r w:rsidR="00DA40B1">
        <w:t xml:space="preserve">either </w:t>
      </w:r>
      <w:r>
        <w:t xml:space="preserve">say </w:t>
      </w:r>
      <w:r w:rsidR="00DA40B1">
        <w:t>“</w:t>
      </w:r>
      <w:r>
        <w:t>approval by the Board</w:t>
      </w:r>
      <w:r w:rsidR="00DA40B1">
        <w:t>”</w:t>
      </w:r>
      <w:r>
        <w:t xml:space="preserve"> or </w:t>
      </w:r>
      <w:r w:rsidR="00DA40B1">
        <w:t>be changed to</w:t>
      </w:r>
      <w:r>
        <w:t xml:space="preserve">, “following </w:t>
      </w:r>
      <w:r w:rsidR="00DB2859">
        <w:t xml:space="preserve">a </w:t>
      </w:r>
      <w:r>
        <w:t xml:space="preserve">recommendation by the Executive Director and approval by the Executive Committee.”  Mr. Becker and Mr. Topham noted that all agreements </w:t>
      </w:r>
      <w:r w:rsidR="0094053C">
        <w:t xml:space="preserve">must </w:t>
      </w:r>
      <w:r>
        <w:t xml:space="preserve">be approved by the Board.  Chair Robinson stated that the sentence could be updated to say, “with review, selection, and approval by the Board prior to purchase, following a recommendation by the Executive Director.”  Mr. Becker commented that there had been times where </w:t>
      </w:r>
      <w:r w:rsidR="00DA40B1">
        <w:t>there were strict</w:t>
      </w:r>
      <w:r>
        <w:t xml:space="preserve"> deadline</w:t>
      </w:r>
      <w:r w:rsidR="00DA40B1">
        <w:t xml:space="preserve">s </w:t>
      </w:r>
      <w:r>
        <w:t>for projects.  Chair Robinson had been able to review those projects and give his okay, subject to approval from the Board.  Mr.</w:t>
      </w:r>
      <w:r w:rsidR="0094053C">
        <w:t> </w:t>
      </w:r>
      <w:r>
        <w:t xml:space="preserve">Becker felt </w:t>
      </w:r>
      <w:r w:rsidR="0094053C">
        <w:t xml:space="preserve">that </w:t>
      </w:r>
      <w:r>
        <w:t xml:space="preserve">a similar situation could occur when meetings </w:t>
      </w:r>
      <w:r w:rsidR="0094053C">
        <w:t>a</w:t>
      </w:r>
      <w:r>
        <w:t xml:space="preserve">re less frequent.  Mr. Topham stated that the bylaws were drafted so </w:t>
      </w:r>
      <w:r w:rsidR="0094053C">
        <w:t xml:space="preserve">that </w:t>
      </w:r>
      <w:r>
        <w:t xml:space="preserve">the entity could move faster when needed.  The </w:t>
      </w:r>
      <w:r w:rsidR="00DA40B1">
        <w:t xml:space="preserve">statement related to </w:t>
      </w:r>
      <w:r>
        <w:t xml:space="preserve">approval by the Chair </w:t>
      </w:r>
      <w:r w:rsidR="0094053C">
        <w:t>was</w:t>
      </w:r>
      <w:r>
        <w:t xml:space="preserve"> added because the Chair was unlikely to approve anything </w:t>
      </w:r>
      <w:r w:rsidR="00EA00BF">
        <w:t xml:space="preserve">that </w:t>
      </w:r>
      <w:r w:rsidR="00DA40B1">
        <w:t>would not have</w:t>
      </w:r>
      <w:r>
        <w:t xml:space="preserve"> Board </w:t>
      </w:r>
      <w:r w:rsidR="00DA40B1">
        <w:t>support.</w:t>
      </w:r>
    </w:p>
    <w:p w14:paraId="62C272F0" w14:textId="77777777" w:rsidR="00B311EC" w:rsidRDefault="00B311EC" w:rsidP="00B311EC">
      <w:pPr>
        <w:tabs>
          <w:tab w:val="left" w:pos="720"/>
          <w:tab w:val="left" w:pos="1440"/>
          <w:tab w:val="left" w:pos="2160"/>
        </w:tabs>
        <w:jc w:val="both"/>
      </w:pPr>
    </w:p>
    <w:p w14:paraId="58C04F1B" w14:textId="69273486" w:rsidR="00B311EC" w:rsidRDefault="00B311EC" w:rsidP="00B311EC">
      <w:pPr>
        <w:tabs>
          <w:tab w:val="left" w:pos="720"/>
          <w:tab w:val="left" w:pos="1440"/>
          <w:tab w:val="left" w:pos="2160"/>
        </w:tabs>
        <w:jc w:val="both"/>
      </w:pPr>
      <w:r>
        <w:t xml:space="preserve">Mayor Peterson believed </w:t>
      </w:r>
      <w:r w:rsidR="00A4187D">
        <w:t xml:space="preserve">that </w:t>
      </w:r>
      <w:r>
        <w:t xml:space="preserve">if the Board Chair had the opportunity to review an item, the Board as a whole </w:t>
      </w:r>
      <w:r w:rsidR="00372D58">
        <w:t>would</w:t>
      </w:r>
      <w:r>
        <w:t xml:space="preserve"> ratify that approval.  Chair Robinson wanted the sentence to </w:t>
      </w:r>
      <w:r w:rsidR="00372D58">
        <w:t>state,</w:t>
      </w:r>
      <w:r>
        <w:t xml:space="preserve"> “following a recommendation by the Executive Director and approval by the Executive Committee.”  Mr. Topham </w:t>
      </w:r>
      <w:r w:rsidR="00372D58">
        <w:t xml:space="preserve">made the necessary changes.  He </w:t>
      </w:r>
      <w:r>
        <w:t xml:space="preserve">believed it would be easier to get together any necessary meeting of the Executive Committee rather than the full Board.  </w:t>
      </w:r>
    </w:p>
    <w:p w14:paraId="64A7AA8E" w14:textId="77777777" w:rsidR="00B311EC" w:rsidRDefault="00B311EC" w:rsidP="00B311EC">
      <w:pPr>
        <w:tabs>
          <w:tab w:val="left" w:pos="720"/>
          <w:tab w:val="left" w:pos="1440"/>
          <w:tab w:val="left" w:pos="2160"/>
        </w:tabs>
        <w:jc w:val="both"/>
      </w:pPr>
    </w:p>
    <w:p w14:paraId="0F46EB12" w14:textId="2AC50E8E" w:rsidR="00B311EC" w:rsidRDefault="00B311EC" w:rsidP="00B311EC">
      <w:pPr>
        <w:tabs>
          <w:tab w:val="left" w:pos="720"/>
          <w:tab w:val="left" w:pos="1440"/>
          <w:tab w:val="left" w:pos="2160"/>
        </w:tabs>
        <w:jc w:val="both"/>
      </w:pPr>
      <w:r>
        <w:t xml:space="preserve">The Executive Committee reviewed the section on Risk Management.  There were no concerns </w:t>
      </w:r>
      <w:r w:rsidR="00372D58">
        <w:t>about</w:t>
      </w:r>
      <w:r>
        <w:t xml:space="preserve"> the updates.  The Committee discussed the Fund Balance Policy section in Chapter 11.  Chair Robinson recommended the section either </w:t>
      </w:r>
      <w:r w:rsidR="00372D58">
        <w:t xml:space="preserve">be </w:t>
      </w:r>
      <w:r>
        <w:t xml:space="preserve">filled out by Mr. Topham or deleted.  Mr. Topham believed the Investment Policy section covered the Fund Balance Policy.  Chair Robinson suggested renaming the previous chapter to Investment and Fund Balance Policy and removing Chapter 11 altogether.  Mr. Topham made changes to the bylaws and </w:t>
      </w:r>
      <w:r w:rsidR="00933EEF">
        <w:t xml:space="preserve">presented </w:t>
      </w:r>
      <w:r>
        <w:t>them to the Executive Committee.</w:t>
      </w:r>
    </w:p>
    <w:p w14:paraId="39C28990" w14:textId="445404F3" w:rsidR="002D2958" w:rsidRDefault="002D2958" w:rsidP="00B311EC">
      <w:pPr>
        <w:tabs>
          <w:tab w:val="left" w:pos="720"/>
          <w:tab w:val="left" w:pos="1440"/>
          <w:tab w:val="left" w:pos="2160"/>
        </w:tabs>
        <w:jc w:val="both"/>
      </w:pPr>
    </w:p>
    <w:p w14:paraId="664EB99D" w14:textId="7040BC4E" w:rsidR="002D2958" w:rsidRPr="002D2958" w:rsidRDefault="002D2958" w:rsidP="002D2958">
      <w:pPr>
        <w:tabs>
          <w:tab w:val="left" w:pos="1440"/>
          <w:tab w:val="left" w:pos="2160"/>
        </w:tabs>
        <w:jc w:val="both"/>
        <w:rPr>
          <w:bCs/>
        </w:rPr>
      </w:pPr>
      <w:r>
        <w:rPr>
          <w:b/>
        </w:rPr>
        <w:t xml:space="preserve">MOTION:  </w:t>
      </w:r>
      <w:r>
        <w:rPr>
          <w:bCs/>
        </w:rPr>
        <w:t>Mayor Peterson moved that the Executive Committee forward a recommendation of approval to the CWC Board for updates to the bylaws.  Chair Robinson seconded the motion.  The motion passed with the unanimous consent of the Committee.</w:t>
      </w:r>
    </w:p>
    <w:p w14:paraId="44BDEB27" w14:textId="77777777" w:rsidR="00B311EC" w:rsidRPr="00B311EC" w:rsidRDefault="00B311EC" w:rsidP="00B311EC">
      <w:pPr>
        <w:tabs>
          <w:tab w:val="left" w:pos="720"/>
          <w:tab w:val="left" w:pos="1440"/>
          <w:tab w:val="left" w:pos="2160"/>
        </w:tabs>
        <w:jc w:val="both"/>
        <w:rPr>
          <w:b/>
          <w:bCs/>
        </w:rPr>
      </w:pPr>
    </w:p>
    <w:p w14:paraId="70704890" w14:textId="431DD8E1" w:rsidR="007F02C3" w:rsidRPr="00B311EC" w:rsidRDefault="007F02C3" w:rsidP="007F02C3">
      <w:pPr>
        <w:pStyle w:val="ListParagraph"/>
        <w:numPr>
          <w:ilvl w:val="0"/>
          <w:numId w:val="32"/>
        </w:numPr>
        <w:tabs>
          <w:tab w:val="left" w:pos="720"/>
          <w:tab w:val="left" w:pos="1440"/>
          <w:tab w:val="left" w:pos="2160"/>
        </w:tabs>
        <w:jc w:val="both"/>
        <w:rPr>
          <w:b/>
          <w:bCs/>
        </w:rPr>
      </w:pPr>
      <w:r>
        <w:rPr>
          <w:b/>
          <w:bCs/>
          <w:u w:val="single"/>
        </w:rPr>
        <w:t>Recommend to BFAC Redefinition of Treasurer Position Description.</w:t>
      </w:r>
    </w:p>
    <w:p w14:paraId="6B160082" w14:textId="409D7135" w:rsidR="00B311EC" w:rsidRDefault="00B311EC" w:rsidP="00B311EC">
      <w:pPr>
        <w:tabs>
          <w:tab w:val="left" w:pos="720"/>
          <w:tab w:val="left" w:pos="1440"/>
          <w:tab w:val="left" w:pos="2160"/>
        </w:tabs>
        <w:jc w:val="both"/>
        <w:rPr>
          <w:b/>
          <w:bCs/>
        </w:rPr>
      </w:pPr>
    </w:p>
    <w:p w14:paraId="189E6872" w14:textId="2F86551D" w:rsidR="00EA00BF" w:rsidRDefault="00EA00BF" w:rsidP="00B311EC">
      <w:pPr>
        <w:tabs>
          <w:tab w:val="left" w:pos="720"/>
          <w:tab w:val="left" w:pos="1440"/>
          <w:tab w:val="left" w:pos="2160"/>
        </w:tabs>
        <w:jc w:val="both"/>
      </w:pPr>
      <w:r>
        <w:t xml:space="preserve">Mr. Becker reported that there had been difficulties with the roles </w:t>
      </w:r>
      <w:r w:rsidR="000F7338">
        <w:t>for</w:t>
      </w:r>
      <w:r>
        <w:t xml:space="preserve"> those involved with the </w:t>
      </w:r>
      <w:r w:rsidR="00933EEF">
        <w:t>B</w:t>
      </w:r>
      <w:r>
        <w:t xml:space="preserve">udget, </w:t>
      </w:r>
      <w:r w:rsidR="00933EEF">
        <w:t>F</w:t>
      </w:r>
      <w:r>
        <w:t xml:space="preserve">inance, </w:t>
      </w:r>
      <w:r w:rsidR="00933EEF">
        <w:t>a</w:t>
      </w:r>
      <w:r>
        <w:t xml:space="preserve">nd </w:t>
      </w:r>
      <w:r w:rsidR="00933EEF">
        <w:t>T</w:t>
      </w:r>
      <w:r>
        <w:t xml:space="preserve">reasurer positions </w:t>
      </w:r>
      <w:r w:rsidR="00933EEF">
        <w:t xml:space="preserve">within the </w:t>
      </w:r>
      <w:r>
        <w:t xml:space="preserve">CWC.  Mayor Mendenhall </w:t>
      </w:r>
      <w:r w:rsidR="00933EEF">
        <w:t>wa</w:t>
      </w:r>
      <w:r>
        <w:t xml:space="preserve">s currently </w:t>
      </w:r>
      <w:r w:rsidR="00933EEF">
        <w:t>serving as T</w:t>
      </w:r>
      <w:r>
        <w:t xml:space="preserve">reasurer but she had expressed concerns about her role.  </w:t>
      </w:r>
      <w:r w:rsidR="00933EEF">
        <w:t xml:space="preserve">It was noted that many </w:t>
      </w:r>
      <w:r>
        <w:t xml:space="preserve">of the duties had been performed by Mayor Silvestrini.  Staff had arrived at </w:t>
      </w:r>
      <w:r w:rsidR="00933EEF">
        <w:t xml:space="preserve">the following </w:t>
      </w:r>
      <w:r>
        <w:t xml:space="preserve">two </w:t>
      </w:r>
      <w:r w:rsidR="00976B53">
        <w:t xml:space="preserve">tentative </w:t>
      </w:r>
      <w:r>
        <w:t>recommendations:</w:t>
      </w:r>
    </w:p>
    <w:p w14:paraId="6C29B419" w14:textId="26426BCD" w:rsidR="00EA00BF" w:rsidRDefault="00EA00BF" w:rsidP="00B311EC">
      <w:pPr>
        <w:tabs>
          <w:tab w:val="left" w:pos="720"/>
          <w:tab w:val="left" w:pos="1440"/>
          <w:tab w:val="left" w:pos="2160"/>
        </w:tabs>
        <w:jc w:val="both"/>
      </w:pPr>
    </w:p>
    <w:p w14:paraId="5D2E597C" w14:textId="3818339C" w:rsidR="00EA00BF" w:rsidRDefault="00933EEF" w:rsidP="00EA00BF">
      <w:pPr>
        <w:pStyle w:val="ListParagraph"/>
        <w:numPr>
          <w:ilvl w:val="0"/>
          <w:numId w:val="35"/>
        </w:numPr>
        <w:tabs>
          <w:tab w:val="left" w:pos="720"/>
          <w:tab w:val="left" w:pos="1440"/>
          <w:tab w:val="left" w:pos="2160"/>
        </w:tabs>
        <w:jc w:val="both"/>
      </w:pPr>
      <w:r>
        <w:lastRenderedPageBreak/>
        <w:t>D</w:t>
      </w:r>
      <w:r w:rsidR="00EA00BF">
        <w:t xml:space="preserve">efine the </w:t>
      </w:r>
      <w:r>
        <w:t>T</w:t>
      </w:r>
      <w:r w:rsidR="00EA00BF">
        <w:t xml:space="preserve">reasurer position so </w:t>
      </w:r>
      <w:r>
        <w:t xml:space="preserve">that </w:t>
      </w:r>
      <w:r w:rsidR="000F7338">
        <w:t>it is</w:t>
      </w:r>
      <w:r w:rsidR="00EA00BF">
        <w:t xml:space="preserve"> clear that there is the ability to delegate that authority to the </w:t>
      </w:r>
      <w:r>
        <w:t>A</w:t>
      </w:r>
      <w:r w:rsidR="00EA00BF">
        <w:t xml:space="preserve">ssistant </w:t>
      </w:r>
      <w:r>
        <w:t>T</w:t>
      </w:r>
      <w:r w:rsidR="00EA00BF">
        <w:t>reasurer or others;</w:t>
      </w:r>
      <w:r>
        <w:t xml:space="preserve"> and</w:t>
      </w:r>
    </w:p>
    <w:p w14:paraId="2390D2BA" w14:textId="77777777" w:rsidR="00933EEF" w:rsidRDefault="00933EEF" w:rsidP="00933EEF">
      <w:pPr>
        <w:pStyle w:val="ListParagraph"/>
        <w:tabs>
          <w:tab w:val="left" w:pos="720"/>
          <w:tab w:val="left" w:pos="1440"/>
          <w:tab w:val="left" w:pos="2160"/>
        </w:tabs>
        <w:jc w:val="both"/>
      </w:pPr>
    </w:p>
    <w:p w14:paraId="48F760DE" w14:textId="13D5C154" w:rsidR="00EA00BF" w:rsidRDefault="00933EEF" w:rsidP="00EA00BF">
      <w:pPr>
        <w:pStyle w:val="ListParagraph"/>
        <w:numPr>
          <w:ilvl w:val="0"/>
          <w:numId w:val="35"/>
        </w:numPr>
        <w:tabs>
          <w:tab w:val="left" w:pos="720"/>
          <w:tab w:val="left" w:pos="1440"/>
          <w:tab w:val="left" w:pos="2160"/>
        </w:tabs>
        <w:jc w:val="both"/>
      </w:pPr>
      <w:r>
        <w:t>S</w:t>
      </w:r>
      <w:r w:rsidR="00EA00BF">
        <w:t xml:space="preserve">eparate out the </w:t>
      </w:r>
      <w:r>
        <w:t>T</w:t>
      </w:r>
      <w:r w:rsidR="00EA00BF">
        <w:t xml:space="preserve">reasurer position so that the Executive Committee membership isn’t necessarily the same as the officer position. </w:t>
      </w:r>
    </w:p>
    <w:p w14:paraId="6C926DB5" w14:textId="77777777" w:rsidR="00784824" w:rsidRDefault="00784824" w:rsidP="00B311EC">
      <w:pPr>
        <w:tabs>
          <w:tab w:val="left" w:pos="720"/>
          <w:tab w:val="left" w:pos="1440"/>
          <w:tab w:val="left" w:pos="2160"/>
        </w:tabs>
        <w:jc w:val="both"/>
      </w:pPr>
    </w:p>
    <w:p w14:paraId="46C563BA" w14:textId="090C517C" w:rsidR="000B6279" w:rsidRDefault="00EA00BF" w:rsidP="00B311EC">
      <w:pPr>
        <w:tabs>
          <w:tab w:val="left" w:pos="720"/>
          <w:tab w:val="left" w:pos="1440"/>
          <w:tab w:val="left" w:pos="2160"/>
        </w:tabs>
        <w:jc w:val="both"/>
      </w:pPr>
      <w:r>
        <w:t xml:space="preserve">Mayor Mendenhall could remain on as a member of the Executive Committee and Mayor Silvestrini could assume the position of </w:t>
      </w:r>
      <w:r w:rsidR="00933EEF">
        <w:t>T</w:t>
      </w:r>
      <w:r>
        <w:t>reasurer</w:t>
      </w:r>
      <w:r w:rsidR="00933EEF">
        <w:t>.</w:t>
      </w:r>
      <w:r>
        <w:t xml:space="preserve">  Mr. Becker believed this would help clean up the officer and Executive Committee operations.  Chair Robinson asked who </w:t>
      </w:r>
      <w:r w:rsidR="00933EEF">
        <w:t>i</w:t>
      </w:r>
      <w:r>
        <w:t xml:space="preserve">s currently </w:t>
      </w:r>
      <w:r w:rsidR="00933EEF">
        <w:t xml:space="preserve">serving </w:t>
      </w:r>
      <w:r>
        <w:t xml:space="preserve">on the Executive Committee.  Mr. Becker reported that there </w:t>
      </w:r>
      <w:r w:rsidR="00933EEF">
        <w:t>i</w:t>
      </w:r>
      <w:r>
        <w:t xml:space="preserve">s </w:t>
      </w:r>
      <w:r w:rsidR="00933EEF">
        <w:t>a</w:t>
      </w:r>
      <w:r>
        <w:t xml:space="preserve"> Chair, Vice-Chair, Treasurer, and Secretary.  Chair Robinson asked </w:t>
      </w:r>
      <w:r w:rsidR="000F7338">
        <w:t>for clarification</w:t>
      </w:r>
      <w:r w:rsidR="00933EEF">
        <w:t xml:space="preserve"> and asked </w:t>
      </w:r>
      <w:r w:rsidR="000F7338">
        <w:t>if</w:t>
      </w:r>
      <w:r>
        <w:t xml:space="preserve"> Mayor Mendenhall would not be an officer but remain a member of the Executive Committee</w:t>
      </w:r>
      <w:r w:rsidR="00933EEF">
        <w:t xml:space="preserve"> and </w:t>
      </w:r>
      <w:r>
        <w:t>Mayor Silvestrini would be an officer but not be a member of the Executive Committee.  Mr. Becker confirmed</w:t>
      </w:r>
      <w:r w:rsidR="00933EEF">
        <w:t xml:space="preserve"> that was the case</w:t>
      </w:r>
      <w:r>
        <w:t xml:space="preserve">.  Chair Robinson commented that </w:t>
      </w:r>
      <w:r w:rsidR="000F7338">
        <w:t>this</w:t>
      </w:r>
      <w:r>
        <w:t xml:space="preserve"> solution would be recommended to the full CWC Board. </w:t>
      </w:r>
    </w:p>
    <w:p w14:paraId="56B4D8AF" w14:textId="77777777" w:rsidR="000B6279" w:rsidRPr="000B6279" w:rsidRDefault="000B6279" w:rsidP="00B311EC">
      <w:pPr>
        <w:tabs>
          <w:tab w:val="left" w:pos="720"/>
          <w:tab w:val="left" w:pos="1440"/>
          <w:tab w:val="left" w:pos="2160"/>
        </w:tabs>
        <w:jc w:val="both"/>
      </w:pPr>
    </w:p>
    <w:p w14:paraId="05094E03" w14:textId="3F78481F" w:rsidR="007F02C3" w:rsidRPr="007F02C3" w:rsidRDefault="007F02C3" w:rsidP="007F02C3">
      <w:pPr>
        <w:pStyle w:val="ListParagraph"/>
        <w:numPr>
          <w:ilvl w:val="0"/>
          <w:numId w:val="32"/>
        </w:numPr>
        <w:tabs>
          <w:tab w:val="left" w:pos="720"/>
          <w:tab w:val="left" w:pos="1440"/>
          <w:tab w:val="left" w:pos="2160"/>
        </w:tabs>
        <w:jc w:val="both"/>
        <w:rPr>
          <w:b/>
          <w:bCs/>
        </w:rPr>
      </w:pPr>
      <w:r>
        <w:rPr>
          <w:b/>
          <w:bCs/>
          <w:u w:val="single"/>
        </w:rPr>
        <w:t>Request Secretary Position Description from Shane Topham.</w:t>
      </w:r>
    </w:p>
    <w:p w14:paraId="11DB510A" w14:textId="6C17256D" w:rsidR="00890E2C" w:rsidRDefault="00890E2C" w:rsidP="00890E2C">
      <w:pPr>
        <w:tabs>
          <w:tab w:val="left" w:pos="720"/>
          <w:tab w:val="left" w:pos="1440"/>
          <w:tab w:val="left" w:pos="2160"/>
        </w:tabs>
        <w:jc w:val="both"/>
        <w:rPr>
          <w:b/>
          <w:bCs/>
        </w:rPr>
      </w:pPr>
    </w:p>
    <w:p w14:paraId="6C5E693F" w14:textId="5875A5F5" w:rsidR="009B78F0" w:rsidRDefault="00B311EC" w:rsidP="009B78F0">
      <w:pPr>
        <w:tabs>
          <w:tab w:val="left" w:pos="720"/>
          <w:tab w:val="left" w:pos="1440"/>
          <w:tab w:val="left" w:pos="2160"/>
        </w:tabs>
        <w:jc w:val="both"/>
        <w:rPr>
          <w:bCs/>
        </w:rPr>
      </w:pPr>
      <w:r>
        <w:rPr>
          <w:bCs/>
        </w:rPr>
        <w:t xml:space="preserve">The </w:t>
      </w:r>
      <w:r w:rsidR="00933EEF">
        <w:rPr>
          <w:bCs/>
        </w:rPr>
        <w:t>S</w:t>
      </w:r>
      <w:r>
        <w:rPr>
          <w:bCs/>
        </w:rPr>
        <w:t>ecretary position description was updated by Mr. Topham and the CWC Executive Committee.</w:t>
      </w:r>
    </w:p>
    <w:p w14:paraId="3ABA39E6" w14:textId="77777777" w:rsidR="00B311EC" w:rsidRPr="00B311EC" w:rsidRDefault="00B311EC" w:rsidP="009B78F0">
      <w:pPr>
        <w:tabs>
          <w:tab w:val="left" w:pos="720"/>
          <w:tab w:val="left" w:pos="1440"/>
          <w:tab w:val="left" w:pos="2160"/>
        </w:tabs>
        <w:jc w:val="both"/>
        <w:rPr>
          <w:bCs/>
        </w:rPr>
      </w:pPr>
    </w:p>
    <w:p w14:paraId="0B1004EA" w14:textId="0D562176" w:rsidR="009B78F0" w:rsidRPr="009B78F0" w:rsidRDefault="009B78F0" w:rsidP="009B78F0">
      <w:pPr>
        <w:pStyle w:val="ListParagraph"/>
        <w:numPr>
          <w:ilvl w:val="0"/>
          <w:numId w:val="24"/>
        </w:numPr>
        <w:tabs>
          <w:tab w:val="left" w:pos="720"/>
          <w:tab w:val="left" w:pos="1440"/>
          <w:tab w:val="left" w:pos="2160"/>
        </w:tabs>
        <w:ind w:left="1440" w:hanging="720"/>
        <w:jc w:val="both"/>
        <w:rPr>
          <w:b/>
          <w:bCs/>
        </w:rPr>
      </w:pPr>
      <w:r>
        <w:rPr>
          <w:b/>
          <w:bCs/>
          <w:u w:val="single"/>
        </w:rPr>
        <w:t>Stakeholders Council Membership and Leadership:</w:t>
      </w:r>
    </w:p>
    <w:p w14:paraId="3C4E5CDF" w14:textId="25F2CA84" w:rsidR="009B78F0" w:rsidRDefault="009B78F0" w:rsidP="009B78F0">
      <w:pPr>
        <w:tabs>
          <w:tab w:val="left" w:pos="720"/>
          <w:tab w:val="left" w:pos="1440"/>
          <w:tab w:val="left" w:pos="2160"/>
        </w:tabs>
        <w:jc w:val="both"/>
        <w:rPr>
          <w:b/>
          <w:bCs/>
        </w:rPr>
      </w:pPr>
    </w:p>
    <w:p w14:paraId="6E4FFB3F" w14:textId="15CD8494" w:rsidR="009B78F0" w:rsidRDefault="009B78F0" w:rsidP="009B78F0">
      <w:pPr>
        <w:pStyle w:val="ListParagraph"/>
        <w:numPr>
          <w:ilvl w:val="0"/>
          <w:numId w:val="33"/>
        </w:numPr>
        <w:tabs>
          <w:tab w:val="left" w:pos="720"/>
          <w:tab w:val="left" w:pos="1440"/>
          <w:tab w:val="left" w:pos="2160"/>
        </w:tabs>
        <w:jc w:val="both"/>
        <w:rPr>
          <w:b/>
          <w:bCs/>
          <w:u w:val="single"/>
        </w:rPr>
      </w:pPr>
      <w:r w:rsidRPr="009B78F0">
        <w:rPr>
          <w:b/>
          <w:bCs/>
          <w:u w:val="single"/>
        </w:rPr>
        <w:t>Stakeholder Decision Tree Document for Discussion.</w:t>
      </w:r>
    </w:p>
    <w:p w14:paraId="0863DE03" w14:textId="77777777" w:rsidR="00933EEF" w:rsidRPr="009B78F0" w:rsidRDefault="00933EEF" w:rsidP="00933EEF">
      <w:pPr>
        <w:pStyle w:val="ListParagraph"/>
        <w:tabs>
          <w:tab w:val="left" w:pos="720"/>
          <w:tab w:val="left" w:pos="1440"/>
          <w:tab w:val="left" w:pos="2160"/>
        </w:tabs>
        <w:ind w:left="2160"/>
        <w:jc w:val="both"/>
        <w:rPr>
          <w:b/>
          <w:bCs/>
          <w:u w:val="single"/>
        </w:rPr>
      </w:pPr>
    </w:p>
    <w:p w14:paraId="7BC7A3D1" w14:textId="61901774" w:rsidR="009B78F0" w:rsidRPr="009B78F0" w:rsidRDefault="009B78F0" w:rsidP="009B78F0">
      <w:pPr>
        <w:pStyle w:val="ListParagraph"/>
        <w:numPr>
          <w:ilvl w:val="0"/>
          <w:numId w:val="33"/>
        </w:numPr>
        <w:tabs>
          <w:tab w:val="left" w:pos="720"/>
          <w:tab w:val="left" w:pos="1440"/>
          <w:tab w:val="left" w:pos="2160"/>
        </w:tabs>
        <w:jc w:val="both"/>
        <w:rPr>
          <w:b/>
          <w:bCs/>
        </w:rPr>
      </w:pPr>
      <w:r>
        <w:rPr>
          <w:b/>
          <w:bCs/>
          <w:u w:val="single"/>
        </w:rPr>
        <w:t>Stakeholder Spreadsheet of Terms/Status.</w:t>
      </w:r>
    </w:p>
    <w:p w14:paraId="5BAAB52D" w14:textId="77777777" w:rsidR="00933EEF" w:rsidRPr="00933EEF" w:rsidRDefault="00933EEF" w:rsidP="00933EEF">
      <w:pPr>
        <w:pStyle w:val="ListParagraph"/>
        <w:tabs>
          <w:tab w:val="left" w:pos="720"/>
          <w:tab w:val="left" w:pos="1440"/>
          <w:tab w:val="left" w:pos="2160"/>
        </w:tabs>
        <w:ind w:left="2160"/>
        <w:jc w:val="both"/>
        <w:rPr>
          <w:b/>
          <w:bCs/>
        </w:rPr>
      </w:pPr>
    </w:p>
    <w:p w14:paraId="6FE0A12B" w14:textId="6E520585" w:rsidR="009B78F0" w:rsidRPr="009B78F0" w:rsidRDefault="009B78F0" w:rsidP="009B78F0">
      <w:pPr>
        <w:pStyle w:val="ListParagraph"/>
        <w:numPr>
          <w:ilvl w:val="0"/>
          <w:numId w:val="33"/>
        </w:numPr>
        <w:tabs>
          <w:tab w:val="left" w:pos="720"/>
          <w:tab w:val="left" w:pos="1440"/>
          <w:tab w:val="left" w:pos="2160"/>
        </w:tabs>
        <w:jc w:val="both"/>
        <w:rPr>
          <w:b/>
          <w:bCs/>
        </w:rPr>
      </w:pPr>
      <w:r>
        <w:rPr>
          <w:b/>
          <w:bCs/>
          <w:u w:val="single"/>
        </w:rPr>
        <w:t>Review Stakeholder Rules and Procedures.</w:t>
      </w:r>
    </w:p>
    <w:p w14:paraId="37E0F3AB" w14:textId="77777777" w:rsidR="00933EEF" w:rsidRPr="00933EEF" w:rsidRDefault="00933EEF" w:rsidP="00933EEF">
      <w:pPr>
        <w:pStyle w:val="ListParagraph"/>
        <w:tabs>
          <w:tab w:val="left" w:pos="720"/>
          <w:tab w:val="left" w:pos="1440"/>
          <w:tab w:val="left" w:pos="2160"/>
        </w:tabs>
        <w:ind w:left="2160"/>
        <w:jc w:val="both"/>
        <w:rPr>
          <w:b/>
          <w:bCs/>
        </w:rPr>
      </w:pPr>
    </w:p>
    <w:p w14:paraId="6A0AEF8F" w14:textId="51F82645" w:rsidR="009B78F0" w:rsidRPr="001166A0" w:rsidRDefault="009B78F0" w:rsidP="009B78F0">
      <w:pPr>
        <w:pStyle w:val="ListParagraph"/>
        <w:numPr>
          <w:ilvl w:val="0"/>
          <w:numId w:val="33"/>
        </w:numPr>
        <w:tabs>
          <w:tab w:val="left" w:pos="720"/>
          <w:tab w:val="left" w:pos="1440"/>
          <w:tab w:val="left" w:pos="2160"/>
        </w:tabs>
        <w:jc w:val="both"/>
        <w:rPr>
          <w:b/>
          <w:bCs/>
        </w:rPr>
      </w:pPr>
      <w:r>
        <w:rPr>
          <w:b/>
          <w:bCs/>
          <w:u w:val="single"/>
        </w:rPr>
        <w:t>Recommendation for Jan Striefel to become Vice-Chair and Serve to Completion of Term:  6/30/21.</w:t>
      </w:r>
    </w:p>
    <w:p w14:paraId="058A6E90" w14:textId="631B797D" w:rsidR="001166A0" w:rsidRDefault="001166A0" w:rsidP="001166A0">
      <w:pPr>
        <w:tabs>
          <w:tab w:val="left" w:pos="720"/>
          <w:tab w:val="left" w:pos="1440"/>
          <w:tab w:val="left" w:pos="2160"/>
        </w:tabs>
        <w:jc w:val="both"/>
        <w:rPr>
          <w:b/>
          <w:bCs/>
        </w:rPr>
      </w:pPr>
    </w:p>
    <w:p w14:paraId="4181487B" w14:textId="306552FC" w:rsidR="00F5527E" w:rsidRDefault="002D2958" w:rsidP="009B78F0">
      <w:pPr>
        <w:tabs>
          <w:tab w:val="left" w:pos="720"/>
          <w:tab w:val="left" w:pos="1440"/>
          <w:tab w:val="left" w:pos="2160"/>
        </w:tabs>
        <w:jc w:val="both"/>
      </w:pPr>
      <w:r>
        <w:t>Chair Robinson reported that the Chair of the Stakeholders Council had resigned</w:t>
      </w:r>
      <w:r w:rsidR="00933EEF">
        <w:t xml:space="preserve"> and </w:t>
      </w:r>
      <w:r>
        <w:t xml:space="preserve">Vice-Chair </w:t>
      </w:r>
      <w:r w:rsidR="00933EEF">
        <w:t xml:space="preserve">Dr. Kelly </w:t>
      </w:r>
      <w:r>
        <w:t xml:space="preserve">Bricker was willing to </w:t>
      </w:r>
      <w:r w:rsidR="00933EEF">
        <w:t xml:space="preserve">serve as </w:t>
      </w:r>
      <w:r>
        <w:t xml:space="preserve">Chair.  A member of the Stakeholders Council, Jan Striefel, </w:t>
      </w:r>
      <w:r w:rsidR="00933EEF">
        <w:t xml:space="preserve">was </w:t>
      </w:r>
      <w:r>
        <w:t xml:space="preserve">recommended to fill the Vice-Chair position.  Chair Robinson noted that there had been some concern over whether Vice-Chair Bricker could also contract with the CWC for the Visitor Management Study in </w:t>
      </w:r>
      <w:r w:rsidR="00933EEF">
        <w:t xml:space="preserve">the </w:t>
      </w:r>
      <w:r>
        <w:t>future.  He believed a temporary solution would be to elevate Vice-Chair Bricker to the Chair position and ask Ms. Striefel to assume the Vice-Chair position.</w:t>
      </w:r>
      <w:r w:rsidR="00F1328C">
        <w:t xml:space="preserve">  The </w:t>
      </w:r>
      <w:r w:rsidR="00933EEF">
        <w:t xml:space="preserve">intent </w:t>
      </w:r>
      <w:r w:rsidR="00F1328C">
        <w:t>was to inform the Stakeholders Council of the Executive Committee recommendation on October 21, 2020.  Further discussions and possible approvals would take place during the November 2, 2020 Board Meeting.</w:t>
      </w:r>
    </w:p>
    <w:p w14:paraId="22AB77F1" w14:textId="58D673B9" w:rsidR="00F1328C" w:rsidRDefault="00F1328C" w:rsidP="009B78F0">
      <w:pPr>
        <w:tabs>
          <w:tab w:val="left" w:pos="720"/>
          <w:tab w:val="left" w:pos="1440"/>
          <w:tab w:val="left" w:pos="2160"/>
        </w:tabs>
        <w:jc w:val="both"/>
      </w:pPr>
    </w:p>
    <w:p w14:paraId="36225B9F" w14:textId="6CA5E4F2" w:rsidR="00F1328C" w:rsidRDefault="00F1328C" w:rsidP="009B78F0">
      <w:pPr>
        <w:tabs>
          <w:tab w:val="left" w:pos="720"/>
          <w:tab w:val="left" w:pos="1440"/>
          <w:tab w:val="left" w:pos="2160"/>
        </w:tabs>
        <w:jc w:val="both"/>
      </w:pPr>
      <w:r>
        <w:t xml:space="preserve">Mr. Perez </w:t>
      </w:r>
      <w:r w:rsidR="00854C0B">
        <w:t xml:space="preserve">commented </w:t>
      </w:r>
      <w:r>
        <w:t xml:space="preserve">that the Chair and Vice-Chair terms expire on June 30, 2021.  </w:t>
      </w:r>
      <w:r w:rsidR="00B97F73">
        <w:t xml:space="preserve">Chair Robinson noted that the recommendation would be for Vice-Chair Bricker to fill the unexpired term of Chair and Ms. Striefel to fill the unexpired term of Vice-Chair.  </w:t>
      </w:r>
      <w:r w:rsidR="00854C0B">
        <w:t xml:space="preserve">The matter was to </w:t>
      </w:r>
      <w:r w:rsidR="00B97F73">
        <w:t>be revisited at the beginning of the next fiscal year.  Mr. Becker believed the ru</w:t>
      </w:r>
      <w:r w:rsidR="00DF008C">
        <w:t>l</w:t>
      </w:r>
      <w:r w:rsidR="00B97F73">
        <w:t xml:space="preserve">es and procedures automatically allow the Vice-Chair to assume the position </w:t>
      </w:r>
      <w:r w:rsidR="00854C0B">
        <w:t xml:space="preserve">of </w:t>
      </w:r>
      <w:r w:rsidR="00B97F73">
        <w:t>Chair.  He still felt it was wise to have Board approval.  Mr.</w:t>
      </w:r>
      <w:r w:rsidR="00854C0B">
        <w:t> </w:t>
      </w:r>
      <w:r w:rsidR="00B97F73">
        <w:t xml:space="preserve">Becker reported that </w:t>
      </w:r>
      <w:r w:rsidR="00854C0B">
        <w:t>s</w:t>
      </w:r>
      <w:r w:rsidR="00B97F73">
        <w:t xml:space="preserve">taff was looking to fill some of the vacancies on the Stakeholders Council at the beginning of the year. </w:t>
      </w:r>
    </w:p>
    <w:p w14:paraId="06CE1BD4" w14:textId="1BFC3268" w:rsidR="00B97F73" w:rsidRDefault="00B97F73" w:rsidP="009B78F0">
      <w:pPr>
        <w:tabs>
          <w:tab w:val="left" w:pos="720"/>
          <w:tab w:val="left" w:pos="1440"/>
          <w:tab w:val="left" w:pos="2160"/>
        </w:tabs>
        <w:jc w:val="both"/>
      </w:pPr>
    </w:p>
    <w:p w14:paraId="352671C2" w14:textId="2E72A9D0" w:rsidR="00B97F73" w:rsidRDefault="00B97F73" w:rsidP="009B78F0">
      <w:pPr>
        <w:tabs>
          <w:tab w:val="left" w:pos="720"/>
          <w:tab w:val="left" w:pos="1440"/>
          <w:tab w:val="left" w:pos="2160"/>
        </w:tabs>
        <w:jc w:val="both"/>
      </w:pPr>
      <w:r>
        <w:lastRenderedPageBreak/>
        <w:t xml:space="preserve">Mr. Reberg </w:t>
      </w:r>
      <w:r w:rsidR="00202B20">
        <w:t xml:space="preserve">asked when </w:t>
      </w:r>
      <w:r w:rsidR="00801609">
        <w:t>P</w:t>
      </w:r>
      <w:r w:rsidR="00202B20">
        <w:t xml:space="preserve">hase </w:t>
      </w:r>
      <w:r w:rsidR="00801609">
        <w:t>1</w:t>
      </w:r>
      <w:r w:rsidR="00202B20">
        <w:t xml:space="preserve"> of the Visitor Management Study would take place.  He noted that Mayor Wilson was concerned about the potential conflict </w:t>
      </w:r>
      <w:r w:rsidR="00A53905">
        <w:t>with</w:t>
      </w:r>
      <w:r w:rsidR="00202B20">
        <w:t xml:space="preserve"> Vice-Chair Bricker’s participation.  Mr. Becker reported that the Visitor Management Study had not yet gone out </w:t>
      </w:r>
      <w:r w:rsidR="00801609">
        <w:t>R</w:t>
      </w:r>
      <w:r w:rsidR="00202B20">
        <w:t>equest</w:t>
      </w:r>
      <w:r w:rsidR="00801609">
        <w:t>s</w:t>
      </w:r>
      <w:r w:rsidR="00202B20">
        <w:t xml:space="preserve"> for </w:t>
      </w:r>
      <w:r w:rsidR="00801609">
        <w:t>P</w:t>
      </w:r>
      <w:r w:rsidR="00202B20">
        <w:t xml:space="preserve">roposal (“RFP”).  The Board approved it subject to </w:t>
      </w:r>
      <w:r w:rsidR="00801609">
        <w:t xml:space="preserve">the </w:t>
      </w:r>
      <w:r w:rsidR="00202B20">
        <w:t xml:space="preserve">Sandy City Council’s budget and requested participation from some private sources.  Mr. Becker </w:t>
      </w:r>
      <w:r w:rsidR="00801609">
        <w:t xml:space="preserve">reported </w:t>
      </w:r>
      <w:r w:rsidR="00202B20">
        <w:t xml:space="preserve">that </w:t>
      </w:r>
      <w:r w:rsidR="00801609">
        <w:t xml:space="preserve">a </w:t>
      </w:r>
      <w:r w:rsidR="00202B20">
        <w:t xml:space="preserve">Sandy City Council </w:t>
      </w:r>
      <w:r w:rsidR="00801609">
        <w:t xml:space="preserve">Member </w:t>
      </w:r>
      <w:r w:rsidR="00202B20">
        <w:t xml:space="preserve">hoped to have </w:t>
      </w:r>
      <w:r w:rsidR="00801609">
        <w:t xml:space="preserve">that </w:t>
      </w:r>
      <w:r w:rsidR="00202B20">
        <w:t xml:space="preserve">budget item on their agenda before the end of the month.  It would be up </w:t>
      </w:r>
      <w:r w:rsidR="00A53905">
        <w:t>to</w:t>
      </w:r>
      <w:r w:rsidR="00202B20">
        <w:t xml:space="preserve"> the CWC Board to decide </w:t>
      </w:r>
      <w:r w:rsidR="00801609">
        <w:t xml:space="preserve">at </w:t>
      </w:r>
      <w:r w:rsidR="00202B20">
        <w:t xml:space="preserve">the November 2, 2020 </w:t>
      </w:r>
      <w:r w:rsidR="000A1599">
        <w:t xml:space="preserve">meeting </w:t>
      </w:r>
      <w:r w:rsidR="00801609">
        <w:t xml:space="preserve">whether </w:t>
      </w:r>
      <w:r w:rsidR="00202B20">
        <w:t xml:space="preserve">to approve </w:t>
      </w:r>
      <w:r w:rsidR="00801609">
        <w:t>P</w:t>
      </w:r>
      <w:r w:rsidR="00202B20">
        <w:t xml:space="preserve">hase </w:t>
      </w:r>
      <w:r w:rsidR="00801609">
        <w:t>1</w:t>
      </w:r>
      <w:r w:rsidR="00202B20">
        <w:t xml:space="preserve"> of the Visitor Management Study</w:t>
      </w:r>
      <w:r w:rsidR="00B76C53">
        <w:t>.</w:t>
      </w:r>
      <w:r w:rsidR="00202B20">
        <w:t xml:space="preserve"> </w:t>
      </w:r>
    </w:p>
    <w:p w14:paraId="68D9768B" w14:textId="25350549" w:rsidR="00060F59" w:rsidRDefault="00060F59" w:rsidP="009B78F0">
      <w:pPr>
        <w:tabs>
          <w:tab w:val="left" w:pos="720"/>
          <w:tab w:val="left" w:pos="1440"/>
          <w:tab w:val="left" w:pos="2160"/>
        </w:tabs>
        <w:jc w:val="both"/>
      </w:pPr>
    </w:p>
    <w:p w14:paraId="7E187C09" w14:textId="74D6F78E" w:rsidR="00060F59" w:rsidRDefault="00060F59" w:rsidP="009B78F0">
      <w:pPr>
        <w:tabs>
          <w:tab w:val="left" w:pos="720"/>
          <w:tab w:val="left" w:pos="1440"/>
          <w:tab w:val="left" w:pos="2160"/>
        </w:tabs>
        <w:jc w:val="both"/>
      </w:pPr>
      <w:r>
        <w:t xml:space="preserve">Mr. Becker noted that Vice-Chair Bricker helped prepare a </w:t>
      </w:r>
      <w:r w:rsidR="00B76C53">
        <w:t>S</w:t>
      </w:r>
      <w:r>
        <w:t xml:space="preserve">cope of </w:t>
      </w:r>
      <w:r w:rsidR="00B76C53">
        <w:t>S</w:t>
      </w:r>
      <w:r>
        <w:t xml:space="preserve">ervices that </w:t>
      </w:r>
      <w:r w:rsidR="00B76C53">
        <w:t>was</w:t>
      </w:r>
      <w:r>
        <w:t xml:space="preserve"> reviewed and recommended by the Stakeholders Council.  Upon approval by the Board, the plan for the Visitor Management Study would </w:t>
      </w:r>
      <w:r w:rsidR="00B76C53">
        <w:t xml:space="preserve">be to </w:t>
      </w:r>
      <w:r>
        <w:t xml:space="preserve">go out for an RFP, receive proposals in a competitive process, and </w:t>
      </w:r>
      <w:r w:rsidR="00EB3B5D">
        <w:t>select</w:t>
      </w:r>
      <w:r w:rsidR="00B76C53">
        <w:t xml:space="preserve"> someone</w:t>
      </w:r>
      <w:r w:rsidR="00EB3B5D">
        <w:t xml:space="preserve"> to </w:t>
      </w:r>
      <w:r w:rsidR="00B76C53">
        <w:t xml:space="preserve">perform </w:t>
      </w:r>
      <w:r w:rsidR="00EB3B5D">
        <w:t>the work</w:t>
      </w:r>
      <w:r>
        <w:t xml:space="preserve">.  He noted that there </w:t>
      </w:r>
      <w:r w:rsidR="00B76C53">
        <w:t>a</w:t>
      </w:r>
      <w:r>
        <w:t xml:space="preserve">re no current </w:t>
      </w:r>
      <w:r w:rsidR="000A5892">
        <w:t xml:space="preserve">conflicts of interest with Vice-Chair Bricker.  It </w:t>
      </w:r>
      <w:r w:rsidR="00B76C53">
        <w:t xml:space="preserve">was expected </w:t>
      </w:r>
      <w:r w:rsidR="000A5892">
        <w:t xml:space="preserve">that she would need to recuse herself </w:t>
      </w:r>
      <w:r w:rsidR="00B76C53">
        <w:t xml:space="preserve">from </w:t>
      </w:r>
      <w:r w:rsidR="000A5892">
        <w:t>certain discussions.</w:t>
      </w:r>
      <w:r w:rsidR="00C46390">
        <w:t xml:space="preserve">  Mr.</w:t>
      </w:r>
      <w:r w:rsidR="00B76C53">
        <w:t> </w:t>
      </w:r>
      <w:r w:rsidR="00C46390">
        <w:t>Reberg wondered whether she could hold the Chair position and compete for the Visitor Management Study</w:t>
      </w:r>
      <w:r w:rsidR="00EB3B5D">
        <w:t xml:space="preserve"> contract</w:t>
      </w:r>
      <w:r w:rsidR="00C46390">
        <w:t xml:space="preserve">.  Mr. Becker confirmed this but noted </w:t>
      </w:r>
      <w:r w:rsidR="00EB3B5D">
        <w:t xml:space="preserve">that </w:t>
      </w:r>
      <w:r w:rsidR="00C46390">
        <w:t>Vice-Chair Bricker would recuse herself from all consideration discussion and action</w:t>
      </w:r>
      <w:r w:rsidR="00EB3B5D">
        <w:t>s</w:t>
      </w:r>
      <w:r w:rsidR="00C46390">
        <w:t xml:space="preserve"> related to that item.   </w:t>
      </w:r>
    </w:p>
    <w:p w14:paraId="46A6A289" w14:textId="776FC774" w:rsidR="001477D3" w:rsidRDefault="001477D3" w:rsidP="009B78F0">
      <w:pPr>
        <w:tabs>
          <w:tab w:val="left" w:pos="720"/>
          <w:tab w:val="left" w:pos="1440"/>
          <w:tab w:val="left" w:pos="2160"/>
        </w:tabs>
        <w:jc w:val="both"/>
      </w:pPr>
    </w:p>
    <w:p w14:paraId="27D763D3" w14:textId="0F5F0DCC" w:rsidR="00961598" w:rsidRDefault="00C70D65" w:rsidP="009B78F0">
      <w:pPr>
        <w:tabs>
          <w:tab w:val="left" w:pos="720"/>
          <w:tab w:val="left" w:pos="1440"/>
          <w:tab w:val="left" w:pos="2160"/>
        </w:tabs>
        <w:jc w:val="both"/>
      </w:pPr>
      <w:r>
        <w:t>Mr. Reberg asked when Visitor Management Study application</w:t>
      </w:r>
      <w:r w:rsidR="008C26F5">
        <w:t>s</w:t>
      </w:r>
      <w:r>
        <w:t xml:space="preserve"> </w:t>
      </w:r>
      <w:r w:rsidR="00B76C53">
        <w:t xml:space="preserve">will </w:t>
      </w:r>
      <w:r w:rsidR="008C26F5">
        <w:t xml:space="preserve">take place for the </w:t>
      </w:r>
      <w:r w:rsidR="00B76C53">
        <w:t xml:space="preserve">Phase 1 </w:t>
      </w:r>
      <w:r>
        <w:t xml:space="preserve">contract.  Mr. Becker believed it </w:t>
      </w:r>
      <w:r w:rsidR="008C26F5">
        <w:t xml:space="preserve">would </w:t>
      </w:r>
      <w:r>
        <w:t xml:space="preserve">begin early next year.  </w:t>
      </w:r>
      <w:r w:rsidR="00BE7E2B">
        <w:t xml:space="preserve">Chair Robinson asked if Mr. Reberg felt </w:t>
      </w:r>
      <w:r w:rsidR="00B76C53">
        <w:t xml:space="preserve">that </w:t>
      </w:r>
      <w:r w:rsidR="00BE7E2B">
        <w:t xml:space="preserve">Vice-Chair Bricker should not be elevated to Chair.  Mr. Reberg clarified that </w:t>
      </w:r>
      <w:r w:rsidR="00317B61">
        <w:t xml:space="preserve">Mayor Wilson </w:t>
      </w:r>
      <w:r w:rsidR="008404AC">
        <w:t>worried</w:t>
      </w:r>
      <w:r w:rsidR="00317B61">
        <w:t xml:space="preserve"> </w:t>
      </w:r>
      <w:r w:rsidR="00B76C53">
        <w:t xml:space="preserve">that </w:t>
      </w:r>
      <w:r w:rsidR="008404AC">
        <w:t xml:space="preserve">there could be issues </w:t>
      </w:r>
      <w:r w:rsidR="00317B61">
        <w:t xml:space="preserve">if Vice-Chair Bricker </w:t>
      </w:r>
      <w:r w:rsidR="00D0697A">
        <w:t xml:space="preserve">becomes </w:t>
      </w:r>
      <w:r w:rsidR="00317B61">
        <w:t>Chair and</w:t>
      </w:r>
      <w:r w:rsidR="008404AC">
        <w:t xml:space="preserve"> compete</w:t>
      </w:r>
      <w:r w:rsidR="00D0697A">
        <w:t>s</w:t>
      </w:r>
      <w:r w:rsidR="00317B61">
        <w:t xml:space="preserve"> for the Visitor Management Study contract</w:t>
      </w:r>
      <w:r w:rsidR="008404AC">
        <w:t>.</w:t>
      </w:r>
      <w:r w:rsidR="00941982">
        <w:t xml:space="preserve">  Mayor Peterson </w:t>
      </w:r>
      <w:r w:rsidR="00D0697A">
        <w:t xml:space="preserve">did not share those same </w:t>
      </w:r>
      <w:r w:rsidR="00941982">
        <w:t xml:space="preserve">concerns.  He was unsure what Vice-Chair Bricker’s involvement would be with the contract but noted that she </w:t>
      </w:r>
      <w:r w:rsidR="00D0697A">
        <w:t>i</w:t>
      </w:r>
      <w:r w:rsidR="008C26F5">
        <w:t>s</w:t>
      </w:r>
      <w:r w:rsidR="00941982">
        <w:t xml:space="preserve"> objective and </w:t>
      </w:r>
      <w:r w:rsidR="008C26F5">
        <w:t>ha</w:t>
      </w:r>
      <w:r w:rsidR="00D0697A">
        <w:t>s</w:t>
      </w:r>
      <w:r w:rsidR="00941982">
        <w:t xml:space="preserve"> a professional background.  He wanted to </w:t>
      </w:r>
      <w:r w:rsidR="000A1599">
        <w:t>allow her</w:t>
      </w:r>
      <w:r w:rsidR="00941982">
        <w:t xml:space="preserve"> to </w:t>
      </w:r>
      <w:r w:rsidR="00D0697A">
        <w:t xml:space="preserve">serve as </w:t>
      </w:r>
      <w:r w:rsidR="00941982">
        <w:t xml:space="preserve">Chair of the Stakeholders Council until there </w:t>
      </w:r>
      <w:r w:rsidR="00D0697A">
        <w:t>i</w:t>
      </w:r>
      <w:r w:rsidR="00941982">
        <w:t>s a conflict.  Mr. Reberg did</w:t>
      </w:r>
      <w:r w:rsidR="00D0697A">
        <w:t xml:space="preserve"> not </w:t>
      </w:r>
      <w:r w:rsidR="00941982">
        <w:t xml:space="preserve">have concerns about Vice-Chair Bricker’s objectivity but wondered how </w:t>
      </w:r>
      <w:r w:rsidR="008C26F5">
        <w:t>her position</w:t>
      </w:r>
      <w:r w:rsidR="00941982">
        <w:t xml:space="preserve"> may look externally.  Chair Robinson believed it was wise to be cautious </w:t>
      </w:r>
      <w:r w:rsidR="00D0697A">
        <w:t xml:space="preserve">of </w:t>
      </w:r>
      <w:r w:rsidR="00941982">
        <w:t xml:space="preserve">outside </w:t>
      </w:r>
      <w:r w:rsidR="00EB2510">
        <w:t>scrutiny</w:t>
      </w:r>
      <w:r w:rsidR="00941982">
        <w:t xml:space="preserve">.  </w:t>
      </w:r>
    </w:p>
    <w:p w14:paraId="4D89E4C0" w14:textId="03D0F17B" w:rsidR="00961598" w:rsidRDefault="00961598" w:rsidP="009B78F0">
      <w:pPr>
        <w:tabs>
          <w:tab w:val="left" w:pos="720"/>
          <w:tab w:val="left" w:pos="1440"/>
          <w:tab w:val="left" w:pos="2160"/>
        </w:tabs>
        <w:jc w:val="both"/>
      </w:pPr>
    </w:p>
    <w:p w14:paraId="713DFDC3" w14:textId="57338C41" w:rsidR="000C19D4" w:rsidRDefault="00EB2510" w:rsidP="009B78F0">
      <w:pPr>
        <w:tabs>
          <w:tab w:val="left" w:pos="720"/>
          <w:tab w:val="left" w:pos="1440"/>
          <w:tab w:val="left" w:pos="2160"/>
        </w:tabs>
        <w:jc w:val="both"/>
      </w:pPr>
      <w:r>
        <w:t xml:space="preserve">Mayor Peterson recommended making adjustments to the Chair and Vice-Chair </w:t>
      </w:r>
      <w:r w:rsidR="00CC6C4B">
        <w:t xml:space="preserve">positions </w:t>
      </w:r>
      <w:r>
        <w:t xml:space="preserve">for the Stakeholders Council.  He noted that Vice-Chair Bricker could be asked to step aside or recuse herself </w:t>
      </w:r>
      <w:r w:rsidR="00CC6C4B">
        <w:t xml:space="preserve">during </w:t>
      </w:r>
      <w:r>
        <w:t xml:space="preserve">certain discussions if legal </w:t>
      </w:r>
      <w:r w:rsidR="00DF008C">
        <w:t>counsel</w:t>
      </w:r>
      <w:r>
        <w:t xml:space="preserve"> </w:t>
      </w:r>
      <w:r w:rsidR="00CC6C4B">
        <w:t xml:space="preserve">feels it is </w:t>
      </w:r>
      <w:r>
        <w:t xml:space="preserve">necessary.  Mr. Becker reported that Vice-Chair Bricker would </w:t>
      </w:r>
      <w:r w:rsidR="00CC6C4B">
        <w:t xml:space="preserve">assume the </w:t>
      </w:r>
      <w:r>
        <w:t xml:space="preserve">Chair at the next Stakeholders Council Meeting unless the Executive Committee </w:t>
      </w:r>
      <w:r w:rsidR="00CC6C4B">
        <w:t xml:space="preserve">does </w:t>
      </w:r>
      <w:r>
        <w:t xml:space="preserve">not approve </w:t>
      </w:r>
      <w:r w:rsidR="007A2738">
        <w:t>the</w:t>
      </w:r>
      <w:r>
        <w:t xml:space="preserve"> change.  The Committee believed it would be appropriate to recommend Vice-Chair Bricker and Ms. Striefel</w:t>
      </w:r>
      <w:r w:rsidR="006D5BC9">
        <w:t xml:space="preserve"> to </w:t>
      </w:r>
      <w:r w:rsidR="00CC6C4B">
        <w:t xml:space="preserve">serve as Chair and Vice-Chair of </w:t>
      </w:r>
      <w:r w:rsidR="006D5BC9">
        <w:t xml:space="preserve">the CWC Board. </w:t>
      </w:r>
    </w:p>
    <w:p w14:paraId="2F291826" w14:textId="76A1DEB6" w:rsidR="00863297" w:rsidRDefault="00863297" w:rsidP="009B78F0">
      <w:pPr>
        <w:tabs>
          <w:tab w:val="left" w:pos="720"/>
          <w:tab w:val="left" w:pos="1440"/>
          <w:tab w:val="left" w:pos="2160"/>
        </w:tabs>
        <w:jc w:val="both"/>
      </w:pPr>
    </w:p>
    <w:p w14:paraId="3AE9D265" w14:textId="4DF46DC0" w:rsidR="00863297" w:rsidRDefault="00863297" w:rsidP="009B78F0">
      <w:pPr>
        <w:tabs>
          <w:tab w:val="left" w:pos="720"/>
          <w:tab w:val="left" w:pos="1440"/>
          <w:tab w:val="left" w:pos="2160"/>
        </w:tabs>
        <w:jc w:val="both"/>
      </w:pPr>
      <w:r>
        <w:t xml:space="preserve">The status of the Stakeholders Council membership was discussed.  Mr. Becker reported that there </w:t>
      </w:r>
      <w:r w:rsidR="00CC6C4B">
        <w:t>a</w:t>
      </w:r>
      <w:r>
        <w:t xml:space="preserve">re currently 29 members.  The CWC Charter calls for the Stakeholders Council to have 28 </w:t>
      </w:r>
      <w:r w:rsidR="00CC6C4B">
        <w:t xml:space="preserve">to </w:t>
      </w:r>
      <w:r>
        <w:t>35 members.  At the beginning of the new year, the process would begin to fill the remaining membership positions and discuss potential changes to the Chair and Vice-Chair.  Ms. Mickelson reported that this information was outline</w:t>
      </w:r>
      <w:r w:rsidR="007A2738">
        <w:t>d</w:t>
      </w:r>
      <w:r>
        <w:t xml:space="preserve"> in the Decision Tree</w:t>
      </w:r>
      <w:r w:rsidR="007A2738">
        <w:t xml:space="preserve"> inside</w:t>
      </w:r>
      <w:r>
        <w:t xml:space="preserve"> the Board packet. </w:t>
      </w:r>
    </w:p>
    <w:p w14:paraId="78BC99BD" w14:textId="77777777" w:rsidR="00863297" w:rsidRDefault="00863297" w:rsidP="00693383">
      <w:pPr>
        <w:tabs>
          <w:tab w:val="left" w:pos="1440"/>
          <w:tab w:val="left" w:pos="2160"/>
        </w:tabs>
        <w:jc w:val="both"/>
      </w:pPr>
    </w:p>
    <w:p w14:paraId="1A0DAC73" w14:textId="594732BD" w:rsidR="00693383" w:rsidRPr="00DB6C09" w:rsidRDefault="00693383" w:rsidP="00693383">
      <w:pPr>
        <w:tabs>
          <w:tab w:val="left" w:pos="1440"/>
          <w:tab w:val="left" w:pos="2160"/>
        </w:tabs>
        <w:jc w:val="both"/>
        <w:rPr>
          <w:bCs/>
        </w:rPr>
      </w:pPr>
      <w:r>
        <w:rPr>
          <w:b/>
        </w:rPr>
        <w:t xml:space="preserve">MOTION:  </w:t>
      </w:r>
      <w:r>
        <w:rPr>
          <w:bCs/>
        </w:rPr>
        <w:t xml:space="preserve">Mayor Peterson moved that the Executive Committee forward a recommendation of approval to the CWC Board for the Chair and Vice-Chair </w:t>
      </w:r>
      <w:r w:rsidR="00CC6C4B">
        <w:rPr>
          <w:bCs/>
        </w:rPr>
        <w:t xml:space="preserve">positions on </w:t>
      </w:r>
      <w:r>
        <w:rPr>
          <w:bCs/>
        </w:rPr>
        <w:t>the Stakeholders Council.  Chair Robinson seconded the motion.  The motion passed with the unanimous consent of the Committee.</w:t>
      </w:r>
    </w:p>
    <w:p w14:paraId="161C78E8" w14:textId="77777777" w:rsidR="005A34B8" w:rsidRDefault="005A34B8" w:rsidP="009B78F0">
      <w:pPr>
        <w:tabs>
          <w:tab w:val="left" w:pos="720"/>
          <w:tab w:val="left" w:pos="1440"/>
          <w:tab w:val="left" w:pos="2160"/>
        </w:tabs>
        <w:jc w:val="both"/>
        <w:rPr>
          <w:b/>
          <w:bCs/>
        </w:rPr>
      </w:pPr>
    </w:p>
    <w:p w14:paraId="3D135018" w14:textId="4274A5AA" w:rsidR="00FC0779" w:rsidRDefault="00A64A9D" w:rsidP="00615FFE">
      <w:pPr>
        <w:pStyle w:val="ListParagraph"/>
        <w:keepNext/>
        <w:keepLines/>
        <w:numPr>
          <w:ilvl w:val="0"/>
          <w:numId w:val="13"/>
        </w:numPr>
        <w:tabs>
          <w:tab w:val="left" w:pos="1440"/>
          <w:tab w:val="left" w:pos="2160"/>
        </w:tabs>
        <w:ind w:hanging="720"/>
        <w:jc w:val="both"/>
        <w:rPr>
          <w:b/>
          <w:bCs/>
          <w:u w:val="single"/>
        </w:rPr>
      </w:pPr>
      <w:r w:rsidRPr="00EB2418">
        <w:rPr>
          <w:b/>
          <w:bCs/>
          <w:u w:val="single"/>
        </w:rPr>
        <w:lastRenderedPageBreak/>
        <w:t>Adjourn</w:t>
      </w:r>
      <w:r w:rsidR="00EB2418" w:rsidRPr="00EB2418">
        <w:rPr>
          <w:b/>
          <w:bCs/>
          <w:u w:val="single"/>
        </w:rPr>
        <w:t>ment.</w:t>
      </w:r>
    </w:p>
    <w:p w14:paraId="10044FEA" w14:textId="77777777" w:rsidR="00EB2418" w:rsidRPr="00EB2418" w:rsidRDefault="00EB2418" w:rsidP="00615FFE">
      <w:pPr>
        <w:pStyle w:val="ListParagraph"/>
        <w:keepNext/>
        <w:keepLines/>
        <w:tabs>
          <w:tab w:val="left" w:pos="1440"/>
          <w:tab w:val="left" w:pos="2160"/>
        </w:tabs>
        <w:jc w:val="both"/>
        <w:rPr>
          <w:b/>
          <w:bCs/>
          <w:u w:val="single"/>
        </w:rPr>
      </w:pPr>
    </w:p>
    <w:p w14:paraId="3FCDFC3E" w14:textId="263F6377" w:rsidR="00FC0779" w:rsidRPr="00DB6C09" w:rsidRDefault="00FC0779" w:rsidP="00615FFE">
      <w:pPr>
        <w:keepNext/>
        <w:keepLines/>
        <w:tabs>
          <w:tab w:val="left" w:pos="1440"/>
          <w:tab w:val="left" w:pos="2160"/>
        </w:tabs>
        <w:jc w:val="both"/>
        <w:rPr>
          <w:bCs/>
        </w:rPr>
      </w:pPr>
      <w:r>
        <w:rPr>
          <w:b/>
        </w:rPr>
        <w:t xml:space="preserve">MOTION:  </w:t>
      </w:r>
      <w:r>
        <w:rPr>
          <w:bCs/>
        </w:rPr>
        <w:t xml:space="preserve">Mayor </w:t>
      </w:r>
      <w:r w:rsidR="00307868">
        <w:rPr>
          <w:bCs/>
        </w:rPr>
        <w:t>Peterson</w:t>
      </w:r>
      <w:r>
        <w:rPr>
          <w:bCs/>
        </w:rPr>
        <w:t xml:space="preserve"> moved to adjourn</w:t>
      </w:r>
      <w:r w:rsidR="00B45CF9">
        <w:rPr>
          <w:bCs/>
        </w:rPr>
        <w:t xml:space="preserve"> the Executive Committee Meeting</w:t>
      </w:r>
      <w:r>
        <w:rPr>
          <w:bCs/>
        </w:rPr>
        <w:t xml:space="preserve">.  </w:t>
      </w:r>
      <w:r w:rsidR="00307868">
        <w:rPr>
          <w:bCs/>
        </w:rPr>
        <w:t>Chair Robinson</w:t>
      </w:r>
      <w:r>
        <w:rPr>
          <w:bCs/>
        </w:rPr>
        <w:t xml:space="preserve"> seconded the motion.  The motion passed with the unanimous consent of the Committee.</w:t>
      </w:r>
    </w:p>
    <w:p w14:paraId="0A5BAEF5" w14:textId="77777777" w:rsidR="00FC0779" w:rsidRDefault="00FC0779" w:rsidP="00BE5168">
      <w:pPr>
        <w:tabs>
          <w:tab w:val="left" w:pos="1440"/>
          <w:tab w:val="left" w:pos="2160"/>
        </w:tabs>
        <w:jc w:val="both"/>
        <w:rPr>
          <w:bCs/>
        </w:rPr>
      </w:pPr>
    </w:p>
    <w:p w14:paraId="6E8B7E1E" w14:textId="3D92FEB4"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approximately</w:t>
      </w:r>
      <w:r w:rsidR="00A920F9">
        <w:rPr>
          <w:bCs/>
        </w:rPr>
        <w:t xml:space="preserve"> </w:t>
      </w:r>
      <w:r w:rsidR="00A10A1E">
        <w:rPr>
          <w:bCs/>
        </w:rPr>
        <w:t xml:space="preserve">5:15 </w:t>
      </w:r>
      <w:r w:rsidR="00EB2418">
        <w:rPr>
          <w:bCs/>
        </w:rPr>
        <w:t>p</w:t>
      </w:r>
      <w:r>
        <w:rPr>
          <w:bCs/>
        </w:rPr>
        <w:t>.m.</w:t>
      </w:r>
      <w:r w:rsidR="004413AE">
        <w:rPr>
          <w:b/>
          <w:bCs/>
          <w:i/>
        </w:rPr>
        <w:br w:type="page"/>
      </w:r>
    </w:p>
    <w:p w14:paraId="09C5FF4E" w14:textId="57FD8311"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56A20">
        <w:rPr>
          <w:b/>
          <w:i/>
          <w:iCs/>
        </w:rPr>
        <w:t xml:space="preserve"> </w:t>
      </w:r>
      <w:r w:rsidR="00EB2418">
        <w:rPr>
          <w:b/>
          <w:i/>
          <w:iCs/>
        </w:rPr>
        <w:t>October 19</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8744B" w14:textId="77777777" w:rsidR="00503C03" w:rsidRDefault="00503C03">
      <w:r>
        <w:separator/>
      </w:r>
    </w:p>
  </w:endnote>
  <w:endnote w:type="continuationSeparator" w:id="0">
    <w:p w14:paraId="17866274" w14:textId="77777777" w:rsidR="00503C03" w:rsidRDefault="00503C03">
      <w:r>
        <w:continuationSeparator/>
      </w:r>
    </w:p>
  </w:endnote>
  <w:endnote w:type="continuationNotice" w:id="1">
    <w:p w14:paraId="3C688B67" w14:textId="77777777" w:rsidR="00503C03" w:rsidRDefault="00503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EB2510" w:rsidRDefault="00EB251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EB2510" w:rsidRDefault="00EB251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EB2510" w:rsidRDefault="00EB251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177E79D" w:rsidR="00EB2510" w:rsidRPr="0009013B" w:rsidRDefault="00EB251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10/1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0BAC3" w14:textId="77777777" w:rsidR="00503C03" w:rsidRDefault="00503C03">
      <w:r>
        <w:separator/>
      </w:r>
    </w:p>
  </w:footnote>
  <w:footnote w:type="continuationSeparator" w:id="0">
    <w:p w14:paraId="18B9369D" w14:textId="77777777" w:rsidR="00503C03" w:rsidRDefault="00503C03">
      <w:r>
        <w:continuationSeparator/>
      </w:r>
    </w:p>
  </w:footnote>
  <w:footnote w:type="continuationNotice" w:id="1">
    <w:p w14:paraId="4B2E68BB" w14:textId="77777777" w:rsidR="00503C03" w:rsidRDefault="00503C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578D0"/>
    <w:multiLevelType w:val="hybridMultilevel"/>
    <w:tmpl w:val="297CDE3A"/>
    <w:lvl w:ilvl="0" w:tplc="8C42487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F2B0D"/>
    <w:multiLevelType w:val="hybridMultilevel"/>
    <w:tmpl w:val="B2EA6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04FF9"/>
    <w:multiLevelType w:val="hybridMultilevel"/>
    <w:tmpl w:val="928C7F62"/>
    <w:lvl w:ilvl="0" w:tplc="F8CC3910">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4E0FF9"/>
    <w:multiLevelType w:val="hybridMultilevel"/>
    <w:tmpl w:val="D8C6B01A"/>
    <w:lvl w:ilvl="0" w:tplc="FD3204F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B610AB"/>
    <w:multiLevelType w:val="hybridMultilevel"/>
    <w:tmpl w:val="8AC4E532"/>
    <w:lvl w:ilvl="0" w:tplc="B06497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241D2B"/>
    <w:multiLevelType w:val="hybridMultilevel"/>
    <w:tmpl w:val="C4F47BA2"/>
    <w:lvl w:ilvl="0" w:tplc="53009DC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E0AEB"/>
    <w:multiLevelType w:val="hybridMultilevel"/>
    <w:tmpl w:val="E8C67758"/>
    <w:lvl w:ilvl="0" w:tplc="26ACFB7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026D6D"/>
    <w:multiLevelType w:val="hybridMultilevel"/>
    <w:tmpl w:val="E022F4F6"/>
    <w:lvl w:ilvl="0" w:tplc="D82240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F166F"/>
    <w:multiLevelType w:val="hybridMultilevel"/>
    <w:tmpl w:val="D0D89290"/>
    <w:lvl w:ilvl="0" w:tplc="C3BA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9A058A"/>
    <w:multiLevelType w:val="hybridMultilevel"/>
    <w:tmpl w:val="76BA3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DB08EE"/>
    <w:multiLevelType w:val="hybridMultilevel"/>
    <w:tmpl w:val="73A8706A"/>
    <w:lvl w:ilvl="0" w:tplc="548285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180503"/>
    <w:multiLevelType w:val="hybridMultilevel"/>
    <w:tmpl w:val="384E59B2"/>
    <w:lvl w:ilvl="0" w:tplc="BCCC910E">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8153F2"/>
    <w:multiLevelType w:val="hybridMultilevel"/>
    <w:tmpl w:val="A8DC7414"/>
    <w:lvl w:ilvl="0" w:tplc="0ACC994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0"/>
  </w:num>
  <w:num w:numId="3">
    <w:abstractNumId w:val="15"/>
  </w:num>
  <w:num w:numId="4">
    <w:abstractNumId w:val="0"/>
  </w:num>
  <w:num w:numId="5">
    <w:abstractNumId w:val="14"/>
  </w:num>
  <w:num w:numId="6">
    <w:abstractNumId w:val="28"/>
  </w:num>
  <w:num w:numId="7">
    <w:abstractNumId w:val="9"/>
  </w:num>
  <w:num w:numId="8">
    <w:abstractNumId w:val="18"/>
  </w:num>
  <w:num w:numId="9">
    <w:abstractNumId w:val="5"/>
  </w:num>
  <w:num w:numId="10">
    <w:abstractNumId w:val="27"/>
  </w:num>
  <w:num w:numId="11">
    <w:abstractNumId w:val="24"/>
  </w:num>
  <w:num w:numId="12">
    <w:abstractNumId w:val="33"/>
  </w:num>
  <w:num w:numId="13">
    <w:abstractNumId w:val="1"/>
  </w:num>
  <w:num w:numId="14">
    <w:abstractNumId w:val="30"/>
  </w:num>
  <w:num w:numId="15">
    <w:abstractNumId w:val="6"/>
  </w:num>
  <w:num w:numId="16">
    <w:abstractNumId w:val="7"/>
  </w:num>
  <w:num w:numId="17">
    <w:abstractNumId w:val="20"/>
  </w:num>
  <w:num w:numId="18">
    <w:abstractNumId w:val="11"/>
  </w:num>
  <w:num w:numId="19">
    <w:abstractNumId w:val="32"/>
  </w:num>
  <w:num w:numId="20">
    <w:abstractNumId w:val="26"/>
  </w:num>
  <w:num w:numId="21">
    <w:abstractNumId w:val="34"/>
  </w:num>
  <w:num w:numId="22">
    <w:abstractNumId w:val="4"/>
  </w:num>
  <w:num w:numId="23">
    <w:abstractNumId w:val="12"/>
  </w:num>
  <w:num w:numId="24">
    <w:abstractNumId w:val="22"/>
  </w:num>
  <w:num w:numId="25">
    <w:abstractNumId w:val="16"/>
  </w:num>
  <w:num w:numId="26">
    <w:abstractNumId w:val="8"/>
  </w:num>
  <w:num w:numId="27">
    <w:abstractNumId w:val="3"/>
  </w:num>
  <w:num w:numId="28">
    <w:abstractNumId w:val="29"/>
  </w:num>
  <w:num w:numId="29">
    <w:abstractNumId w:val="31"/>
  </w:num>
  <w:num w:numId="30">
    <w:abstractNumId w:val="25"/>
  </w:num>
  <w:num w:numId="31">
    <w:abstractNumId w:val="17"/>
  </w:num>
  <w:num w:numId="32">
    <w:abstractNumId w:val="19"/>
  </w:num>
  <w:num w:numId="33">
    <w:abstractNumId w:val="13"/>
  </w:num>
  <w:num w:numId="34">
    <w:abstractNumId w:val="21"/>
  </w:num>
  <w:num w:numId="35">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4FAAXvwOstAAAA"/>
  </w:docVars>
  <w:rsids>
    <w:rsidRoot w:val="00227B9E"/>
    <w:rsid w:val="00000079"/>
    <w:rsid w:val="000001EA"/>
    <w:rsid w:val="000001FB"/>
    <w:rsid w:val="0000034D"/>
    <w:rsid w:val="00000D65"/>
    <w:rsid w:val="00000E1F"/>
    <w:rsid w:val="00000F64"/>
    <w:rsid w:val="000017D1"/>
    <w:rsid w:val="0000189F"/>
    <w:rsid w:val="000021F3"/>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A09"/>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18BB"/>
    <w:rsid w:val="000123B3"/>
    <w:rsid w:val="00012631"/>
    <w:rsid w:val="00012E18"/>
    <w:rsid w:val="00013024"/>
    <w:rsid w:val="000132AE"/>
    <w:rsid w:val="000132F5"/>
    <w:rsid w:val="0001372D"/>
    <w:rsid w:val="000139E7"/>
    <w:rsid w:val="00013CEA"/>
    <w:rsid w:val="00014049"/>
    <w:rsid w:val="000142A9"/>
    <w:rsid w:val="000143E3"/>
    <w:rsid w:val="000146AF"/>
    <w:rsid w:val="00014843"/>
    <w:rsid w:val="00014C1E"/>
    <w:rsid w:val="00014E6F"/>
    <w:rsid w:val="00014FEB"/>
    <w:rsid w:val="00015014"/>
    <w:rsid w:val="00015A7C"/>
    <w:rsid w:val="00015C53"/>
    <w:rsid w:val="00015EAD"/>
    <w:rsid w:val="0001610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5A2"/>
    <w:rsid w:val="000217FC"/>
    <w:rsid w:val="00021844"/>
    <w:rsid w:val="00021A68"/>
    <w:rsid w:val="00021E73"/>
    <w:rsid w:val="00023556"/>
    <w:rsid w:val="00023BFF"/>
    <w:rsid w:val="00023E57"/>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5BA"/>
    <w:rsid w:val="00032E93"/>
    <w:rsid w:val="000334E3"/>
    <w:rsid w:val="0003389A"/>
    <w:rsid w:val="00033C1C"/>
    <w:rsid w:val="000345AF"/>
    <w:rsid w:val="000345BB"/>
    <w:rsid w:val="000348FE"/>
    <w:rsid w:val="00034909"/>
    <w:rsid w:val="00034B59"/>
    <w:rsid w:val="00034C85"/>
    <w:rsid w:val="00034DAF"/>
    <w:rsid w:val="00035124"/>
    <w:rsid w:val="00035336"/>
    <w:rsid w:val="000354D3"/>
    <w:rsid w:val="000356B3"/>
    <w:rsid w:val="000358D7"/>
    <w:rsid w:val="00035B47"/>
    <w:rsid w:val="00035DEC"/>
    <w:rsid w:val="00036924"/>
    <w:rsid w:val="00036AAD"/>
    <w:rsid w:val="00036E88"/>
    <w:rsid w:val="000372A9"/>
    <w:rsid w:val="00037425"/>
    <w:rsid w:val="00037738"/>
    <w:rsid w:val="00037B77"/>
    <w:rsid w:val="00037D15"/>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4BDE"/>
    <w:rsid w:val="00045222"/>
    <w:rsid w:val="000457A9"/>
    <w:rsid w:val="00045B0E"/>
    <w:rsid w:val="00045BFA"/>
    <w:rsid w:val="00045DC2"/>
    <w:rsid w:val="00045ED6"/>
    <w:rsid w:val="00046167"/>
    <w:rsid w:val="00046605"/>
    <w:rsid w:val="00046757"/>
    <w:rsid w:val="00046759"/>
    <w:rsid w:val="0004723A"/>
    <w:rsid w:val="00047246"/>
    <w:rsid w:val="000473B1"/>
    <w:rsid w:val="0004743B"/>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8BB"/>
    <w:rsid w:val="00055244"/>
    <w:rsid w:val="00055261"/>
    <w:rsid w:val="00055354"/>
    <w:rsid w:val="0005567F"/>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42E"/>
    <w:rsid w:val="00060981"/>
    <w:rsid w:val="00060DCD"/>
    <w:rsid w:val="00060F59"/>
    <w:rsid w:val="00061009"/>
    <w:rsid w:val="00061725"/>
    <w:rsid w:val="000617B3"/>
    <w:rsid w:val="00061ED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373"/>
    <w:rsid w:val="000675AE"/>
    <w:rsid w:val="00067A12"/>
    <w:rsid w:val="00067EBE"/>
    <w:rsid w:val="0007017C"/>
    <w:rsid w:val="000701B4"/>
    <w:rsid w:val="00070217"/>
    <w:rsid w:val="000702DD"/>
    <w:rsid w:val="000706B8"/>
    <w:rsid w:val="00070A2E"/>
    <w:rsid w:val="00070A82"/>
    <w:rsid w:val="00070E6D"/>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547"/>
    <w:rsid w:val="00076F41"/>
    <w:rsid w:val="00077093"/>
    <w:rsid w:val="000779BC"/>
    <w:rsid w:val="00077DBC"/>
    <w:rsid w:val="000804E8"/>
    <w:rsid w:val="00080B66"/>
    <w:rsid w:val="00080BBF"/>
    <w:rsid w:val="00081165"/>
    <w:rsid w:val="00081804"/>
    <w:rsid w:val="00081BB8"/>
    <w:rsid w:val="00081EE2"/>
    <w:rsid w:val="00081FC0"/>
    <w:rsid w:val="00082166"/>
    <w:rsid w:val="00082422"/>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87D62"/>
    <w:rsid w:val="0009013A"/>
    <w:rsid w:val="000902C3"/>
    <w:rsid w:val="0009087D"/>
    <w:rsid w:val="00090C21"/>
    <w:rsid w:val="00090EAC"/>
    <w:rsid w:val="0009113D"/>
    <w:rsid w:val="0009120F"/>
    <w:rsid w:val="00091441"/>
    <w:rsid w:val="0009177C"/>
    <w:rsid w:val="000919FA"/>
    <w:rsid w:val="00091FAE"/>
    <w:rsid w:val="000920F7"/>
    <w:rsid w:val="000921F4"/>
    <w:rsid w:val="0009243B"/>
    <w:rsid w:val="000926BE"/>
    <w:rsid w:val="000931DD"/>
    <w:rsid w:val="00093A93"/>
    <w:rsid w:val="00093A99"/>
    <w:rsid w:val="00093B39"/>
    <w:rsid w:val="00094222"/>
    <w:rsid w:val="00094311"/>
    <w:rsid w:val="000944D3"/>
    <w:rsid w:val="00095444"/>
    <w:rsid w:val="0009553A"/>
    <w:rsid w:val="00095598"/>
    <w:rsid w:val="00095857"/>
    <w:rsid w:val="000959B9"/>
    <w:rsid w:val="00095B9A"/>
    <w:rsid w:val="00095DD9"/>
    <w:rsid w:val="00096078"/>
    <w:rsid w:val="0009627D"/>
    <w:rsid w:val="00096428"/>
    <w:rsid w:val="00096C45"/>
    <w:rsid w:val="00097AC3"/>
    <w:rsid w:val="00097C97"/>
    <w:rsid w:val="00097F61"/>
    <w:rsid w:val="000A0849"/>
    <w:rsid w:val="000A0A90"/>
    <w:rsid w:val="000A0C8D"/>
    <w:rsid w:val="000A1186"/>
    <w:rsid w:val="000A1255"/>
    <w:rsid w:val="000A12E7"/>
    <w:rsid w:val="000A1599"/>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892"/>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635"/>
    <w:rsid w:val="000B393B"/>
    <w:rsid w:val="000B3B01"/>
    <w:rsid w:val="000B43FA"/>
    <w:rsid w:val="000B4615"/>
    <w:rsid w:val="000B470B"/>
    <w:rsid w:val="000B488F"/>
    <w:rsid w:val="000B48C6"/>
    <w:rsid w:val="000B48DB"/>
    <w:rsid w:val="000B4B29"/>
    <w:rsid w:val="000B4C28"/>
    <w:rsid w:val="000B50C8"/>
    <w:rsid w:val="000B5198"/>
    <w:rsid w:val="000B563D"/>
    <w:rsid w:val="000B597F"/>
    <w:rsid w:val="000B5ACC"/>
    <w:rsid w:val="000B5DCD"/>
    <w:rsid w:val="000B6226"/>
    <w:rsid w:val="000B6279"/>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D4"/>
    <w:rsid w:val="000C19F7"/>
    <w:rsid w:val="000C1C50"/>
    <w:rsid w:val="000C1DB7"/>
    <w:rsid w:val="000C1E67"/>
    <w:rsid w:val="000C219F"/>
    <w:rsid w:val="000C242B"/>
    <w:rsid w:val="000C2B6A"/>
    <w:rsid w:val="000C2F1E"/>
    <w:rsid w:val="000C3522"/>
    <w:rsid w:val="000C3582"/>
    <w:rsid w:val="000C3909"/>
    <w:rsid w:val="000C3E25"/>
    <w:rsid w:val="000C3EEF"/>
    <w:rsid w:val="000C3FBF"/>
    <w:rsid w:val="000C4594"/>
    <w:rsid w:val="000C4F6A"/>
    <w:rsid w:val="000C506E"/>
    <w:rsid w:val="000C58EB"/>
    <w:rsid w:val="000C5957"/>
    <w:rsid w:val="000C616B"/>
    <w:rsid w:val="000C6DD8"/>
    <w:rsid w:val="000C6E56"/>
    <w:rsid w:val="000C77AA"/>
    <w:rsid w:val="000C7844"/>
    <w:rsid w:val="000C787D"/>
    <w:rsid w:val="000C7AAB"/>
    <w:rsid w:val="000D023A"/>
    <w:rsid w:val="000D0374"/>
    <w:rsid w:val="000D0514"/>
    <w:rsid w:val="000D0521"/>
    <w:rsid w:val="000D0553"/>
    <w:rsid w:val="000D072E"/>
    <w:rsid w:val="000D08CC"/>
    <w:rsid w:val="000D0BE0"/>
    <w:rsid w:val="000D0E63"/>
    <w:rsid w:val="000D14D6"/>
    <w:rsid w:val="000D158F"/>
    <w:rsid w:val="000D159F"/>
    <w:rsid w:val="000D1A06"/>
    <w:rsid w:val="000D1C37"/>
    <w:rsid w:val="000D1CE1"/>
    <w:rsid w:val="000D2325"/>
    <w:rsid w:val="000D25C4"/>
    <w:rsid w:val="000D267E"/>
    <w:rsid w:val="000D269B"/>
    <w:rsid w:val="000D26A8"/>
    <w:rsid w:val="000D277B"/>
    <w:rsid w:val="000D295F"/>
    <w:rsid w:val="000D2A12"/>
    <w:rsid w:val="000D319D"/>
    <w:rsid w:val="000D31F9"/>
    <w:rsid w:val="000D3729"/>
    <w:rsid w:val="000D3868"/>
    <w:rsid w:val="000D3A02"/>
    <w:rsid w:val="000D3C2C"/>
    <w:rsid w:val="000D3D5E"/>
    <w:rsid w:val="000D4907"/>
    <w:rsid w:val="000D4BB2"/>
    <w:rsid w:val="000D4E17"/>
    <w:rsid w:val="000D51B1"/>
    <w:rsid w:val="000D521B"/>
    <w:rsid w:val="000D58D8"/>
    <w:rsid w:val="000D5D79"/>
    <w:rsid w:val="000D5DBC"/>
    <w:rsid w:val="000D5E5F"/>
    <w:rsid w:val="000D62AC"/>
    <w:rsid w:val="000D6924"/>
    <w:rsid w:val="000D7108"/>
    <w:rsid w:val="000D71CF"/>
    <w:rsid w:val="000D72BB"/>
    <w:rsid w:val="000D7360"/>
    <w:rsid w:val="000D7646"/>
    <w:rsid w:val="000D7A53"/>
    <w:rsid w:val="000D7FCC"/>
    <w:rsid w:val="000E001A"/>
    <w:rsid w:val="000E0072"/>
    <w:rsid w:val="000E0147"/>
    <w:rsid w:val="000E024E"/>
    <w:rsid w:val="000E0536"/>
    <w:rsid w:val="000E084E"/>
    <w:rsid w:val="000E0BCC"/>
    <w:rsid w:val="000E0C98"/>
    <w:rsid w:val="000E1668"/>
    <w:rsid w:val="000E1A09"/>
    <w:rsid w:val="000E1EED"/>
    <w:rsid w:val="000E1F57"/>
    <w:rsid w:val="000E1FD3"/>
    <w:rsid w:val="000E2127"/>
    <w:rsid w:val="000E21A4"/>
    <w:rsid w:val="000E229C"/>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8E2"/>
    <w:rsid w:val="000E7CF4"/>
    <w:rsid w:val="000F0205"/>
    <w:rsid w:val="000F0790"/>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6B9"/>
    <w:rsid w:val="000F37DC"/>
    <w:rsid w:val="000F3835"/>
    <w:rsid w:val="000F42EC"/>
    <w:rsid w:val="000F43CA"/>
    <w:rsid w:val="000F4481"/>
    <w:rsid w:val="000F45EB"/>
    <w:rsid w:val="000F4F8C"/>
    <w:rsid w:val="000F5685"/>
    <w:rsid w:val="000F568D"/>
    <w:rsid w:val="000F5C82"/>
    <w:rsid w:val="000F5CEC"/>
    <w:rsid w:val="000F5DAC"/>
    <w:rsid w:val="000F684F"/>
    <w:rsid w:val="000F68EC"/>
    <w:rsid w:val="000F6937"/>
    <w:rsid w:val="000F6A81"/>
    <w:rsid w:val="000F6D7B"/>
    <w:rsid w:val="000F6D8C"/>
    <w:rsid w:val="000F6E65"/>
    <w:rsid w:val="000F7338"/>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D8F"/>
    <w:rsid w:val="00102E4E"/>
    <w:rsid w:val="001030AD"/>
    <w:rsid w:val="00103256"/>
    <w:rsid w:val="00103387"/>
    <w:rsid w:val="001034E7"/>
    <w:rsid w:val="0010376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537"/>
    <w:rsid w:val="00107CA5"/>
    <w:rsid w:val="00107E5C"/>
    <w:rsid w:val="0011002E"/>
    <w:rsid w:val="0011006F"/>
    <w:rsid w:val="001103D6"/>
    <w:rsid w:val="00110CBA"/>
    <w:rsid w:val="0011138F"/>
    <w:rsid w:val="00111481"/>
    <w:rsid w:val="00111AF0"/>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A0"/>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686"/>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55B"/>
    <w:rsid w:val="00147680"/>
    <w:rsid w:val="001477D3"/>
    <w:rsid w:val="001478EC"/>
    <w:rsid w:val="00147969"/>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1F41"/>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366"/>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9B9"/>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434"/>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10C"/>
    <w:rsid w:val="00172667"/>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BF"/>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89F"/>
    <w:rsid w:val="00190B0A"/>
    <w:rsid w:val="00190C41"/>
    <w:rsid w:val="00190FAA"/>
    <w:rsid w:val="0019110C"/>
    <w:rsid w:val="001916A2"/>
    <w:rsid w:val="001917EC"/>
    <w:rsid w:val="0019185C"/>
    <w:rsid w:val="00191A1B"/>
    <w:rsid w:val="00191EC2"/>
    <w:rsid w:val="001922B3"/>
    <w:rsid w:val="0019263F"/>
    <w:rsid w:val="00193305"/>
    <w:rsid w:val="00193997"/>
    <w:rsid w:val="00193BB0"/>
    <w:rsid w:val="00193C86"/>
    <w:rsid w:val="001942F7"/>
    <w:rsid w:val="0019455B"/>
    <w:rsid w:val="0019479A"/>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1E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89C"/>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8D7"/>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17A"/>
    <w:rsid w:val="001C36BA"/>
    <w:rsid w:val="001C3BB1"/>
    <w:rsid w:val="001C4044"/>
    <w:rsid w:val="001C41E4"/>
    <w:rsid w:val="001C450F"/>
    <w:rsid w:val="001C50DA"/>
    <w:rsid w:val="001C5677"/>
    <w:rsid w:val="001C5B0D"/>
    <w:rsid w:val="001C6A15"/>
    <w:rsid w:val="001C6A63"/>
    <w:rsid w:val="001C6CFE"/>
    <w:rsid w:val="001C6E05"/>
    <w:rsid w:val="001C701C"/>
    <w:rsid w:val="001C785B"/>
    <w:rsid w:val="001C79DC"/>
    <w:rsid w:val="001C7A3B"/>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528"/>
    <w:rsid w:val="001D4695"/>
    <w:rsid w:val="001D46DA"/>
    <w:rsid w:val="001D4766"/>
    <w:rsid w:val="001D4896"/>
    <w:rsid w:val="001D4AE2"/>
    <w:rsid w:val="001D4EC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3DC"/>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91"/>
    <w:rsid w:val="001E7395"/>
    <w:rsid w:val="001E777F"/>
    <w:rsid w:val="001E7AD8"/>
    <w:rsid w:val="001E7B4B"/>
    <w:rsid w:val="001E7E2D"/>
    <w:rsid w:val="001E7EA3"/>
    <w:rsid w:val="001F0412"/>
    <w:rsid w:val="001F0C34"/>
    <w:rsid w:val="001F102B"/>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293"/>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2A6"/>
    <w:rsid w:val="00201580"/>
    <w:rsid w:val="00202692"/>
    <w:rsid w:val="00202905"/>
    <w:rsid w:val="00202B20"/>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5CEC"/>
    <w:rsid w:val="0020621E"/>
    <w:rsid w:val="0020632F"/>
    <w:rsid w:val="002067C0"/>
    <w:rsid w:val="00206F49"/>
    <w:rsid w:val="00207336"/>
    <w:rsid w:val="00207387"/>
    <w:rsid w:val="0020746F"/>
    <w:rsid w:val="00207767"/>
    <w:rsid w:val="00207C3B"/>
    <w:rsid w:val="00207E8B"/>
    <w:rsid w:val="00207E9F"/>
    <w:rsid w:val="00207EFA"/>
    <w:rsid w:val="00210161"/>
    <w:rsid w:val="00210199"/>
    <w:rsid w:val="0021084C"/>
    <w:rsid w:val="00210D99"/>
    <w:rsid w:val="00211275"/>
    <w:rsid w:val="00212008"/>
    <w:rsid w:val="002124B2"/>
    <w:rsid w:val="00212D8D"/>
    <w:rsid w:val="00213B1C"/>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0A7"/>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5C50"/>
    <w:rsid w:val="002263C3"/>
    <w:rsid w:val="0022675D"/>
    <w:rsid w:val="00226B22"/>
    <w:rsid w:val="00227110"/>
    <w:rsid w:val="00227521"/>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478"/>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47EC9"/>
    <w:rsid w:val="0025008B"/>
    <w:rsid w:val="0025030D"/>
    <w:rsid w:val="002504D7"/>
    <w:rsid w:val="00250945"/>
    <w:rsid w:val="00250A74"/>
    <w:rsid w:val="00250CCD"/>
    <w:rsid w:val="0025120F"/>
    <w:rsid w:val="00251A32"/>
    <w:rsid w:val="00252475"/>
    <w:rsid w:val="002524BD"/>
    <w:rsid w:val="002525CC"/>
    <w:rsid w:val="00252627"/>
    <w:rsid w:val="00252833"/>
    <w:rsid w:val="002528BA"/>
    <w:rsid w:val="0025290F"/>
    <w:rsid w:val="002529DA"/>
    <w:rsid w:val="00253173"/>
    <w:rsid w:val="002532A6"/>
    <w:rsid w:val="002537B6"/>
    <w:rsid w:val="0025395D"/>
    <w:rsid w:val="00253E32"/>
    <w:rsid w:val="0025428C"/>
    <w:rsid w:val="002543CF"/>
    <w:rsid w:val="002544F3"/>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979"/>
    <w:rsid w:val="0025799E"/>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6AD"/>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66B"/>
    <w:rsid w:val="0027588F"/>
    <w:rsid w:val="002758E2"/>
    <w:rsid w:val="00275993"/>
    <w:rsid w:val="00275B94"/>
    <w:rsid w:val="00276304"/>
    <w:rsid w:val="002767BA"/>
    <w:rsid w:val="00276E07"/>
    <w:rsid w:val="00276E60"/>
    <w:rsid w:val="00276E7D"/>
    <w:rsid w:val="00276F61"/>
    <w:rsid w:val="0027754E"/>
    <w:rsid w:val="00277590"/>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E64"/>
    <w:rsid w:val="00284EB5"/>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BBC"/>
    <w:rsid w:val="00291E82"/>
    <w:rsid w:val="0029273B"/>
    <w:rsid w:val="00292A13"/>
    <w:rsid w:val="00292D02"/>
    <w:rsid w:val="00292F12"/>
    <w:rsid w:val="00293231"/>
    <w:rsid w:val="002935A4"/>
    <w:rsid w:val="002938EA"/>
    <w:rsid w:val="00293F77"/>
    <w:rsid w:val="00293F7F"/>
    <w:rsid w:val="00293FD1"/>
    <w:rsid w:val="0029434B"/>
    <w:rsid w:val="00294384"/>
    <w:rsid w:val="002945F4"/>
    <w:rsid w:val="00294630"/>
    <w:rsid w:val="002947C5"/>
    <w:rsid w:val="00294943"/>
    <w:rsid w:val="00294AC9"/>
    <w:rsid w:val="00294C62"/>
    <w:rsid w:val="00294D10"/>
    <w:rsid w:val="00294DE1"/>
    <w:rsid w:val="0029508B"/>
    <w:rsid w:val="0029523E"/>
    <w:rsid w:val="002952B7"/>
    <w:rsid w:val="002956DD"/>
    <w:rsid w:val="00295814"/>
    <w:rsid w:val="00295ADE"/>
    <w:rsid w:val="00295AFF"/>
    <w:rsid w:val="00296014"/>
    <w:rsid w:val="0029624C"/>
    <w:rsid w:val="00296BC3"/>
    <w:rsid w:val="00296C47"/>
    <w:rsid w:val="00297094"/>
    <w:rsid w:val="00297A1B"/>
    <w:rsid w:val="00297C72"/>
    <w:rsid w:val="00297CE0"/>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9E4"/>
    <w:rsid w:val="002A4BB1"/>
    <w:rsid w:val="002A531E"/>
    <w:rsid w:val="002A5333"/>
    <w:rsid w:val="002A538A"/>
    <w:rsid w:val="002A5719"/>
    <w:rsid w:val="002A576B"/>
    <w:rsid w:val="002A633B"/>
    <w:rsid w:val="002A67B3"/>
    <w:rsid w:val="002A6E78"/>
    <w:rsid w:val="002A7449"/>
    <w:rsid w:val="002A772F"/>
    <w:rsid w:val="002A776B"/>
    <w:rsid w:val="002A7819"/>
    <w:rsid w:val="002A7BF4"/>
    <w:rsid w:val="002B0030"/>
    <w:rsid w:val="002B0063"/>
    <w:rsid w:val="002B020B"/>
    <w:rsid w:val="002B02B0"/>
    <w:rsid w:val="002B069F"/>
    <w:rsid w:val="002B087A"/>
    <w:rsid w:val="002B0912"/>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8B5"/>
    <w:rsid w:val="002B4CF5"/>
    <w:rsid w:val="002B57FF"/>
    <w:rsid w:val="002B5874"/>
    <w:rsid w:val="002B5A8E"/>
    <w:rsid w:val="002B6526"/>
    <w:rsid w:val="002B6735"/>
    <w:rsid w:val="002B6A33"/>
    <w:rsid w:val="002B7475"/>
    <w:rsid w:val="002B7758"/>
    <w:rsid w:val="002B7835"/>
    <w:rsid w:val="002B7A49"/>
    <w:rsid w:val="002B7B6A"/>
    <w:rsid w:val="002B7DB6"/>
    <w:rsid w:val="002C01F8"/>
    <w:rsid w:val="002C0573"/>
    <w:rsid w:val="002C0A77"/>
    <w:rsid w:val="002C0AE1"/>
    <w:rsid w:val="002C0C8F"/>
    <w:rsid w:val="002C1205"/>
    <w:rsid w:val="002C1EE8"/>
    <w:rsid w:val="002C25C6"/>
    <w:rsid w:val="002C2F65"/>
    <w:rsid w:val="002C31FB"/>
    <w:rsid w:val="002C3A94"/>
    <w:rsid w:val="002C3AA3"/>
    <w:rsid w:val="002C47E9"/>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1B"/>
    <w:rsid w:val="002C71F2"/>
    <w:rsid w:val="002C786B"/>
    <w:rsid w:val="002C7CDF"/>
    <w:rsid w:val="002C7FD5"/>
    <w:rsid w:val="002D04E4"/>
    <w:rsid w:val="002D0507"/>
    <w:rsid w:val="002D0570"/>
    <w:rsid w:val="002D082F"/>
    <w:rsid w:val="002D0C0B"/>
    <w:rsid w:val="002D0FC9"/>
    <w:rsid w:val="002D1157"/>
    <w:rsid w:val="002D1275"/>
    <w:rsid w:val="002D151D"/>
    <w:rsid w:val="002D1A4B"/>
    <w:rsid w:val="002D1F3F"/>
    <w:rsid w:val="002D200A"/>
    <w:rsid w:val="002D2270"/>
    <w:rsid w:val="002D2730"/>
    <w:rsid w:val="002D2958"/>
    <w:rsid w:val="002D2DEE"/>
    <w:rsid w:val="002D3859"/>
    <w:rsid w:val="002D417E"/>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17F"/>
    <w:rsid w:val="002E2324"/>
    <w:rsid w:val="002E2A33"/>
    <w:rsid w:val="002E2EFC"/>
    <w:rsid w:val="002E32A1"/>
    <w:rsid w:val="002E33F6"/>
    <w:rsid w:val="002E395D"/>
    <w:rsid w:val="002E3CD3"/>
    <w:rsid w:val="002E444B"/>
    <w:rsid w:val="002E488D"/>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1EB2"/>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3001D9"/>
    <w:rsid w:val="00300532"/>
    <w:rsid w:val="003008AB"/>
    <w:rsid w:val="003008D3"/>
    <w:rsid w:val="00300E4E"/>
    <w:rsid w:val="00301127"/>
    <w:rsid w:val="003013E7"/>
    <w:rsid w:val="003017FB"/>
    <w:rsid w:val="00301A82"/>
    <w:rsid w:val="00301A8E"/>
    <w:rsid w:val="00301C14"/>
    <w:rsid w:val="00301E06"/>
    <w:rsid w:val="00301EE6"/>
    <w:rsid w:val="00302114"/>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868"/>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649"/>
    <w:rsid w:val="00317B61"/>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C5"/>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31"/>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6F19"/>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260"/>
    <w:rsid w:val="003457F9"/>
    <w:rsid w:val="003458EC"/>
    <w:rsid w:val="003466C3"/>
    <w:rsid w:val="00346708"/>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4E34"/>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832"/>
    <w:rsid w:val="00371A32"/>
    <w:rsid w:val="00371C02"/>
    <w:rsid w:val="00371D98"/>
    <w:rsid w:val="003721FB"/>
    <w:rsid w:val="003726B4"/>
    <w:rsid w:val="003727D7"/>
    <w:rsid w:val="00372996"/>
    <w:rsid w:val="00372C7D"/>
    <w:rsid w:val="00372D58"/>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110"/>
    <w:rsid w:val="00381B34"/>
    <w:rsid w:val="00381F55"/>
    <w:rsid w:val="003825BB"/>
    <w:rsid w:val="003825DE"/>
    <w:rsid w:val="003826BF"/>
    <w:rsid w:val="00382B79"/>
    <w:rsid w:val="00382EB9"/>
    <w:rsid w:val="003830DC"/>
    <w:rsid w:val="0038370D"/>
    <w:rsid w:val="003838CC"/>
    <w:rsid w:val="00383C95"/>
    <w:rsid w:val="003840AC"/>
    <w:rsid w:val="003845CF"/>
    <w:rsid w:val="00384AC9"/>
    <w:rsid w:val="003851AD"/>
    <w:rsid w:val="003853EF"/>
    <w:rsid w:val="00385951"/>
    <w:rsid w:val="0038598C"/>
    <w:rsid w:val="00385A42"/>
    <w:rsid w:val="0038628C"/>
    <w:rsid w:val="0038656A"/>
    <w:rsid w:val="0038668A"/>
    <w:rsid w:val="00386973"/>
    <w:rsid w:val="00386C1A"/>
    <w:rsid w:val="00387059"/>
    <w:rsid w:val="0038711D"/>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953"/>
    <w:rsid w:val="00392CBD"/>
    <w:rsid w:val="003931E2"/>
    <w:rsid w:val="003932EA"/>
    <w:rsid w:val="0039361A"/>
    <w:rsid w:val="00393C32"/>
    <w:rsid w:val="003940A4"/>
    <w:rsid w:val="003941DE"/>
    <w:rsid w:val="0039420E"/>
    <w:rsid w:val="0039471B"/>
    <w:rsid w:val="00394B8A"/>
    <w:rsid w:val="003950D9"/>
    <w:rsid w:val="0039548F"/>
    <w:rsid w:val="0039588F"/>
    <w:rsid w:val="00395B04"/>
    <w:rsid w:val="00395B70"/>
    <w:rsid w:val="00395CF0"/>
    <w:rsid w:val="00395D13"/>
    <w:rsid w:val="00396295"/>
    <w:rsid w:val="003963A1"/>
    <w:rsid w:val="00396993"/>
    <w:rsid w:val="00396AA4"/>
    <w:rsid w:val="00396CB6"/>
    <w:rsid w:val="00396DED"/>
    <w:rsid w:val="00396E80"/>
    <w:rsid w:val="003974E6"/>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A79BD"/>
    <w:rsid w:val="003B0184"/>
    <w:rsid w:val="003B05BB"/>
    <w:rsid w:val="003B06A9"/>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2E60"/>
    <w:rsid w:val="003B31BE"/>
    <w:rsid w:val="003B33A0"/>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0D6"/>
    <w:rsid w:val="003B619D"/>
    <w:rsid w:val="003B6A07"/>
    <w:rsid w:val="003B6C32"/>
    <w:rsid w:val="003B70B9"/>
    <w:rsid w:val="003B72A0"/>
    <w:rsid w:val="003B7718"/>
    <w:rsid w:val="003B7832"/>
    <w:rsid w:val="003B7CB9"/>
    <w:rsid w:val="003B7DAD"/>
    <w:rsid w:val="003C0434"/>
    <w:rsid w:val="003C047E"/>
    <w:rsid w:val="003C04EE"/>
    <w:rsid w:val="003C083C"/>
    <w:rsid w:val="003C0AD3"/>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93E"/>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608"/>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009"/>
    <w:rsid w:val="003F11A5"/>
    <w:rsid w:val="003F14FE"/>
    <w:rsid w:val="003F1699"/>
    <w:rsid w:val="003F189C"/>
    <w:rsid w:val="003F1923"/>
    <w:rsid w:val="003F1A64"/>
    <w:rsid w:val="003F1DDC"/>
    <w:rsid w:val="003F1EFE"/>
    <w:rsid w:val="003F2196"/>
    <w:rsid w:val="003F25CC"/>
    <w:rsid w:val="003F28BC"/>
    <w:rsid w:val="003F2A57"/>
    <w:rsid w:val="003F2C4C"/>
    <w:rsid w:val="003F2CC6"/>
    <w:rsid w:val="003F2CE8"/>
    <w:rsid w:val="003F33EB"/>
    <w:rsid w:val="003F3E44"/>
    <w:rsid w:val="003F3EDB"/>
    <w:rsid w:val="003F4866"/>
    <w:rsid w:val="003F48D3"/>
    <w:rsid w:val="003F4D7F"/>
    <w:rsid w:val="003F4EED"/>
    <w:rsid w:val="003F5891"/>
    <w:rsid w:val="003F5B2D"/>
    <w:rsid w:val="003F5CBA"/>
    <w:rsid w:val="003F5E40"/>
    <w:rsid w:val="003F5FEC"/>
    <w:rsid w:val="003F6098"/>
    <w:rsid w:val="003F6202"/>
    <w:rsid w:val="003F659B"/>
    <w:rsid w:val="003F662A"/>
    <w:rsid w:val="003F7208"/>
    <w:rsid w:val="003F742E"/>
    <w:rsid w:val="004006B0"/>
    <w:rsid w:val="004013AC"/>
    <w:rsid w:val="00401D72"/>
    <w:rsid w:val="00402111"/>
    <w:rsid w:val="00402160"/>
    <w:rsid w:val="00402193"/>
    <w:rsid w:val="0040257D"/>
    <w:rsid w:val="00402663"/>
    <w:rsid w:val="00402904"/>
    <w:rsid w:val="00402B3E"/>
    <w:rsid w:val="00402C01"/>
    <w:rsid w:val="00402DFA"/>
    <w:rsid w:val="00402E06"/>
    <w:rsid w:val="00403279"/>
    <w:rsid w:val="004037B8"/>
    <w:rsid w:val="00403970"/>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253"/>
    <w:rsid w:val="0041452F"/>
    <w:rsid w:val="004146B6"/>
    <w:rsid w:val="00414AB0"/>
    <w:rsid w:val="00414E52"/>
    <w:rsid w:val="004150B3"/>
    <w:rsid w:val="00415893"/>
    <w:rsid w:val="0041604E"/>
    <w:rsid w:val="00416218"/>
    <w:rsid w:val="00416224"/>
    <w:rsid w:val="004164A6"/>
    <w:rsid w:val="004164AE"/>
    <w:rsid w:val="004165E7"/>
    <w:rsid w:val="00416CF8"/>
    <w:rsid w:val="00417867"/>
    <w:rsid w:val="00417935"/>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1E7A"/>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060"/>
    <w:rsid w:val="00437585"/>
    <w:rsid w:val="00437C40"/>
    <w:rsid w:val="00437CD3"/>
    <w:rsid w:val="00437D0E"/>
    <w:rsid w:val="00440036"/>
    <w:rsid w:val="00440C0C"/>
    <w:rsid w:val="00440C6D"/>
    <w:rsid w:val="00440C9F"/>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8B"/>
    <w:rsid w:val="004438E2"/>
    <w:rsid w:val="00443BE7"/>
    <w:rsid w:val="00443E3F"/>
    <w:rsid w:val="00443EA4"/>
    <w:rsid w:val="00443F39"/>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719"/>
    <w:rsid w:val="00462848"/>
    <w:rsid w:val="00462D5E"/>
    <w:rsid w:val="004633C2"/>
    <w:rsid w:val="00463485"/>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4ED"/>
    <w:rsid w:val="004715F6"/>
    <w:rsid w:val="004718ED"/>
    <w:rsid w:val="00471915"/>
    <w:rsid w:val="004719F1"/>
    <w:rsid w:val="00471B17"/>
    <w:rsid w:val="0047226C"/>
    <w:rsid w:val="0047232C"/>
    <w:rsid w:val="004726A5"/>
    <w:rsid w:val="00473018"/>
    <w:rsid w:val="0047347B"/>
    <w:rsid w:val="00473873"/>
    <w:rsid w:val="00473DBE"/>
    <w:rsid w:val="00473E7D"/>
    <w:rsid w:val="00474396"/>
    <w:rsid w:val="00474457"/>
    <w:rsid w:val="00474B22"/>
    <w:rsid w:val="00474D22"/>
    <w:rsid w:val="00475691"/>
    <w:rsid w:val="00475DF0"/>
    <w:rsid w:val="00475E27"/>
    <w:rsid w:val="00475F7F"/>
    <w:rsid w:val="00475F83"/>
    <w:rsid w:val="00476062"/>
    <w:rsid w:val="00476254"/>
    <w:rsid w:val="00476532"/>
    <w:rsid w:val="004766A0"/>
    <w:rsid w:val="00476837"/>
    <w:rsid w:val="00476BF7"/>
    <w:rsid w:val="00476C4B"/>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DE9"/>
    <w:rsid w:val="00485FCD"/>
    <w:rsid w:val="004860C7"/>
    <w:rsid w:val="004868C8"/>
    <w:rsid w:val="00486ADE"/>
    <w:rsid w:val="00486BF9"/>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0D4"/>
    <w:rsid w:val="00491213"/>
    <w:rsid w:val="00491607"/>
    <w:rsid w:val="00491928"/>
    <w:rsid w:val="00491A1B"/>
    <w:rsid w:val="0049262F"/>
    <w:rsid w:val="00492771"/>
    <w:rsid w:val="00492781"/>
    <w:rsid w:val="00492870"/>
    <w:rsid w:val="00492901"/>
    <w:rsid w:val="00492923"/>
    <w:rsid w:val="00492F47"/>
    <w:rsid w:val="00493329"/>
    <w:rsid w:val="004936D3"/>
    <w:rsid w:val="00493B15"/>
    <w:rsid w:val="004945BF"/>
    <w:rsid w:val="0049483B"/>
    <w:rsid w:val="00494BBA"/>
    <w:rsid w:val="00494CB7"/>
    <w:rsid w:val="004950FD"/>
    <w:rsid w:val="00495174"/>
    <w:rsid w:val="00495176"/>
    <w:rsid w:val="004951FD"/>
    <w:rsid w:val="004953EF"/>
    <w:rsid w:val="0049552F"/>
    <w:rsid w:val="00495648"/>
    <w:rsid w:val="00495ACE"/>
    <w:rsid w:val="00495B48"/>
    <w:rsid w:val="00495BA8"/>
    <w:rsid w:val="00495E03"/>
    <w:rsid w:val="00496125"/>
    <w:rsid w:val="00496138"/>
    <w:rsid w:val="004963B5"/>
    <w:rsid w:val="004964B5"/>
    <w:rsid w:val="00496659"/>
    <w:rsid w:val="00496C19"/>
    <w:rsid w:val="00496D48"/>
    <w:rsid w:val="00496ED7"/>
    <w:rsid w:val="0049737D"/>
    <w:rsid w:val="0049767B"/>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11C"/>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D33"/>
    <w:rsid w:val="004A5FB8"/>
    <w:rsid w:val="004A62D4"/>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AB7"/>
    <w:rsid w:val="004B70A6"/>
    <w:rsid w:val="004B7378"/>
    <w:rsid w:val="004B786C"/>
    <w:rsid w:val="004B7915"/>
    <w:rsid w:val="004B7A41"/>
    <w:rsid w:val="004B7D1E"/>
    <w:rsid w:val="004C045C"/>
    <w:rsid w:val="004C0804"/>
    <w:rsid w:val="004C121D"/>
    <w:rsid w:val="004C13B3"/>
    <w:rsid w:val="004C1586"/>
    <w:rsid w:val="004C158B"/>
    <w:rsid w:val="004C1767"/>
    <w:rsid w:val="004C1BD2"/>
    <w:rsid w:val="004C2232"/>
    <w:rsid w:val="004C259B"/>
    <w:rsid w:val="004C2A74"/>
    <w:rsid w:val="004C2B1F"/>
    <w:rsid w:val="004C2DF7"/>
    <w:rsid w:val="004C3084"/>
    <w:rsid w:val="004C34A5"/>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2CD"/>
    <w:rsid w:val="004D002A"/>
    <w:rsid w:val="004D004F"/>
    <w:rsid w:val="004D016A"/>
    <w:rsid w:val="004D0264"/>
    <w:rsid w:val="004D0285"/>
    <w:rsid w:val="004D0FF3"/>
    <w:rsid w:val="004D1161"/>
    <w:rsid w:val="004D128D"/>
    <w:rsid w:val="004D1DCA"/>
    <w:rsid w:val="004D203D"/>
    <w:rsid w:val="004D248C"/>
    <w:rsid w:val="004D280C"/>
    <w:rsid w:val="004D2A5E"/>
    <w:rsid w:val="004D2B8C"/>
    <w:rsid w:val="004D2DCB"/>
    <w:rsid w:val="004D308D"/>
    <w:rsid w:val="004D32CC"/>
    <w:rsid w:val="004D359F"/>
    <w:rsid w:val="004D3642"/>
    <w:rsid w:val="004D418E"/>
    <w:rsid w:val="004D42B3"/>
    <w:rsid w:val="004D468B"/>
    <w:rsid w:val="004D512C"/>
    <w:rsid w:val="004D52E8"/>
    <w:rsid w:val="004D56A2"/>
    <w:rsid w:val="004D5B13"/>
    <w:rsid w:val="004D5CD3"/>
    <w:rsid w:val="004D611B"/>
    <w:rsid w:val="004D61EA"/>
    <w:rsid w:val="004D63DF"/>
    <w:rsid w:val="004D6566"/>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C5"/>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17F"/>
    <w:rsid w:val="004F130D"/>
    <w:rsid w:val="004F140B"/>
    <w:rsid w:val="004F1803"/>
    <w:rsid w:val="004F18AD"/>
    <w:rsid w:val="004F228C"/>
    <w:rsid w:val="004F2336"/>
    <w:rsid w:val="004F2867"/>
    <w:rsid w:val="004F2876"/>
    <w:rsid w:val="004F28ED"/>
    <w:rsid w:val="004F2A54"/>
    <w:rsid w:val="004F2EE6"/>
    <w:rsid w:val="004F3213"/>
    <w:rsid w:val="004F3304"/>
    <w:rsid w:val="004F37AA"/>
    <w:rsid w:val="004F3BA9"/>
    <w:rsid w:val="004F435B"/>
    <w:rsid w:val="004F44E8"/>
    <w:rsid w:val="004F46A3"/>
    <w:rsid w:val="004F4821"/>
    <w:rsid w:val="004F4A74"/>
    <w:rsid w:val="004F5183"/>
    <w:rsid w:val="004F5301"/>
    <w:rsid w:val="004F5416"/>
    <w:rsid w:val="004F57C9"/>
    <w:rsid w:val="004F5C7E"/>
    <w:rsid w:val="004F5E37"/>
    <w:rsid w:val="004F619F"/>
    <w:rsid w:val="004F654E"/>
    <w:rsid w:val="004F687E"/>
    <w:rsid w:val="004F6C6C"/>
    <w:rsid w:val="004F6F68"/>
    <w:rsid w:val="004F7228"/>
    <w:rsid w:val="004F73FD"/>
    <w:rsid w:val="004F74D4"/>
    <w:rsid w:val="004F74E0"/>
    <w:rsid w:val="004F76CF"/>
    <w:rsid w:val="004F7923"/>
    <w:rsid w:val="004F7A23"/>
    <w:rsid w:val="004F7A30"/>
    <w:rsid w:val="004F7F63"/>
    <w:rsid w:val="004F7FA9"/>
    <w:rsid w:val="00500353"/>
    <w:rsid w:val="005005C5"/>
    <w:rsid w:val="0050067F"/>
    <w:rsid w:val="00500C12"/>
    <w:rsid w:val="00500F17"/>
    <w:rsid w:val="005010D2"/>
    <w:rsid w:val="005015F3"/>
    <w:rsid w:val="00501B50"/>
    <w:rsid w:val="00501BC1"/>
    <w:rsid w:val="00501F0C"/>
    <w:rsid w:val="0050204F"/>
    <w:rsid w:val="005020A0"/>
    <w:rsid w:val="0050215C"/>
    <w:rsid w:val="0050260B"/>
    <w:rsid w:val="00502EAE"/>
    <w:rsid w:val="00503247"/>
    <w:rsid w:val="005033E3"/>
    <w:rsid w:val="005037FD"/>
    <w:rsid w:val="005038D7"/>
    <w:rsid w:val="00503BBC"/>
    <w:rsid w:val="00503C03"/>
    <w:rsid w:val="005041E1"/>
    <w:rsid w:val="0050468F"/>
    <w:rsid w:val="00504BC4"/>
    <w:rsid w:val="00504F3F"/>
    <w:rsid w:val="005053C0"/>
    <w:rsid w:val="00505A9E"/>
    <w:rsid w:val="00505B87"/>
    <w:rsid w:val="0050650D"/>
    <w:rsid w:val="005066B5"/>
    <w:rsid w:val="005073A0"/>
    <w:rsid w:val="00507A3B"/>
    <w:rsid w:val="00507FD1"/>
    <w:rsid w:val="00510165"/>
    <w:rsid w:val="00510227"/>
    <w:rsid w:val="005102D9"/>
    <w:rsid w:val="0051032A"/>
    <w:rsid w:val="005106B2"/>
    <w:rsid w:val="00510B38"/>
    <w:rsid w:val="00510D73"/>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DE3"/>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6BB"/>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BCB"/>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7B"/>
    <w:rsid w:val="005307E2"/>
    <w:rsid w:val="00530931"/>
    <w:rsid w:val="00530EB2"/>
    <w:rsid w:val="00531094"/>
    <w:rsid w:val="005318B4"/>
    <w:rsid w:val="00531921"/>
    <w:rsid w:val="005319C8"/>
    <w:rsid w:val="00531A1A"/>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501"/>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D4C"/>
    <w:rsid w:val="00553FC9"/>
    <w:rsid w:val="00554054"/>
    <w:rsid w:val="0055455E"/>
    <w:rsid w:val="0055478F"/>
    <w:rsid w:val="0055495A"/>
    <w:rsid w:val="00554FA4"/>
    <w:rsid w:val="005551C9"/>
    <w:rsid w:val="0055535E"/>
    <w:rsid w:val="005555C6"/>
    <w:rsid w:val="005556E6"/>
    <w:rsid w:val="00555F05"/>
    <w:rsid w:val="00556040"/>
    <w:rsid w:val="0055607B"/>
    <w:rsid w:val="00556569"/>
    <w:rsid w:val="005565BD"/>
    <w:rsid w:val="0055678F"/>
    <w:rsid w:val="00556CEC"/>
    <w:rsid w:val="00556E40"/>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2"/>
    <w:rsid w:val="005654BC"/>
    <w:rsid w:val="00565FF8"/>
    <w:rsid w:val="00566091"/>
    <w:rsid w:val="00566276"/>
    <w:rsid w:val="00566373"/>
    <w:rsid w:val="005664E5"/>
    <w:rsid w:val="00566BF9"/>
    <w:rsid w:val="00566C90"/>
    <w:rsid w:val="005671E0"/>
    <w:rsid w:val="00567291"/>
    <w:rsid w:val="005673B5"/>
    <w:rsid w:val="0056799F"/>
    <w:rsid w:val="00567AB3"/>
    <w:rsid w:val="00567C08"/>
    <w:rsid w:val="00567F51"/>
    <w:rsid w:val="005704B0"/>
    <w:rsid w:val="005705C0"/>
    <w:rsid w:val="00570D24"/>
    <w:rsid w:val="00570E5B"/>
    <w:rsid w:val="00570E61"/>
    <w:rsid w:val="0057117A"/>
    <w:rsid w:val="00571670"/>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013"/>
    <w:rsid w:val="00583136"/>
    <w:rsid w:val="00583844"/>
    <w:rsid w:val="00583B7F"/>
    <w:rsid w:val="00583D49"/>
    <w:rsid w:val="00583E32"/>
    <w:rsid w:val="00583F3F"/>
    <w:rsid w:val="00584464"/>
    <w:rsid w:val="00584565"/>
    <w:rsid w:val="005846D5"/>
    <w:rsid w:val="00584AFE"/>
    <w:rsid w:val="005850B7"/>
    <w:rsid w:val="00585609"/>
    <w:rsid w:val="0058573A"/>
    <w:rsid w:val="00585F21"/>
    <w:rsid w:val="00586104"/>
    <w:rsid w:val="00586113"/>
    <w:rsid w:val="0058665D"/>
    <w:rsid w:val="0058689F"/>
    <w:rsid w:val="00586D45"/>
    <w:rsid w:val="00586F06"/>
    <w:rsid w:val="00586F49"/>
    <w:rsid w:val="00587353"/>
    <w:rsid w:val="005873D8"/>
    <w:rsid w:val="005875A5"/>
    <w:rsid w:val="005875FE"/>
    <w:rsid w:val="005878B0"/>
    <w:rsid w:val="00587A1A"/>
    <w:rsid w:val="00587BA5"/>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A9D"/>
    <w:rsid w:val="00594C57"/>
    <w:rsid w:val="00594CB7"/>
    <w:rsid w:val="0059535F"/>
    <w:rsid w:val="00595463"/>
    <w:rsid w:val="005955A5"/>
    <w:rsid w:val="0059563F"/>
    <w:rsid w:val="00595973"/>
    <w:rsid w:val="00595C99"/>
    <w:rsid w:val="00595EF2"/>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35E"/>
    <w:rsid w:val="005A34B8"/>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0E2E"/>
    <w:rsid w:val="005C1073"/>
    <w:rsid w:val="005C1233"/>
    <w:rsid w:val="005C1982"/>
    <w:rsid w:val="005C223B"/>
    <w:rsid w:val="005C24D8"/>
    <w:rsid w:val="005C24DF"/>
    <w:rsid w:val="005C26DA"/>
    <w:rsid w:val="005C2A5C"/>
    <w:rsid w:val="005C2D66"/>
    <w:rsid w:val="005C3397"/>
    <w:rsid w:val="005C3579"/>
    <w:rsid w:val="005C3B9C"/>
    <w:rsid w:val="005C3F9D"/>
    <w:rsid w:val="005C43F6"/>
    <w:rsid w:val="005C47FE"/>
    <w:rsid w:val="005C4B05"/>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0C5E"/>
    <w:rsid w:val="005D1347"/>
    <w:rsid w:val="005D13FF"/>
    <w:rsid w:val="005D1435"/>
    <w:rsid w:val="005D1726"/>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D6D"/>
    <w:rsid w:val="005D6F67"/>
    <w:rsid w:val="005D7942"/>
    <w:rsid w:val="005D7DDD"/>
    <w:rsid w:val="005D7F6C"/>
    <w:rsid w:val="005E0149"/>
    <w:rsid w:val="005E015A"/>
    <w:rsid w:val="005E07E5"/>
    <w:rsid w:val="005E0A65"/>
    <w:rsid w:val="005E0CC6"/>
    <w:rsid w:val="005E1120"/>
    <w:rsid w:val="005E154A"/>
    <w:rsid w:val="005E1FDE"/>
    <w:rsid w:val="005E21C7"/>
    <w:rsid w:val="005E2479"/>
    <w:rsid w:val="005E252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9D6"/>
    <w:rsid w:val="005E6D5D"/>
    <w:rsid w:val="005E6E29"/>
    <w:rsid w:val="005E7189"/>
    <w:rsid w:val="005F039A"/>
    <w:rsid w:val="005F0E15"/>
    <w:rsid w:val="005F116C"/>
    <w:rsid w:val="005F16F4"/>
    <w:rsid w:val="005F175E"/>
    <w:rsid w:val="005F18A2"/>
    <w:rsid w:val="005F19B6"/>
    <w:rsid w:val="005F1E22"/>
    <w:rsid w:val="005F2298"/>
    <w:rsid w:val="005F248D"/>
    <w:rsid w:val="005F2B5D"/>
    <w:rsid w:val="005F2D81"/>
    <w:rsid w:val="005F2F2D"/>
    <w:rsid w:val="005F2FA2"/>
    <w:rsid w:val="005F32B8"/>
    <w:rsid w:val="005F36D5"/>
    <w:rsid w:val="005F3D61"/>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726"/>
    <w:rsid w:val="005F7BEA"/>
    <w:rsid w:val="00600086"/>
    <w:rsid w:val="0060044E"/>
    <w:rsid w:val="00600636"/>
    <w:rsid w:val="00600773"/>
    <w:rsid w:val="0060081D"/>
    <w:rsid w:val="006008B1"/>
    <w:rsid w:val="006008FD"/>
    <w:rsid w:val="00600A86"/>
    <w:rsid w:val="00600C3A"/>
    <w:rsid w:val="00601050"/>
    <w:rsid w:val="00601144"/>
    <w:rsid w:val="00601256"/>
    <w:rsid w:val="006012B2"/>
    <w:rsid w:val="00601478"/>
    <w:rsid w:val="006015B5"/>
    <w:rsid w:val="0060190D"/>
    <w:rsid w:val="00601F88"/>
    <w:rsid w:val="00602070"/>
    <w:rsid w:val="00602234"/>
    <w:rsid w:val="006022B9"/>
    <w:rsid w:val="00602B2D"/>
    <w:rsid w:val="006030A6"/>
    <w:rsid w:val="006032F6"/>
    <w:rsid w:val="006039BE"/>
    <w:rsid w:val="00604248"/>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D54"/>
    <w:rsid w:val="0061030F"/>
    <w:rsid w:val="00610375"/>
    <w:rsid w:val="00610460"/>
    <w:rsid w:val="006104A9"/>
    <w:rsid w:val="00610721"/>
    <w:rsid w:val="00610773"/>
    <w:rsid w:val="00610850"/>
    <w:rsid w:val="00610A1E"/>
    <w:rsid w:val="006110AA"/>
    <w:rsid w:val="00611147"/>
    <w:rsid w:val="006115A2"/>
    <w:rsid w:val="006116D8"/>
    <w:rsid w:val="006117A7"/>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5FFE"/>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17EDA"/>
    <w:rsid w:val="0062003A"/>
    <w:rsid w:val="00620183"/>
    <w:rsid w:val="0062071F"/>
    <w:rsid w:val="006210EB"/>
    <w:rsid w:val="006214CA"/>
    <w:rsid w:val="006219EB"/>
    <w:rsid w:val="00621B32"/>
    <w:rsid w:val="00621C76"/>
    <w:rsid w:val="00622791"/>
    <w:rsid w:val="006227A4"/>
    <w:rsid w:val="00622AB7"/>
    <w:rsid w:val="00623425"/>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8E2"/>
    <w:rsid w:val="00625951"/>
    <w:rsid w:val="00625AEE"/>
    <w:rsid w:val="00626220"/>
    <w:rsid w:val="006262B4"/>
    <w:rsid w:val="00626B4A"/>
    <w:rsid w:val="0062709F"/>
    <w:rsid w:val="00627193"/>
    <w:rsid w:val="00627555"/>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76D"/>
    <w:rsid w:val="0063581D"/>
    <w:rsid w:val="00635C58"/>
    <w:rsid w:val="00635ED7"/>
    <w:rsid w:val="0063605A"/>
    <w:rsid w:val="00636076"/>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018"/>
    <w:rsid w:val="00646114"/>
    <w:rsid w:val="0064619C"/>
    <w:rsid w:val="00646481"/>
    <w:rsid w:val="00646544"/>
    <w:rsid w:val="00646A83"/>
    <w:rsid w:val="00646B54"/>
    <w:rsid w:val="00646B5B"/>
    <w:rsid w:val="0064724E"/>
    <w:rsid w:val="00647381"/>
    <w:rsid w:val="006473E4"/>
    <w:rsid w:val="00647884"/>
    <w:rsid w:val="00647BCB"/>
    <w:rsid w:val="00647CCB"/>
    <w:rsid w:val="00647E0B"/>
    <w:rsid w:val="0065065E"/>
    <w:rsid w:val="00650C35"/>
    <w:rsid w:val="00650DC8"/>
    <w:rsid w:val="006519ED"/>
    <w:rsid w:val="0065221F"/>
    <w:rsid w:val="00652826"/>
    <w:rsid w:val="00652E3C"/>
    <w:rsid w:val="006535CC"/>
    <w:rsid w:val="0065367E"/>
    <w:rsid w:val="00653D81"/>
    <w:rsid w:val="00654124"/>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39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5D37"/>
    <w:rsid w:val="0066601A"/>
    <w:rsid w:val="006665DF"/>
    <w:rsid w:val="006665F6"/>
    <w:rsid w:val="006669E4"/>
    <w:rsid w:val="00666CA4"/>
    <w:rsid w:val="00667063"/>
    <w:rsid w:val="006677F4"/>
    <w:rsid w:val="00667819"/>
    <w:rsid w:val="00667F5A"/>
    <w:rsid w:val="006700CE"/>
    <w:rsid w:val="00670200"/>
    <w:rsid w:val="0067057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62B"/>
    <w:rsid w:val="00681883"/>
    <w:rsid w:val="00681A7B"/>
    <w:rsid w:val="00681AD7"/>
    <w:rsid w:val="00681D6B"/>
    <w:rsid w:val="00682209"/>
    <w:rsid w:val="006823E4"/>
    <w:rsid w:val="00682598"/>
    <w:rsid w:val="00682CE0"/>
    <w:rsid w:val="00683897"/>
    <w:rsid w:val="00683F9A"/>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68"/>
    <w:rsid w:val="006901B2"/>
    <w:rsid w:val="0069087A"/>
    <w:rsid w:val="006912FA"/>
    <w:rsid w:val="00691700"/>
    <w:rsid w:val="00691A08"/>
    <w:rsid w:val="00691B3E"/>
    <w:rsid w:val="00691E4D"/>
    <w:rsid w:val="006921B9"/>
    <w:rsid w:val="006923FD"/>
    <w:rsid w:val="00692808"/>
    <w:rsid w:val="0069285F"/>
    <w:rsid w:val="00692C28"/>
    <w:rsid w:val="0069323C"/>
    <w:rsid w:val="00693383"/>
    <w:rsid w:val="00693407"/>
    <w:rsid w:val="00693753"/>
    <w:rsid w:val="0069390A"/>
    <w:rsid w:val="00693C88"/>
    <w:rsid w:val="00693DEF"/>
    <w:rsid w:val="00693EF5"/>
    <w:rsid w:val="006949BC"/>
    <w:rsid w:val="00694C22"/>
    <w:rsid w:val="00694F8B"/>
    <w:rsid w:val="00694FB3"/>
    <w:rsid w:val="00695159"/>
    <w:rsid w:val="006951DF"/>
    <w:rsid w:val="00695386"/>
    <w:rsid w:val="0069553B"/>
    <w:rsid w:val="006958A0"/>
    <w:rsid w:val="00695978"/>
    <w:rsid w:val="00695ADB"/>
    <w:rsid w:val="00695F9F"/>
    <w:rsid w:val="00696468"/>
    <w:rsid w:val="0069648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1C6"/>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67A"/>
    <w:rsid w:val="006B1A1B"/>
    <w:rsid w:val="006B1CE8"/>
    <w:rsid w:val="006B1D3E"/>
    <w:rsid w:val="006B1D75"/>
    <w:rsid w:val="006B208C"/>
    <w:rsid w:val="006B2662"/>
    <w:rsid w:val="006B269F"/>
    <w:rsid w:val="006B277D"/>
    <w:rsid w:val="006B3339"/>
    <w:rsid w:val="006B395C"/>
    <w:rsid w:val="006B4B8A"/>
    <w:rsid w:val="006B5182"/>
    <w:rsid w:val="006B525B"/>
    <w:rsid w:val="006B5358"/>
    <w:rsid w:val="006B563F"/>
    <w:rsid w:val="006B566F"/>
    <w:rsid w:val="006B585B"/>
    <w:rsid w:val="006B5AED"/>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BEB"/>
    <w:rsid w:val="006C1C85"/>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1E9"/>
    <w:rsid w:val="006D5646"/>
    <w:rsid w:val="006D5B48"/>
    <w:rsid w:val="006D5BC9"/>
    <w:rsid w:val="006D60FE"/>
    <w:rsid w:val="006D6216"/>
    <w:rsid w:val="006D62F0"/>
    <w:rsid w:val="006D7399"/>
    <w:rsid w:val="006D76D7"/>
    <w:rsid w:val="006D7A79"/>
    <w:rsid w:val="006D7A8F"/>
    <w:rsid w:val="006D7E9E"/>
    <w:rsid w:val="006E008C"/>
    <w:rsid w:val="006E00F4"/>
    <w:rsid w:val="006E01E8"/>
    <w:rsid w:val="006E0953"/>
    <w:rsid w:val="006E098B"/>
    <w:rsid w:val="006E0A06"/>
    <w:rsid w:val="006E0B9D"/>
    <w:rsid w:val="006E1082"/>
    <w:rsid w:val="006E1829"/>
    <w:rsid w:val="006E1988"/>
    <w:rsid w:val="006E1A8E"/>
    <w:rsid w:val="006E1AC3"/>
    <w:rsid w:val="006E1AF8"/>
    <w:rsid w:val="006E1B5C"/>
    <w:rsid w:val="006E1CE9"/>
    <w:rsid w:val="006E2D51"/>
    <w:rsid w:val="006E2E70"/>
    <w:rsid w:val="006E3246"/>
    <w:rsid w:val="006E3964"/>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1"/>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16"/>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036"/>
    <w:rsid w:val="007037BD"/>
    <w:rsid w:val="0070389B"/>
    <w:rsid w:val="00703991"/>
    <w:rsid w:val="00703BDF"/>
    <w:rsid w:val="00703C36"/>
    <w:rsid w:val="00703C9A"/>
    <w:rsid w:val="00703EA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3FA"/>
    <w:rsid w:val="0071353B"/>
    <w:rsid w:val="007137B5"/>
    <w:rsid w:val="007137C3"/>
    <w:rsid w:val="00713896"/>
    <w:rsid w:val="007138B0"/>
    <w:rsid w:val="00713E85"/>
    <w:rsid w:val="007140F7"/>
    <w:rsid w:val="0071445E"/>
    <w:rsid w:val="00714889"/>
    <w:rsid w:val="0071518C"/>
    <w:rsid w:val="00715583"/>
    <w:rsid w:val="00715847"/>
    <w:rsid w:val="007158EC"/>
    <w:rsid w:val="007162FD"/>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6A3"/>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35F"/>
    <w:rsid w:val="00747371"/>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4A5"/>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135"/>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279"/>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6D9"/>
    <w:rsid w:val="007677E5"/>
    <w:rsid w:val="00767C56"/>
    <w:rsid w:val="00770789"/>
    <w:rsid w:val="00770A06"/>
    <w:rsid w:val="00770D43"/>
    <w:rsid w:val="0077119E"/>
    <w:rsid w:val="007711CF"/>
    <w:rsid w:val="0077146E"/>
    <w:rsid w:val="00771543"/>
    <w:rsid w:val="007715C2"/>
    <w:rsid w:val="00771709"/>
    <w:rsid w:val="0077175D"/>
    <w:rsid w:val="00771BB8"/>
    <w:rsid w:val="00771DF5"/>
    <w:rsid w:val="00771F2D"/>
    <w:rsid w:val="00771F50"/>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26"/>
    <w:rsid w:val="007842B2"/>
    <w:rsid w:val="00784824"/>
    <w:rsid w:val="007849CA"/>
    <w:rsid w:val="00784A20"/>
    <w:rsid w:val="00784A29"/>
    <w:rsid w:val="0078500C"/>
    <w:rsid w:val="007852E3"/>
    <w:rsid w:val="00785354"/>
    <w:rsid w:val="007861F5"/>
    <w:rsid w:val="007865BC"/>
    <w:rsid w:val="007866A7"/>
    <w:rsid w:val="0078690B"/>
    <w:rsid w:val="00786CCB"/>
    <w:rsid w:val="00787449"/>
    <w:rsid w:val="007874DA"/>
    <w:rsid w:val="007877D6"/>
    <w:rsid w:val="00787BB1"/>
    <w:rsid w:val="00787C96"/>
    <w:rsid w:val="00787CAA"/>
    <w:rsid w:val="00787D60"/>
    <w:rsid w:val="0079006B"/>
    <w:rsid w:val="007902D6"/>
    <w:rsid w:val="007906CC"/>
    <w:rsid w:val="00790B9D"/>
    <w:rsid w:val="00790C0E"/>
    <w:rsid w:val="00790CEE"/>
    <w:rsid w:val="00790D67"/>
    <w:rsid w:val="00790F2E"/>
    <w:rsid w:val="007917C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738"/>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734"/>
    <w:rsid w:val="007B2820"/>
    <w:rsid w:val="007B2C63"/>
    <w:rsid w:val="007B339D"/>
    <w:rsid w:val="007B3651"/>
    <w:rsid w:val="007B3A10"/>
    <w:rsid w:val="007B3BFB"/>
    <w:rsid w:val="007B3E5F"/>
    <w:rsid w:val="007B3FE7"/>
    <w:rsid w:val="007B427E"/>
    <w:rsid w:val="007B42B1"/>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0D53"/>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24"/>
    <w:rsid w:val="007C6E5F"/>
    <w:rsid w:val="007C6F17"/>
    <w:rsid w:val="007C7990"/>
    <w:rsid w:val="007C7C88"/>
    <w:rsid w:val="007C7E8B"/>
    <w:rsid w:val="007D00D3"/>
    <w:rsid w:val="007D0158"/>
    <w:rsid w:val="007D0811"/>
    <w:rsid w:val="007D084B"/>
    <w:rsid w:val="007D0C3D"/>
    <w:rsid w:val="007D1687"/>
    <w:rsid w:val="007D1AFC"/>
    <w:rsid w:val="007D1C9C"/>
    <w:rsid w:val="007D1E9D"/>
    <w:rsid w:val="007D207C"/>
    <w:rsid w:val="007D2313"/>
    <w:rsid w:val="007D2371"/>
    <w:rsid w:val="007D3237"/>
    <w:rsid w:val="007D3636"/>
    <w:rsid w:val="007D36A2"/>
    <w:rsid w:val="007D36E0"/>
    <w:rsid w:val="007D3730"/>
    <w:rsid w:val="007D38D1"/>
    <w:rsid w:val="007D3B56"/>
    <w:rsid w:val="007D3B59"/>
    <w:rsid w:val="007D3C10"/>
    <w:rsid w:val="007D3D46"/>
    <w:rsid w:val="007D3FCB"/>
    <w:rsid w:val="007D404E"/>
    <w:rsid w:val="007D4066"/>
    <w:rsid w:val="007D4291"/>
    <w:rsid w:val="007D448A"/>
    <w:rsid w:val="007D487A"/>
    <w:rsid w:val="007D4930"/>
    <w:rsid w:val="007D49E6"/>
    <w:rsid w:val="007D4A3D"/>
    <w:rsid w:val="007D4E90"/>
    <w:rsid w:val="007D4EB4"/>
    <w:rsid w:val="007D4F1F"/>
    <w:rsid w:val="007D528F"/>
    <w:rsid w:val="007D5A7F"/>
    <w:rsid w:val="007D5C43"/>
    <w:rsid w:val="007D5D74"/>
    <w:rsid w:val="007D5E2A"/>
    <w:rsid w:val="007D6395"/>
    <w:rsid w:val="007D6540"/>
    <w:rsid w:val="007D6A20"/>
    <w:rsid w:val="007D6BF8"/>
    <w:rsid w:val="007D74D3"/>
    <w:rsid w:val="007D79B9"/>
    <w:rsid w:val="007D7A7C"/>
    <w:rsid w:val="007D7B5E"/>
    <w:rsid w:val="007D7B82"/>
    <w:rsid w:val="007D7C13"/>
    <w:rsid w:val="007D7F13"/>
    <w:rsid w:val="007E0934"/>
    <w:rsid w:val="007E0D41"/>
    <w:rsid w:val="007E0D86"/>
    <w:rsid w:val="007E1029"/>
    <w:rsid w:val="007E14DF"/>
    <w:rsid w:val="007E1616"/>
    <w:rsid w:val="007E1F7B"/>
    <w:rsid w:val="007E2395"/>
    <w:rsid w:val="007E2623"/>
    <w:rsid w:val="007E2DA2"/>
    <w:rsid w:val="007E3804"/>
    <w:rsid w:val="007E3DBE"/>
    <w:rsid w:val="007E3EFD"/>
    <w:rsid w:val="007E475D"/>
    <w:rsid w:val="007E4CE7"/>
    <w:rsid w:val="007E52EB"/>
    <w:rsid w:val="007E5BBB"/>
    <w:rsid w:val="007E5E90"/>
    <w:rsid w:val="007E652A"/>
    <w:rsid w:val="007E65FF"/>
    <w:rsid w:val="007E664B"/>
    <w:rsid w:val="007E6A3C"/>
    <w:rsid w:val="007E75CC"/>
    <w:rsid w:val="007E75E7"/>
    <w:rsid w:val="007E782A"/>
    <w:rsid w:val="007E7AF1"/>
    <w:rsid w:val="007F02C3"/>
    <w:rsid w:val="007F063A"/>
    <w:rsid w:val="007F06BA"/>
    <w:rsid w:val="007F0706"/>
    <w:rsid w:val="007F07AA"/>
    <w:rsid w:val="007F097A"/>
    <w:rsid w:val="007F0A29"/>
    <w:rsid w:val="007F0BE9"/>
    <w:rsid w:val="007F0DA8"/>
    <w:rsid w:val="007F1123"/>
    <w:rsid w:val="007F1273"/>
    <w:rsid w:val="007F129C"/>
    <w:rsid w:val="007F1390"/>
    <w:rsid w:val="007F17FF"/>
    <w:rsid w:val="007F191D"/>
    <w:rsid w:val="007F1A64"/>
    <w:rsid w:val="007F1B51"/>
    <w:rsid w:val="007F1ED5"/>
    <w:rsid w:val="007F201E"/>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B04"/>
    <w:rsid w:val="007F6DC2"/>
    <w:rsid w:val="007F72BF"/>
    <w:rsid w:val="007F7898"/>
    <w:rsid w:val="007F7C65"/>
    <w:rsid w:val="00800144"/>
    <w:rsid w:val="00800495"/>
    <w:rsid w:val="00800C99"/>
    <w:rsid w:val="00800EBA"/>
    <w:rsid w:val="00800FF0"/>
    <w:rsid w:val="0080116D"/>
    <w:rsid w:val="00801609"/>
    <w:rsid w:val="00801918"/>
    <w:rsid w:val="00801A93"/>
    <w:rsid w:val="00801D62"/>
    <w:rsid w:val="0080210C"/>
    <w:rsid w:val="008025C6"/>
    <w:rsid w:val="008027E7"/>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84D"/>
    <w:rsid w:val="008109F0"/>
    <w:rsid w:val="00810E05"/>
    <w:rsid w:val="00811449"/>
    <w:rsid w:val="00811661"/>
    <w:rsid w:val="008116C8"/>
    <w:rsid w:val="00811961"/>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FD"/>
    <w:rsid w:val="00815827"/>
    <w:rsid w:val="00815B58"/>
    <w:rsid w:val="00815B78"/>
    <w:rsid w:val="00815C3F"/>
    <w:rsid w:val="0081621D"/>
    <w:rsid w:val="00816689"/>
    <w:rsid w:val="00816853"/>
    <w:rsid w:val="008168D9"/>
    <w:rsid w:val="008168E4"/>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F9E"/>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CFE"/>
    <w:rsid w:val="00824D1A"/>
    <w:rsid w:val="00824EA2"/>
    <w:rsid w:val="008250EB"/>
    <w:rsid w:val="00825785"/>
    <w:rsid w:val="00825AAF"/>
    <w:rsid w:val="00825E65"/>
    <w:rsid w:val="00826078"/>
    <w:rsid w:val="0082608A"/>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2FBF"/>
    <w:rsid w:val="00833120"/>
    <w:rsid w:val="00833615"/>
    <w:rsid w:val="00833C77"/>
    <w:rsid w:val="008340F5"/>
    <w:rsid w:val="0083450F"/>
    <w:rsid w:val="008346AA"/>
    <w:rsid w:val="00835325"/>
    <w:rsid w:val="00835B1C"/>
    <w:rsid w:val="00835FDF"/>
    <w:rsid w:val="00836393"/>
    <w:rsid w:val="00836578"/>
    <w:rsid w:val="00836990"/>
    <w:rsid w:val="008369BF"/>
    <w:rsid w:val="00836B9B"/>
    <w:rsid w:val="00836C02"/>
    <w:rsid w:val="008379ED"/>
    <w:rsid w:val="00837A03"/>
    <w:rsid w:val="00837B4B"/>
    <w:rsid w:val="00837D42"/>
    <w:rsid w:val="00837F5B"/>
    <w:rsid w:val="0084008F"/>
    <w:rsid w:val="00840209"/>
    <w:rsid w:val="008402A7"/>
    <w:rsid w:val="008402CD"/>
    <w:rsid w:val="008404AC"/>
    <w:rsid w:val="00840529"/>
    <w:rsid w:val="0084057A"/>
    <w:rsid w:val="00840590"/>
    <w:rsid w:val="00840651"/>
    <w:rsid w:val="00840901"/>
    <w:rsid w:val="0084109A"/>
    <w:rsid w:val="00841153"/>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71D"/>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6CD"/>
    <w:rsid w:val="00850626"/>
    <w:rsid w:val="0085067A"/>
    <w:rsid w:val="008506E9"/>
    <w:rsid w:val="008508A5"/>
    <w:rsid w:val="00850BA0"/>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2B0B"/>
    <w:rsid w:val="00853B79"/>
    <w:rsid w:val="00853E39"/>
    <w:rsid w:val="0085415E"/>
    <w:rsid w:val="008541E2"/>
    <w:rsid w:val="008542C9"/>
    <w:rsid w:val="008544CB"/>
    <w:rsid w:val="00854574"/>
    <w:rsid w:val="008545FF"/>
    <w:rsid w:val="008547EA"/>
    <w:rsid w:val="00854AB9"/>
    <w:rsid w:val="00854B58"/>
    <w:rsid w:val="00854B9E"/>
    <w:rsid w:val="00854C0B"/>
    <w:rsid w:val="00854E2B"/>
    <w:rsid w:val="00854FB2"/>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3297"/>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615"/>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78"/>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A08"/>
    <w:rsid w:val="00885B30"/>
    <w:rsid w:val="00886012"/>
    <w:rsid w:val="00886638"/>
    <w:rsid w:val="008868FE"/>
    <w:rsid w:val="0088692B"/>
    <w:rsid w:val="00886B96"/>
    <w:rsid w:val="00886C97"/>
    <w:rsid w:val="00886F45"/>
    <w:rsid w:val="00887248"/>
    <w:rsid w:val="0088751E"/>
    <w:rsid w:val="0088779B"/>
    <w:rsid w:val="00887D0B"/>
    <w:rsid w:val="00890144"/>
    <w:rsid w:val="008903FC"/>
    <w:rsid w:val="00890D6A"/>
    <w:rsid w:val="00890E2C"/>
    <w:rsid w:val="0089111E"/>
    <w:rsid w:val="00891613"/>
    <w:rsid w:val="00891691"/>
    <w:rsid w:val="00891AE0"/>
    <w:rsid w:val="00891C6E"/>
    <w:rsid w:val="00892019"/>
    <w:rsid w:val="00892139"/>
    <w:rsid w:val="008921E0"/>
    <w:rsid w:val="00892228"/>
    <w:rsid w:val="0089244C"/>
    <w:rsid w:val="00892628"/>
    <w:rsid w:val="0089263E"/>
    <w:rsid w:val="008926FF"/>
    <w:rsid w:val="008927C0"/>
    <w:rsid w:val="008928EB"/>
    <w:rsid w:val="00892B9C"/>
    <w:rsid w:val="00892D9A"/>
    <w:rsid w:val="00892E96"/>
    <w:rsid w:val="008934B4"/>
    <w:rsid w:val="008936AD"/>
    <w:rsid w:val="00893751"/>
    <w:rsid w:val="0089405F"/>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9A9"/>
    <w:rsid w:val="00896BC5"/>
    <w:rsid w:val="00896D4E"/>
    <w:rsid w:val="008970AA"/>
    <w:rsid w:val="008971CA"/>
    <w:rsid w:val="00897453"/>
    <w:rsid w:val="00897897"/>
    <w:rsid w:val="00897970"/>
    <w:rsid w:val="00897AE9"/>
    <w:rsid w:val="00897B06"/>
    <w:rsid w:val="00897DF6"/>
    <w:rsid w:val="008A001C"/>
    <w:rsid w:val="008A017D"/>
    <w:rsid w:val="008A0D21"/>
    <w:rsid w:val="008A112F"/>
    <w:rsid w:val="008A137C"/>
    <w:rsid w:val="008A17AE"/>
    <w:rsid w:val="008A2194"/>
    <w:rsid w:val="008A2485"/>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C6E"/>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0A13"/>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783"/>
    <w:rsid w:val="008B4FD4"/>
    <w:rsid w:val="008B53C0"/>
    <w:rsid w:val="008B57FB"/>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EB8"/>
    <w:rsid w:val="008C1FB5"/>
    <w:rsid w:val="008C2396"/>
    <w:rsid w:val="008C23FD"/>
    <w:rsid w:val="008C2445"/>
    <w:rsid w:val="008C250A"/>
    <w:rsid w:val="008C26F5"/>
    <w:rsid w:val="008C2752"/>
    <w:rsid w:val="008C2777"/>
    <w:rsid w:val="008C3050"/>
    <w:rsid w:val="008C3100"/>
    <w:rsid w:val="008C3145"/>
    <w:rsid w:val="008C3A4F"/>
    <w:rsid w:val="008C3EAF"/>
    <w:rsid w:val="008C4007"/>
    <w:rsid w:val="008C4219"/>
    <w:rsid w:val="008C45DD"/>
    <w:rsid w:val="008C4B8F"/>
    <w:rsid w:val="008C4C09"/>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22E"/>
    <w:rsid w:val="008D19DF"/>
    <w:rsid w:val="008D1A57"/>
    <w:rsid w:val="008D1C5A"/>
    <w:rsid w:val="008D22FA"/>
    <w:rsid w:val="008D28A4"/>
    <w:rsid w:val="008D2CA1"/>
    <w:rsid w:val="008D2CBB"/>
    <w:rsid w:val="008D2F18"/>
    <w:rsid w:val="008D303D"/>
    <w:rsid w:val="008D324F"/>
    <w:rsid w:val="008D33AC"/>
    <w:rsid w:val="008D3415"/>
    <w:rsid w:val="008D3524"/>
    <w:rsid w:val="008D3565"/>
    <w:rsid w:val="008D3644"/>
    <w:rsid w:val="008D36E9"/>
    <w:rsid w:val="008D374F"/>
    <w:rsid w:val="008D3CCD"/>
    <w:rsid w:val="008D3CDD"/>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636"/>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3F"/>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4F"/>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53D"/>
    <w:rsid w:val="00906907"/>
    <w:rsid w:val="00906AAC"/>
    <w:rsid w:val="00906B22"/>
    <w:rsid w:val="00906C64"/>
    <w:rsid w:val="00906E09"/>
    <w:rsid w:val="00906FD2"/>
    <w:rsid w:val="009071AD"/>
    <w:rsid w:val="009076EF"/>
    <w:rsid w:val="00907ABE"/>
    <w:rsid w:val="00907F27"/>
    <w:rsid w:val="0091035C"/>
    <w:rsid w:val="0091035E"/>
    <w:rsid w:val="00910625"/>
    <w:rsid w:val="009106A8"/>
    <w:rsid w:val="00910DAB"/>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493"/>
    <w:rsid w:val="00921983"/>
    <w:rsid w:val="009219F9"/>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559"/>
    <w:rsid w:val="009247CC"/>
    <w:rsid w:val="00924A5C"/>
    <w:rsid w:val="00924CFD"/>
    <w:rsid w:val="00924D2D"/>
    <w:rsid w:val="00924F2F"/>
    <w:rsid w:val="009255C4"/>
    <w:rsid w:val="009258E2"/>
    <w:rsid w:val="00925920"/>
    <w:rsid w:val="00925AA4"/>
    <w:rsid w:val="00926209"/>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8D8"/>
    <w:rsid w:val="00931939"/>
    <w:rsid w:val="00931E16"/>
    <w:rsid w:val="00931E6E"/>
    <w:rsid w:val="009321B7"/>
    <w:rsid w:val="00932846"/>
    <w:rsid w:val="009329AD"/>
    <w:rsid w:val="00932FA7"/>
    <w:rsid w:val="0093323A"/>
    <w:rsid w:val="00933352"/>
    <w:rsid w:val="00933A5B"/>
    <w:rsid w:val="00933D23"/>
    <w:rsid w:val="00933EE2"/>
    <w:rsid w:val="00933EEF"/>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186"/>
    <w:rsid w:val="0093731E"/>
    <w:rsid w:val="00937531"/>
    <w:rsid w:val="00937AF1"/>
    <w:rsid w:val="00937BD2"/>
    <w:rsid w:val="00937E10"/>
    <w:rsid w:val="0094053C"/>
    <w:rsid w:val="00940B1C"/>
    <w:rsid w:val="00940C7D"/>
    <w:rsid w:val="00940DDF"/>
    <w:rsid w:val="00940F04"/>
    <w:rsid w:val="0094104A"/>
    <w:rsid w:val="00941679"/>
    <w:rsid w:val="00941982"/>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5F7"/>
    <w:rsid w:val="009446E6"/>
    <w:rsid w:val="00945484"/>
    <w:rsid w:val="00945AB9"/>
    <w:rsid w:val="00946154"/>
    <w:rsid w:val="009463D0"/>
    <w:rsid w:val="00946A21"/>
    <w:rsid w:val="00946CE3"/>
    <w:rsid w:val="0094766D"/>
    <w:rsid w:val="00947AF4"/>
    <w:rsid w:val="00947B78"/>
    <w:rsid w:val="009504F7"/>
    <w:rsid w:val="00950674"/>
    <w:rsid w:val="00950863"/>
    <w:rsid w:val="0095130E"/>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2E7"/>
    <w:rsid w:val="0096153B"/>
    <w:rsid w:val="00961598"/>
    <w:rsid w:val="00961E5C"/>
    <w:rsid w:val="00961FAF"/>
    <w:rsid w:val="0096263D"/>
    <w:rsid w:val="00962899"/>
    <w:rsid w:val="00962AE5"/>
    <w:rsid w:val="00962CF0"/>
    <w:rsid w:val="00962D14"/>
    <w:rsid w:val="00962E51"/>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B53"/>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718D"/>
    <w:rsid w:val="00987530"/>
    <w:rsid w:val="0098775C"/>
    <w:rsid w:val="00987777"/>
    <w:rsid w:val="00987938"/>
    <w:rsid w:val="00987CE7"/>
    <w:rsid w:val="00987CE8"/>
    <w:rsid w:val="00987CFF"/>
    <w:rsid w:val="00990149"/>
    <w:rsid w:val="009902E5"/>
    <w:rsid w:val="009903D1"/>
    <w:rsid w:val="009906B0"/>
    <w:rsid w:val="00990AB1"/>
    <w:rsid w:val="00990C49"/>
    <w:rsid w:val="009910D5"/>
    <w:rsid w:val="009911D5"/>
    <w:rsid w:val="00991394"/>
    <w:rsid w:val="00991398"/>
    <w:rsid w:val="009918C8"/>
    <w:rsid w:val="00991D52"/>
    <w:rsid w:val="00992582"/>
    <w:rsid w:val="009925D4"/>
    <w:rsid w:val="00993230"/>
    <w:rsid w:val="00993886"/>
    <w:rsid w:val="00993999"/>
    <w:rsid w:val="009940B1"/>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518"/>
    <w:rsid w:val="009B2788"/>
    <w:rsid w:val="009B283A"/>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8F0"/>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A8A"/>
    <w:rsid w:val="009C1CDB"/>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739"/>
    <w:rsid w:val="009C5D3F"/>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524"/>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1DF"/>
    <w:rsid w:val="009E65C4"/>
    <w:rsid w:val="009E74AF"/>
    <w:rsid w:val="009E75F6"/>
    <w:rsid w:val="009E7BDA"/>
    <w:rsid w:val="009E7EA6"/>
    <w:rsid w:val="009F061C"/>
    <w:rsid w:val="009F0ED1"/>
    <w:rsid w:val="009F0ED9"/>
    <w:rsid w:val="009F1251"/>
    <w:rsid w:val="009F16B4"/>
    <w:rsid w:val="009F17D9"/>
    <w:rsid w:val="009F1BB5"/>
    <w:rsid w:val="009F1BF1"/>
    <w:rsid w:val="009F20D8"/>
    <w:rsid w:val="009F2B7F"/>
    <w:rsid w:val="009F305B"/>
    <w:rsid w:val="009F343D"/>
    <w:rsid w:val="009F355E"/>
    <w:rsid w:val="009F356E"/>
    <w:rsid w:val="009F378E"/>
    <w:rsid w:val="009F3999"/>
    <w:rsid w:val="009F420B"/>
    <w:rsid w:val="009F44C8"/>
    <w:rsid w:val="009F4743"/>
    <w:rsid w:val="009F50EF"/>
    <w:rsid w:val="009F53F5"/>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8B8"/>
    <w:rsid w:val="00A04B43"/>
    <w:rsid w:val="00A04DD6"/>
    <w:rsid w:val="00A04FC4"/>
    <w:rsid w:val="00A05179"/>
    <w:rsid w:val="00A05594"/>
    <w:rsid w:val="00A05D57"/>
    <w:rsid w:val="00A05E27"/>
    <w:rsid w:val="00A05EB0"/>
    <w:rsid w:val="00A05EBD"/>
    <w:rsid w:val="00A065EF"/>
    <w:rsid w:val="00A06EB5"/>
    <w:rsid w:val="00A07233"/>
    <w:rsid w:val="00A0723A"/>
    <w:rsid w:val="00A07C29"/>
    <w:rsid w:val="00A07EB0"/>
    <w:rsid w:val="00A10183"/>
    <w:rsid w:val="00A10A1E"/>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E1F"/>
    <w:rsid w:val="00A14F0F"/>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1D9D"/>
    <w:rsid w:val="00A32256"/>
    <w:rsid w:val="00A32921"/>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654"/>
    <w:rsid w:val="00A3589F"/>
    <w:rsid w:val="00A35A4F"/>
    <w:rsid w:val="00A35DD1"/>
    <w:rsid w:val="00A35FE3"/>
    <w:rsid w:val="00A360F9"/>
    <w:rsid w:val="00A36443"/>
    <w:rsid w:val="00A3663D"/>
    <w:rsid w:val="00A367FB"/>
    <w:rsid w:val="00A36BBA"/>
    <w:rsid w:val="00A36C0A"/>
    <w:rsid w:val="00A36E37"/>
    <w:rsid w:val="00A36F5A"/>
    <w:rsid w:val="00A3711A"/>
    <w:rsid w:val="00A372AD"/>
    <w:rsid w:val="00A372CE"/>
    <w:rsid w:val="00A374E9"/>
    <w:rsid w:val="00A376A4"/>
    <w:rsid w:val="00A37829"/>
    <w:rsid w:val="00A37947"/>
    <w:rsid w:val="00A37FB8"/>
    <w:rsid w:val="00A4024F"/>
    <w:rsid w:val="00A402CE"/>
    <w:rsid w:val="00A409F8"/>
    <w:rsid w:val="00A40BEF"/>
    <w:rsid w:val="00A40D64"/>
    <w:rsid w:val="00A40E96"/>
    <w:rsid w:val="00A40EEF"/>
    <w:rsid w:val="00A40FC4"/>
    <w:rsid w:val="00A41562"/>
    <w:rsid w:val="00A4187D"/>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905"/>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61C"/>
    <w:rsid w:val="00A6277E"/>
    <w:rsid w:val="00A62D96"/>
    <w:rsid w:val="00A630B6"/>
    <w:rsid w:val="00A63298"/>
    <w:rsid w:val="00A6343C"/>
    <w:rsid w:val="00A6388B"/>
    <w:rsid w:val="00A64507"/>
    <w:rsid w:val="00A64552"/>
    <w:rsid w:val="00A64A9D"/>
    <w:rsid w:val="00A64D48"/>
    <w:rsid w:val="00A65099"/>
    <w:rsid w:val="00A656C2"/>
    <w:rsid w:val="00A658F6"/>
    <w:rsid w:val="00A65F45"/>
    <w:rsid w:val="00A6660B"/>
    <w:rsid w:val="00A66F10"/>
    <w:rsid w:val="00A67066"/>
    <w:rsid w:val="00A6727F"/>
    <w:rsid w:val="00A67556"/>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77EBF"/>
    <w:rsid w:val="00A8014E"/>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0D6"/>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0FB9"/>
    <w:rsid w:val="00A91094"/>
    <w:rsid w:val="00A910D9"/>
    <w:rsid w:val="00A913FD"/>
    <w:rsid w:val="00A91616"/>
    <w:rsid w:val="00A91702"/>
    <w:rsid w:val="00A917DF"/>
    <w:rsid w:val="00A91E32"/>
    <w:rsid w:val="00A920F9"/>
    <w:rsid w:val="00A92103"/>
    <w:rsid w:val="00A926F7"/>
    <w:rsid w:val="00A928C4"/>
    <w:rsid w:val="00A92A67"/>
    <w:rsid w:val="00A93205"/>
    <w:rsid w:val="00A9339D"/>
    <w:rsid w:val="00A93780"/>
    <w:rsid w:val="00A93D0D"/>
    <w:rsid w:val="00A94003"/>
    <w:rsid w:val="00A94198"/>
    <w:rsid w:val="00A94333"/>
    <w:rsid w:val="00A94347"/>
    <w:rsid w:val="00A944E2"/>
    <w:rsid w:val="00A94608"/>
    <w:rsid w:val="00A94A78"/>
    <w:rsid w:val="00A94AAD"/>
    <w:rsid w:val="00A950B7"/>
    <w:rsid w:val="00A95454"/>
    <w:rsid w:val="00A95540"/>
    <w:rsid w:val="00A956E4"/>
    <w:rsid w:val="00A95D38"/>
    <w:rsid w:val="00A96045"/>
    <w:rsid w:val="00A96408"/>
    <w:rsid w:val="00A9650C"/>
    <w:rsid w:val="00A9706C"/>
    <w:rsid w:val="00A97362"/>
    <w:rsid w:val="00A977F5"/>
    <w:rsid w:val="00A97A6F"/>
    <w:rsid w:val="00A97A74"/>
    <w:rsid w:val="00A97DC5"/>
    <w:rsid w:val="00AA04CB"/>
    <w:rsid w:val="00AA11D6"/>
    <w:rsid w:val="00AA191A"/>
    <w:rsid w:val="00AA1FD3"/>
    <w:rsid w:val="00AA219B"/>
    <w:rsid w:val="00AA240D"/>
    <w:rsid w:val="00AA2D13"/>
    <w:rsid w:val="00AA2D2D"/>
    <w:rsid w:val="00AA2E0F"/>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9D9"/>
    <w:rsid w:val="00AB2A20"/>
    <w:rsid w:val="00AB2A2C"/>
    <w:rsid w:val="00AB3286"/>
    <w:rsid w:val="00AB3553"/>
    <w:rsid w:val="00AB3F1C"/>
    <w:rsid w:val="00AB43A7"/>
    <w:rsid w:val="00AB450E"/>
    <w:rsid w:val="00AB4605"/>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2FB"/>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B95"/>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3D8"/>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6C"/>
    <w:rsid w:val="00AE2328"/>
    <w:rsid w:val="00AE274F"/>
    <w:rsid w:val="00AE2B8A"/>
    <w:rsid w:val="00AE2F69"/>
    <w:rsid w:val="00AE3161"/>
    <w:rsid w:val="00AE33E8"/>
    <w:rsid w:val="00AE3696"/>
    <w:rsid w:val="00AE3950"/>
    <w:rsid w:val="00AE3A38"/>
    <w:rsid w:val="00AE455C"/>
    <w:rsid w:val="00AE463B"/>
    <w:rsid w:val="00AE46A1"/>
    <w:rsid w:val="00AE486E"/>
    <w:rsid w:val="00AE542A"/>
    <w:rsid w:val="00AE5667"/>
    <w:rsid w:val="00AE5847"/>
    <w:rsid w:val="00AE58FD"/>
    <w:rsid w:val="00AE5C42"/>
    <w:rsid w:val="00AE5D77"/>
    <w:rsid w:val="00AE6119"/>
    <w:rsid w:val="00AE6222"/>
    <w:rsid w:val="00AE6351"/>
    <w:rsid w:val="00AE671D"/>
    <w:rsid w:val="00AE6D89"/>
    <w:rsid w:val="00AE7374"/>
    <w:rsid w:val="00AE75D2"/>
    <w:rsid w:val="00AE7750"/>
    <w:rsid w:val="00AE7FC2"/>
    <w:rsid w:val="00AF00F6"/>
    <w:rsid w:val="00AF038D"/>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4A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11A"/>
    <w:rsid w:val="00B22243"/>
    <w:rsid w:val="00B22424"/>
    <w:rsid w:val="00B22AF1"/>
    <w:rsid w:val="00B232BB"/>
    <w:rsid w:val="00B2347C"/>
    <w:rsid w:val="00B235B7"/>
    <w:rsid w:val="00B2364D"/>
    <w:rsid w:val="00B23946"/>
    <w:rsid w:val="00B23B1F"/>
    <w:rsid w:val="00B24273"/>
    <w:rsid w:val="00B242C9"/>
    <w:rsid w:val="00B2455F"/>
    <w:rsid w:val="00B245B7"/>
    <w:rsid w:val="00B25384"/>
    <w:rsid w:val="00B2593B"/>
    <w:rsid w:val="00B259C1"/>
    <w:rsid w:val="00B25A75"/>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1EC"/>
    <w:rsid w:val="00B3169A"/>
    <w:rsid w:val="00B31A6C"/>
    <w:rsid w:val="00B31CA8"/>
    <w:rsid w:val="00B31D18"/>
    <w:rsid w:val="00B32178"/>
    <w:rsid w:val="00B321F4"/>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19"/>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4E"/>
    <w:rsid w:val="00B451F9"/>
    <w:rsid w:val="00B45730"/>
    <w:rsid w:val="00B45999"/>
    <w:rsid w:val="00B45A5A"/>
    <w:rsid w:val="00B45AD6"/>
    <w:rsid w:val="00B45AE6"/>
    <w:rsid w:val="00B45B8C"/>
    <w:rsid w:val="00B45CF9"/>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8B1"/>
    <w:rsid w:val="00B53DF1"/>
    <w:rsid w:val="00B54320"/>
    <w:rsid w:val="00B547BC"/>
    <w:rsid w:val="00B547F3"/>
    <w:rsid w:val="00B54960"/>
    <w:rsid w:val="00B552F6"/>
    <w:rsid w:val="00B55477"/>
    <w:rsid w:val="00B5567F"/>
    <w:rsid w:val="00B5579A"/>
    <w:rsid w:val="00B55FF6"/>
    <w:rsid w:val="00B5611B"/>
    <w:rsid w:val="00B56158"/>
    <w:rsid w:val="00B56184"/>
    <w:rsid w:val="00B56280"/>
    <w:rsid w:val="00B5672B"/>
    <w:rsid w:val="00B5698D"/>
    <w:rsid w:val="00B56BAE"/>
    <w:rsid w:val="00B56F17"/>
    <w:rsid w:val="00B57289"/>
    <w:rsid w:val="00B5732F"/>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471"/>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B01"/>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A46"/>
    <w:rsid w:val="00B76BBA"/>
    <w:rsid w:val="00B76C53"/>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9CC"/>
    <w:rsid w:val="00B84CB0"/>
    <w:rsid w:val="00B84D09"/>
    <w:rsid w:val="00B85564"/>
    <w:rsid w:val="00B855C1"/>
    <w:rsid w:val="00B856E0"/>
    <w:rsid w:val="00B85B52"/>
    <w:rsid w:val="00B85D43"/>
    <w:rsid w:val="00B870FB"/>
    <w:rsid w:val="00B87307"/>
    <w:rsid w:val="00B8782E"/>
    <w:rsid w:val="00B87B48"/>
    <w:rsid w:val="00B87B4C"/>
    <w:rsid w:val="00B9053B"/>
    <w:rsid w:val="00B90666"/>
    <w:rsid w:val="00B90B91"/>
    <w:rsid w:val="00B90F8D"/>
    <w:rsid w:val="00B91118"/>
    <w:rsid w:val="00B91135"/>
    <w:rsid w:val="00B913CC"/>
    <w:rsid w:val="00B91B7B"/>
    <w:rsid w:val="00B91EC3"/>
    <w:rsid w:val="00B920D4"/>
    <w:rsid w:val="00B925DF"/>
    <w:rsid w:val="00B92805"/>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98D"/>
    <w:rsid w:val="00B97D0A"/>
    <w:rsid w:val="00B97F73"/>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2C9"/>
    <w:rsid w:val="00BB6E44"/>
    <w:rsid w:val="00BB709C"/>
    <w:rsid w:val="00BB737A"/>
    <w:rsid w:val="00BB7947"/>
    <w:rsid w:val="00BB7A4D"/>
    <w:rsid w:val="00BC0FB6"/>
    <w:rsid w:val="00BC14F2"/>
    <w:rsid w:val="00BC15FA"/>
    <w:rsid w:val="00BC16C8"/>
    <w:rsid w:val="00BC16E2"/>
    <w:rsid w:val="00BC1C9F"/>
    <w:rsid w:val="00BC1D12"/>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2D6"/>
    <w:rsid w:val="00BD04F3"/>
    <w:rsid w:val="00BD0B3B"/>
    <w:rsid w:val="00BD0D81"/>
    <w:rsid w:val="00BD0EC8"/>
    <w:rsid w:val="00BD0F6A"/>
    <w:rsid w:val="00BD14AE"/>
    <w:rsid w:val="00BD14B9"/>
    <w:rsid w:val="00BD18E7"/>
    <w:rsid w:val="00BD1A79"/>
    <w:rsid w:val="00BD1E66"/>
    <w:rsid w:val="00BD1F87"/>
    <w:rsid w:val="00BD1FF6"/>
    <w:rsid w:val="00BD2130"/>
    <w:rsid w:val="00BD2222"/>
    <w:rsid w:val="00BD2358"/>
    <w:rsid w:val="00BD2459"/>
    <w:rsid w:val="00BD267B"/>
    <w:rsid w:val="00BD2D5D"/>
    <w:rsid w:val="00BD2F7B"/>
    <w:rsid w:val="00BD336B"/>
    <w:rsid w:val="00BD366B"/>
    <w:rsid w:val="00BD37C0"/>
    <w:rsid w:val="00BD39E9"/>
    <w:rsid w:val="00BD3D27"/>
    <w:rsid w:val="00BD3DE1"/>
    <w:rsid w:val="00BD4760"/>
    <w:rsid w:val="00BD4AE6"/>
    <w:rsid w:val="00BD4E76"/>
    <w:rsid w:val="00BD50E7"/>
    <w:rsid w:val="00BD5128"/>
    <w:rsid w:val="00BD57C2"/>
    <w:rsid w:val="00BD58F0"/>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01F"/>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49AF"/>
    <w:rsid w:val="00BE5168"/>
    <w:rsid w:val="00BE53E6"/>
    <w:rsid w:val="00BE575C"/>
    <w:rsid w:val="00BE5AEA"/>
    <w:rsid w:val="00BE5D04"/>
    <w:rsid w:val="00BE6081"/>
    <w:rsid w:val="00BE64D3"/>
    <w:rsid w:val="00BE66FC"/>
    <w:rsid w:val="00BE68C1"/>
    <w:rsid w:val="00BE698B"/>
    <w:rsid w:val="00BE6A9A"/>
    <w:rsid w:val="00BE6B5D"/>
    <w:rsid w:val="00BE6F6C"/>
    <w:rsid w:val="00BE7182"/>
    <w:rsid w:val="00BE779C"/>
    <w:rsid w:val="00BE7A45"/>
    <w:rsid w:val="00BE7E2B"/>
    <w:rsid w:val="00BF0069"/>
    <w:rsid w:val="00BF021D"/>
    <w:rsid w:val="00BF040C"/>
    <w:rsid w:val="00BF05C2"/>
    <w:rsid w:val="00BF0B08"/>
    <w:rsid w:val="00BF0D5E"/>
    <w:rsid w:val="00BF0EB5"/>
    <w:rsid w:val="00BF0F88"/>
    <w:rsid w:val="00BF111C"/>
    <w:rsid w:val="00BF19D4"/>
    <w:rsid w:val="00BF1DE1"/>
    <w:rsid w:val="00BF2493"/>
    <w:rsid w:val="00BF3045"/>
    <w:rsid w:val="00BF395D"/>
    <w:rsid w:val="00BF3AD4"/>
    <w:rsid w:val="00BF3B58"/>
    <w:rsid w:val="00BF3CC5"/>
    <w:rsid w:val="00BF3CF4"/>
    <w:rsid w:val="00BF3E89"/>
    <w:rsid w:val="00BF4BF7"/>
    <w:rsid w:val="00BF4E1D"/>
    <w:rsid w:val="00BF4FB8"/>
    <w:rsid w:val="00BF5543"/>
    <w:rsid w:val="00BF5608"/>
    <w:rsid w:val="00BF5992"/>
    <w:rsid w:val="00BF5B50"/>
    <w:rsid w:val="00BF5F2C"/>
    <w:rsid w:val="00BF61D8"/>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05B"/>
    <w:rsid w:val="00C0651E"/>
    <w:rsid w:val="00C0689C"/>
    <w:rsid w:val="00C068C6"/>
    <w:rsid w:val="00C068DE"/>
    <w:rsid w:val="00C06DE8"/>
    <w:rsid w:val="00C0749A"/>
    <w:rsid w:val="00C07737"/>
    <w:rsid w:val="00C07FA2"/>
    <w:rsid w:val="00C104ED"/>
    <w:rsid w:val="00C104FF"/>
    <w:rsid w:val="00C106E1"/>
    <w:rsid w:val="00C109B8"/>
    <w:rsid w:val="00C10AF7"/>
    <w:rsid w:val="00C10B80"/>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750"/>
    <w:rsid w:val="00C13DA5"/>
    <w:rsid w:val="00C13E37"/>
    <w:rsid w:val="00C1450A"/>
    <w:rsid w:val="00C145CC"/>
    <w:rsid w:val="00C14764"/>
    <w:rsid w:val="00C14888"/>
    <w:rsid w:val="00C14967"/>
    <w:rsid w:val="00C14A38"/>
    <w:rsid w:val="00C14DC2"/>
    <w:rsid w:val="00C15062"/>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FE8"/>
    <w:rsid w:val="00C243E0"/>
    <w:rsid w:val="00C24494"/>
    <w:rsid w:val="00C244D0"/>
    <w:rsid w:val="00C24B29"/>
    <w:rsid w:val="00C24EC8"/>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BD1"/>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D54"/>
    <w:rsid w:val="00C32E23"/>
    <w:rsid w:val="00C32F4A"/>
    <w:rsid w:val="00C332F1"/>
    <w:rsid w:val="00C3346B"/>
    <w:rsid w:val="00C3346E"/>
    <w:rsid w:val="00C33470"/>
    <w:rsid w:val="00C338D3"/>
    <w:rsid w:val="00C33B36"/>
    <w:rsid w:val="00C33D17"/>
    <w:rsid w:val="00C33DEA"/>
    <w:rsid w:val="00C34388"/>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A30"/>
    <w:rsid w:val="00C41B49"/>
    <w:rsid w:val="00C41F0D"/>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5DD5"/>
    <w:rsid w:val="00C46390"/>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F35"/>
    <w:rsid w:val="00C530FE"/>
    <w:rsid w:val="00C5314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308"/>
    <w:rsid w:val="00C57C95"/>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7E2"/>
    <w:rsid w:val="00C65A15"/>
    <w:rsid w:val="00C65BCF"/>
    <w:rsid w:val="00C66016"/>
    <w:rsid w:val="00C66F13"/>
    <w:rsid w:val="00C66FE9"/>
    <w:rsid w:val="00C67326"/>
    <w:rsid w:val="00C673FB"/>
    <w:rsid w:val="00C674C0"/>
    <w:rsid w:val="00C675DF"/>
    <w:rsid w:val="00C67A74"/>
    <w:rsid w:val="00C67E30"/>
    <w:rsid w:val="00C702F0"/>
    <w:rsid w:val="00C7086F"/>
    <w:rsid w:val="00C70D65"/>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270"/>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5E8E"/>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B8"/>
    <w:rsid w:val="00CA5EE6"/>
    <w:rsid w:val="00CA5FC3"/>
    <w:rsid w:val="00CA6840"/>
    <w:rsid w:val="00CA73BB"/>
    <w:rsid w:val="00CA7438"/>
    <w:rsid w:val="00CB03BD"/>
    <w:rsid w:val="00CB073B"/>
    <w:rsid w:val="00CB090E"/>
    <w:rsid w:val="00CB1363"/>
    <w:rsid w:val="00CB13FD"/>
    <w:rsid w:val="00CB1507"/>
    <w:rsid w:val="00CB1633"/>
    <w:rsid w:val="00CB1A0C"/>
    <w:rsid w:val="00CB1C8D"/>
    <w:rsid w:val="00CB1CDD"/>
    <w:rsid w:val="00CB1E7E"/>
    <w:rsid w:val="00CB1F14"/>
    <w:rsid w:val="00CB224F"/>
    <w:rsid w:val="00CB2299"/>
    <w:rsid w:val="00CB2499"/>
    <w:rsid w:val="00CB2D26"/>
    <w:rsid w:val="00CB3343"/>
    <w:rsid w:val="00CB33EC"/>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500"/>
    <w:rsid w:val="00CC5637"/>
    <w:rsid w:val="00CC568A"/>
    <w:rsid w:val="00CC5DE9"/>
    <w:rsid w:val="00CC5EF6"/>
    <w:rsid w:val="00CC6462"/>
    <w:rsid w:val="00CC68CC"/>
    <w:rsid w:val="00CC6944"/>
    <w:rsid w:val="00CC6BC0"/>
    <w:rsid w:val="00CC6C4B"/>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6F14"/>
    <w:rsid w:val="00CD704E"/>
    <w:rsid w:val="00CD72DF"/>
    <w:rsid w:val="00CD7428"/>
    <w:rsid w:val="00CD7972"/>
    <w:rsid w:val="00CD7EA0"/>
    <w:rsid w:val="00CD7F79"/>
    <w:rsid w:val="00CE086F"/>
    <w:rsid w:val="00CE0BF6"/>
    <w:rsid w:val="00CE0CC4"/>
    <w:rsid w:val="00CE0D0E"/>
    <w:rsid w:val="00CE11D0"/>
    <w:rsid w:val="00CE13B7"/>
    <w:rsid w:val="00CE161D"/>
    <w:rsid w:val="00CE1C59"/>
    <w:rsid w:val="00CE1C85"/>
    <w:rsid w:val="00CE1F5B"/>
    <w:rsid w:val="00CE2049"/>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0E8"/>
    <w:rsid w:val="00CE72A8"/>
    <w:rsid w:val="00CE7420"/>
    <w:rsid w:val="00CE7439"/>
    <w:rsid w:val="00CE7874"/>
    <w:rsid w:val="00CE7ED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80D"/>
    <w:rsid w:val="00CF695E"/>
    <w:rsid w:val="00CF6E04"/>
    <w:rsid w:val="00CF6E67"/>
    <w:rsid w:val="00CF7143"/>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3B8"/>
    <w:rsid w:val="00D0697A"/>
    <w:rsid w:val="00D0697F"/>
    <w:rsid w:val="00D06D2B"/>
    <w:rsid w:val="00D07362"/>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04C"/>
    <w:rsid w:val="00D12176"/>
    <w:rsid w:val="00D12214"/>
    <w:rsid w:val="00D12ED5"/>
    <w:rsid w:val="00D12FA7"/>
    <w:rsid w:val="00D136DD"/>
    <w:rsid w:val="00D1393A"/>
    <w:rsid w:val="00D13B88"/>
    <w:rsid w:val="00D1462B"/>
    <w:rsid w:val="00D14649"/>
    <w:rsid w:val="00D14A87"/>
    <w:rsid w:val="00D152A9"/>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B3D"/>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8"/>
    <w:rsid w:val="00D45D90"/>
    <w:rsid w:val="00D470F4"/>
    <w:rsid w:val="00D500E1"/>
    <w:rsid w:val="00D50268"/>
    <w:rsid w:val="00D502A1"/>
    <w:rsid w:val="00D507DE"/>
    <w:rsid w:val="00D50A65"/>
    <w:rsid w:val="00D5158B"/>
    <w:rsid w:val="00D5177F"/>
    <w:rsid w:val="00D5188D"/>
    <w:rsid w:val="00D51C3A"/>
    <w:rsid w:val="00D51C64"/>
    <w:rsid w:val="00D52437"/>
    <w:rsid w:val="00D529F7"/>
    <w:rsid w:val="00D52C0E"/>
    <w:rsid w:val="00D52E6F"/>
    <w:rsid w:val="00D52F2F"/>
    <w:rsid w:val="00D52F5E"/>
    <w:rsid w:val="00D5305A"/>
    <w:rsid w:val="00D53119"/>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C0"/>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566C"/>
    <w:rsid w:val="00D76006"/>
    <w:rsid w:val="00D7621A"/>
    <w:rsid w:val="00D762AF"/>
    <w:rsid w:val="00D762ED"/>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41"/>
    <w:rsid w:val="00D858C8"/>
    <w:rsid w:val="00D85975"/>
    <w:rsid w:val="00D859C5"/>
    <w:rsid w:val="00D85B19"/>
    <w:rsid w:val="00D86314"/>
    <w:rsid w:val="00D863FB"/>
    <w:rsid w:val="00D8652A"/>
    <w:rsid w:val="00D86763"/>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1F1"/>
    <w:rsid w:val="00D94B7E"/>
    <w:rsid w:val="00D94BA7"/>
    <w:rsid w:val="00D94E18"/>
    <w:rsid w:val="00D95531"/>
    <w:rsid w:val="00D9563A"/>
    <w:rsid w:val="00D95A3E"/>
    <w:rsid w:val="00D963A4"/>
    <w:rsid w:val="00D963DC"/>
    <w:rsid w:val="00D96CE3"/>
    <w:rsid w:val="00D97641"/>
    <w:rsid w:val="00D976E1"/>
    <w:rsid w:val="00D97C40"/>
    <w:rsid w:val="00D97CAA"/>
    <w:rsid w:val="00D97E0E"/>
    <w:rsid w:val="00DA0030"/>
    <w:rsid w:val="00DA0512"/>
    <w:rsid w:val="00DA072A"/>
    <w:rsid w:val="00DA09B5"/>
    <w:rsid w:val="00DA0EA6"/>
    <w:rsid w:val="00DA0FCA"/>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0B1"/>
    <w:rsid w:val="00DA4350"/>
    <w:rsid w:val="00DA4C69"/>
    <w:rsid w:val="00DA4EA2"/>
    <w:rsid w:val="00DA5695"/>
    <w:rsid w:val="00DA5DA1"/>
    <w:rsid w:val="00DA5DD8"/>
    <w:rsid w:val="00DA6B38"/>
    <w:rsid w:val="00DA6CCE"/>
    <w:rsid w:val="00DA6EBF"/>
    <w:rsid w:val="00DA6EF2"/>
    <w:rsid w:val="00DA7009"/>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6A5"/>
    <w:rsid w:val="00DB2760"/>
    <w:rsid w:val="00DB27A2"/>
    <w:rsid w:val="00DB2859"/>
    <w:rsid w:val="00DB2A2E"/>
    <w:rsid w:val="00DB2B04"/>
    <w:rsid w:val="00DB2BBC"/>
    <w:rsid w:val="00DB313E"/>
    <w:rsid w:val="00DB37D3"/>
    <w:rsid w:val="00DB3B37"/>
    <w:rsid w:val="00DB3C4B"/>
    <w:rsid w:val="00DB3D00"/>
    <w:rsid w:val="00DB3D5B"/>
    <w:rsid w:val="00DB3DB7"/>
    <w:rsid w:val="00DB3F6B"/>
    <w:rsid w:val="00DB411C"/>
    <w:rsid w:val="00DB441E"/>
    <w:rsid w:val="00DB47E5"/>
    <w:rsid w:val="00DB4B4F"/>
    <w:rsid w:val="00DB50F5"/>
    <w:rsid w:val="00DB67B7"/>
    <w:rsid w:val="00DB6C09"/>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5FA"/>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C78"/>
    <w:rsid w:val="00DD5D69"/>
    <w:rsid w:val="00DD5D91"/>
    <w:rsid w:val="00DD5E26"/>
    <w:rsid w:val="00DD69E7"/>
    <w:rsid w:val="00DD6BC0"/>
    <w:rsid w:val="00DD6BD9"/>
    <w:rsid w:val="00DD6D56"/>
    <w:rsid w:val="00DD774F"/>
    <w:rsid w:val="00DD7C97"/>
    <w:rsid w:val="00DE0722"/>
    <w:rsid w:val="00DE1671"/>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08C"/>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2B"/>
    <w:rsid w:val="00DF508B"/>
    <w:rsid w:val="00DF50F2"/>
    <w:rsid w:val="00DF5310"/>
    <w:rsid w:val="00DF56F5"/>
    <w:rsid w:val="00DF571F"/>
    <w:rsid w:val="00DF5853"/>
    <w:rsid w:val="00DF5DC5"/>
    <w:rsid w:val="00DF61D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0C9C"/>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2B"/>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CD6"/>
    <w:rsid w:val="00E34EA9"/>
    <w:rsid w:val="00E34F77"/>
    <w:rsid w:val="00E3502C"/>
    <w:rsid w:val="00E350F6"/>
    <w:rsid w:val="00E35941"/>
    <w:rsid w:val="00E35BB5"/>
    <w:rsid w:val="00E35CF1"/>
    <w:rsid w:val="00E36299"/>
    <w:rsid w:val="00E36683"/>
    <w:rsid w:val="00E369A2"/>
    <w:rsid w:val="00E36AF1"/>
    <w:rsid w:val="00E36E42"/>
    <w:rsid w:val="00E36F15"/>
    <w:rsid w:val="00E372E6"/>
    <w:rsid w:val="00E373F6"/>
    <w:rsid w:val="00E376FC"/>
    <w:rsid w:val="00E3778F"/>
    <w:rsid w:val="00E37B20"/>
    <w:rsid w:val="00E401DF"/>
    <w:rsid w:val="00E403BE"/>
    <w:rsid w:val="00E40880"/>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0EE5"/>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09C"/>
    <w:rsid w:val="00E55510"/>
    <w:rsid w:val="00E55BDE"/>
    <w:rsid w:val="00E55F1F"/>
    <w:rsid w:val="00E5641A"/>
    <w:rsid w:val="00E56CAE"/>
    <w:rsid w:val="00E56DF6"/>
    <w:rsid w:val="00E56E35"/>
    <w:rsid w:val="00E57054"/>
    <w:rsid w:val="00E57188"/>
    <w:rsid w:val="00E572D8"/>
    <w:rsid w:val="00E57446"/>
    <w:rsid w:val="00E57466"/>
    <w:rsid w:val="00E575C4"/>
    <w:rsid w:val="00E579CB"/>
    <w:rsid w:val="00E60128"/>
    <w:rsid w:val="00E604E5"/>
    <w:rsid w:val="00E606BF"/>
    <w:rsid w:val="00E608FD"/>
    <w:rsid w:val="00E60908"/>
    <w:rsid w:val="00E609BF"/>
    <w:rsid w:val="00E61C8C"/>
    <w:rsid w:val="00E62003"/>
    <w:rsid w:val="00E6214C"/>
    <w:rsid w:val="00E631A8"/>
    <w:rsid w:val="00E634BA"/>
    <w:rsid w:val="00E63990"/>
    <w:rsid w:val="00E63A07"/>
    <w:rsid w:val="00E63F50"/>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9F3"/>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4FC"/>
    <w:rsid w:val="00E729DE"/>
    <w:rsid w:val="00E72B58"/>
    <w:rsid w:val="00E7316E"/>
    <w:rsid w:val="00E7318B"/>
    <w:rsid w:val="00E73D8A"/>
    <w:rsid w:val="00E73E6C"/>
    <w:rsid w:val="00E74144"/>
    <w:rsid w:val="00E74A0F"/>
    <w:rsid w:val="00E74AE6"/>
    <w:rsid w:val="00E74B9B"/>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CBC"/>
    <w:rsid w:val="00E80F5E"/>
    <w:rsid w:val="00E8131B"/>
    <w:rsid w:val="00E81A72"/>
    <w:rsid w:val="00E81C52"/>
    <w:rsid w:val="00E82529"/>
    <w:rsid w:val="00E82891"/>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5D4"/>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0BF"/>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AD3"/>
    <w:rsid w:val="00EB0E05"/>
    <w:rsid w:val="00EB1366"/>
    <w:rsid w:val="00EB139E"/>
    <w:rsid w:val="00EB17FA"/>
    <w:rsid w:val="00EB1BE7"/>
    <w:rsid w:val="00EB1D36"/>
    <w:rsid w:val="00EB1D6E"/>
    <w:rsid w:val="00EB1FC9"/>
    <w:rsid w:val="00EB20C6"/>
    <w:rsid w:val="00EB22B0"/>
    <w:rsid w:val="00EB2418"/>
    <w:rsid w:val="00EB2510"/>
    <w:rsid w:val="00EB2722"/>
    <w:rsid w:val="00EB2977"/>
    <w:rsid w:val="00EB2B1C"/>
    <w:rsid w:val="00EB2B67"/>
    <w:rsid w:val="00EB2BD7"/>
    <w:rsid w:val="00EB3600"/>
    <w:rsid w:val="00EB3B5D"/>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168"/>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EA9"/>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A87"/>
    <w:rsid w:val="00ED0B97"/>
    <w:rsid w:val="00ED1158"/>
    <w:rsid w:val="00ED1718"/>
    <w:rsid w:val="00ED186A"/>
    <w:rsid w:val="00ED1B35"/>
    <w:rsid w:val="00ED221F"/>
    <w:rsid w:val="00ED2276"/>
    <w:rsid w:val="00ED22BF"/>
    <w:rsid w:val="00ED24DF"/>
    <w:rsid w:val="00ED2688"/>
    <w:rsid w:val="00ED2A34"/>
    <w:rsid w:val="00ED3272"/>
    <w:rsid w:val="00ED369C"/>
    <w:rsid w:val="00ED37B1"/>
    <w:rsid w:val="00ED40AD"/>
    <w:rsid w:val="00ED431A"/>
    <w:rsid w:val="00ED478C"/>
    <w:rsid w:val="00ED47A2"/>
    <w:rsid w:val="00ED4FF0"/>
    <w:rsid w:val="00ED5974"/>
    <w:rsid w:val="00ED5AF5"/>
    <w:rsid w:val="00ED6026"/>
    <w:rsid w:val="00ED61C1"/>
    <w:rsid w:val="00ED6849"/>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5C3B"/>
    <w:rsid w:val="00EE6215"/>
    <w:rsid w:val="00EE63A5"/>
    <w:rsid w:val="00EE6459"/>
    <w:rsid w:val="00EE65AC"/>
    <w:rsid w:val="00EE6904"/>
    <w:rsid w:val="00EE6AA3"/>
    <w:rsid w:val="00EE6CCA"/>
    <w:rsid w:val="00EE6EEC"/>
    <w:rsid w:val="00EE74AC"/>
    <w:rsid w:val="00EE755B"/>
    <w:rsid w:val="00EE7594"/>
    <w:rsid w:val="00EE7C07"/>
    <w:rsid w:val="00EF04D2"/>
    <w:rsid w:val="00EF059E"/>
    <w:rsid w:val="00EF081A"/>
    <w:rsid w:val="00EF0B8B"/>
    <w:rsid w:val="00EF0C9F"/>
    <w:rsid w:val="00EF0D44"/>
    <w:rsid w:val="00EF131C"/>
    <w:rsid w:val="00EF1322"/>
    <w:rsid w:val="00EF175A"/>
    <w:rsid w:val="00EF1F9C"/>
    <w:rsid w:val="00EF2048"/>
    <w:rsid w:val="00EF236C"/>
    <w:rsid w:val="00EF23C7"/>
    <w:rsid w:val="00EF28B3"/>
    <w:rsid w:val="00EF2AA4"/>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2DB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36E"/>
    <w:rsid w:val="00F07504"/>
    <w:rsid w:val="00F07C60"/>
    <w:rsid w:val="00F1025A"/>
    <w:rsid w:val="00F10266"/>
    <w:rsid w:val="00F10347"/>
    <w:rsid w:val="00F103EB"/>
    <w:rsid w:val="00F107CE"/>
    <w:rsid w:val="00F10A49"/>
    <w:rsid w:val="00F112D1"/>
    <w:rsid w:val="00F1136E"/>
    <w:rsid w:val="00F113C8"/>
    <w:rsid w:val="00F11B6E"/>
    <w:rsid w:val="00F125B0"/>
    <w:rsid w:val="00F125E4"/>
    <w:rsid w:val="00F130CD"/>
    <w:rsid w:val="00F1328C"/>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729"/>
    <w:rsid w:val="00F208FD"/>
    <w:rsid w:val="00F20B38"/>
    <w:rsid w:val="00F217B1"/>
    <w:rsid w:val="00F21BD2"/>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74F"/>
    <w:rsid w:val="00F27C4E"/>
    <w:rsid w:val="00F27D2E"/>
    <w:rsid w:val="00F27F1C"/>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403"/>
    <w:rsid w:val="00F3260F"/>
    <w:rsid w:val="00F328D1"/>
    <w:rsid w:val="00F328E8"/>
    <w:rsid w:val="00F329B7"/>
    <w:rsid w:val="00F32D2F"/>
    <w:rsid w:val="00F3326E"/>
    <w:rsid w:val="00F333F3"/>
    <w:rsid w:val="00F3364B"/>
    <w:rsid w:val="00F340C9"/>
    <w:rsid w:val="00F34577"/>
    <w:rsid w:val="00F34889"/>
    <w:rsid w:val="00F34B88"/>
    <w:rsid w:val="00F34D41"/>
    <w:rsid w:val="00F35064"/>
    <w:rsid w:val="00F3514B"/>
    <w:rsid w:val="00F35235"/>
    <w:rsid w:val="00F352FB"/>
    <w:rsid w:val="00F35734"/>
    <w:rsid w:val="00F35891"/>
    <w:rsid w:val="00F359A5"/>
    <w:rsid w:val="00F35B4B"/>
    <w:rsid w:val="00F35F04"/>
    <w:rsid w:val="00F35FE4"/>
    <w:rsid w:val="00F36A25"/>
    <w:rsid w:val="00F36E0F"/>
    <w:rsid w:val="00F377D7"/>
    <w:rsid w:val="00F37AFE"/>
    <w:rsid w:val="00F37DEA"/>
    <w:rsid w:val="00F40105"/>
    <w:rsid w:val="00F401C9"/>
    <w:rsid w:val="00F40871"/>
    <w:rsid w:val="00F4095C"/>
    <w:rsid w:val="00F40FFA"/>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782"/>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8C"/>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56"/>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B6C"/>
    <w:rsid w:val="00F60B91"/>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4FB"/>
    <w:rsid w:val="00F63826"/>
    <w:rsid w:val="00F63C50"/>
    <w:rsid w:val="00F63E37"/>
    <w:rsid w:val="00F63F54"/>
    <w:rsid w:val="00F6409A"/>
    <w:rsid w:val="00F64243"/>
    <w:rsid w:val="00F642DB"/>
    <w:rsid w:val="00F64676"/>
    <w:rsid w:val="00F64717"/>
    <w:rsid w:val="00F64FA5"/>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1C7"/>
    <w:rsid w:val="00F7148A"/>
    <w:rsid w:val="00F714E7"/>
    <w:rsid w:val="00F7189F"/>
    <w:rsid w:val="00F71CFB"/>
    <w:rsid w:val="00F71ECC"/>
    <w:rsid w:val="00F72211"/>
    <w:rsid w:val="00F73896"/>
    <w:rsid w:val="00F73BE2"/>
    <w:rsid w:val="00F73CD8"/>
    <w:rsid w:val="00F73CFD"/>
    <w:rsid w:val="00F73DC9"/>
    <w:rsid w:val="00F73E81"/>
    <w:rsid w:val="00F741BF"/>
    <w:rsid w:val="00F74405"/>
    <w:rsid w:val="00F745B3"/>
    <w:rsid w:val="00F74697"/>
    <w:rsid w:val="00F74E26"/>
    <w:rsid w:val="00F752F0"/>
    <w:rsid w:val="00F7534B"/>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130"/>
    <w:rsid w:val="00F831B2"/>
    <w:rsid w:val="00F831B8"/>
    <w:rsid w:val="00F837F1"/>
    <w:rsid w:val="00F83BA9"/>
    <w:rsid w:val="00F83CB8"/>
    <w:rsid w:val="00F8437B"/>
    <w:rsid w:val="00F851BC"/>
    <w:rsid w:val="00F85327"/>
    <w:rsid w:val="00F85A4A"/>
    <w:rsid w:val="00F85B76"/>
    <w:rsid w:val="00F85D4B"/>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0B"/>
    <w:rsid w:val="00F960FC"/>
    <w:rsid w:val="00F962B7"/>
    <w:rsid w:val="00F96567"/>
    <w:rsid w:val="00F9670C"/>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1144"/>
    <w:rsid w:val="00FB133E"/>
    <w:rsid w:val="00FB153D"/>
    <w:rsid w:val="00FB15D5"/>
    <w:rsid w:val="00FB18F0"/>
    <w:rsid w:val="00FB1A43"/>
    <w:rsid w:val="00FB1B2B"/>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50"/>
    <w:rsid w:val="00FB41FE"/>
    <w:rsid w:val="00FB4205"/>
    <w:rsid w:val="00FB4C06"/>
    <w:rsid w:val="00FB523F"/>
    <w:rsid w:val="00FB567C"/>
    <w:rsid w:val="00FB5885"/>
    <w:rsid w:val="00FB670A"/>
    <w:rsid w:val="00FB6F7D"/>
    <w:rsid w:val="00FB7018"/>
    <w:rsid w:val="00FB734C"/>
    <w:rsid w:val="00FB737F"/>
    <w:rsid w:val="00FB73EE"/>
    <w:rsid w:val="00FB74D2"/>
    <w:rsid w:val="00FB754E"/>
    <w:rsid w:val="00FB7BD1"/>
    <w:rsid w:val="00FB7EDE"/>
    <w:rsid w:val="00FC06B7"/>
    <w:rsid w:val="00FC073C"/>
    <w:rsid w:val="00FC0779"/>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367"/>
    <w:rsid w:val="00FD14E6"/>
    <w:rsid w:val="00FD1703"/>
    <w:rsid w:val="00FD1A9D"/>
    <w:rsid w:val="00FD1CD2"/>
    <w:rsid w:val="00FD1EA9"/>
    <w:rsid w:val="00FD246D"/>
    <w:rsid w:val="00FD24FA"/>
    <w:rsid w:val="00FD2581"/>
    <w:rsid w:val="00FD295B"/>
    <w:rsid w:val="00FD29AD"/>
    <w:rsid w:val="00FD2D43"/>
    <w:rsid w:val="00FD321C"/>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FF1"/>
    <w:rsid w:val="00FE4360"/>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6DB"/>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E1F"/>
    <w:rsid w:val="00FF3D6D"/>
    <w:rsid w:val="00FF3EAC"/>
    <w:rsid w:val="00FF40AF"/>
    <w:rsid w:val="00FF473A"/>
    <w:rsid w:val="00FF4791"/>
    <w:rsid w:val="00FF5297"/>
    <w:rsid w:val="00FF52F8"/>
    <w:rsid w:val="00FF55AE"/>
    <w:rsid w:val="00FF5A05"/>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A9433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A94333"/>
    <w:rPr>
      <w:i/>
      <w:iCs/>
    </w:rPr>
  </w:style>
  <w:style w:type="character" w:customStyle="1" w:styleId="Heading2Char">
    <w:name w:val="Heading 2 Char"/>
    <w:basedOn w:val="DefaultParagraphFont"/>
    <w:link w:val="Heading2"/>
    <w:uiPriority w:val="9"/>
    <w:semiHidden/>
    <w:rsid w:val="00A9433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D063B8"/>
    <w:rPr>
      <w:sz w:val="16"/>
      <w:szCs w:val="16"/>
    </w:rPr>
  </w:style>
  <w:style w:type="paragraph" w:styleId="CommentSubject">
    <w:name w:val="annotation subject"/>
    <w:basedOn w:val="CommentText"/>
    <w:next w:val="CommentText"/>
    <w:link w:val="CommentSubjectChar"/>
    <w:uiPriority w:val="99"/>
    <w:semiHidden/>
    <w:unhideWhenUsed/>
    <w:rsid w:val="00D063B8"/>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063B8"/>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2082577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9</Pages>
  <Words>3340</Words>
  <Characters>1904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5</cp:revision>
  <cp:lastPrinted>2016-03-01T15:48:00Z</cp:lastPrinted>
  <dcterms:created xsi:type="dcterms:W3CDTF">2020-10-22T13:53:00Z</dcterms:created>
  <dcterms:modified xsi:type="dcterms:W3CDTF">2020-10-22T15:50:00Z</dcterms:modified>
</cp:coreProperties>
</file>